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534A4301" w:rsidR="004D62BD" w:rsidRPr="0033161A" w:rsidRDefault="00E952B3"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Pr>
          <w:rFonts w:ascii="Times New Roman" w:hAnsi="Times New Roman" w:cs="Times New Roman"/>
          <w:b/>
          <w:color w:val="0070C0"/>
          <w:sz w:val="40"/>
          <w:szCs w:val="40"/>
        </w:rPr>
        <w:t>bus pass managemen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659"/>
        <w:gridCol w:w="2762"/>
      </w:tblGrid>
      <w:tr w:rsidR="00C52EAC" w14:paraId="22A50111" w14:textId="77777777">
        <w:trPr>
          <w:trHeight w:val="332"/>
        </w:trPr>
        <w:tc>
          <w:tcPr>
            <w:tcW w:w="1095" w:type="dxa"/>
          </w:tcPr>
          <w:p w14:paraId="3B31BD61" w14:textId="77777777"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659" w:type="dxa"/>
          </w:tcPr>
          <w:p w14:paraId="7E3AFCB7" w14:textId="7425130A"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w:t>
            </w:r>
            <w:r w:rsidR="00E952B3">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roofErr w:type="gramStart"/>
            <w:r>
              <w:rPr>
                <w:rFonts w:ascii="Times New Roman" w:hAnsi="Times New Roman" w:cs="Times New Roman"/>
                <w:b/>
                <w:bCs/>
                <w:color w:val="FF3300"/>
                <w:sz w:val="24"/>
                <w:szCs w:val="24"/>
              </w:rPr>
              <w:t>Anuj  Thombare</w:t>
            </w:r>
            <w:proofErr w:type="gramEnd"/>
            <w:r>
              <w:rPr>
                <w:rFonts w:ascii="Times New Roman" w:hAnsi="Times New Roman" w:cs="Times New Roman"/>
                <w:b/>
                <w:bCs/>
                <w:color w:val="FF3300"/>
                <w:sz w:val="24"/>
                <w:szCs w:val="24"/>
              </w:rPr>
              <w:t xml:space="preserve">            </w:t>
            </w:r>
          </w:p>
        </w:tc>
        <w:tc>
          <w:tcPr>
            <w:tcW w:w="2762" w:type="dxa"/>
          </w:tcPr>
          <w:p w14:paraId="37FDE773" w14:textId="23DCBB7C"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66</w:t>
            </w:r>
          </w:p>
        </w:tc>
      </w:tr>
    </w:tbl>
    <w:p w14:paraId="2F26BE4C" w14:textId="77777777" w:rsidR="00C52EAC" w:rsidRPr="0033161A" w:rsidRDefault="00C52EAC" w:rsidP="00C52EAC">
      <w:pPr>
        <w:widowControl w:val="0"/>
        <w:autoSpaceDE w:val="0"/>
        <w:autoSpaceDN w:val="0"/>
        <w:adjustRightInd w:val="0"/>
        <w:spacing w:after="0" w:line="240" w:lineRule="auto"/>
        <w:rPr>
          <w:rFonts w:ascii="Times New Roman" w:hAnsi="Times New Roman" w:cs="Times New Roman"/>
          <w:b/>
          <w:bCs/>
          <w:color w:val="FF3300"/>
          <w:sz w:val="24"/>
          <w:szCs w:val="24"/>
        </w:rPr>
      </w:pPr>
    </w:p>
    <w:p w14:paraId="264B8B75" w14:textId="77777777" w:rsidR="00C52EAC" w:rsidRDefault="00C52EAC"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659"/>
        <w:gridCol w:w="2762"/>
      </w:tblGrid>
      <w:tr w:rsidR="00616C8B" w14:paraId="2ED5EB34" w14:textId="77777777">
        <w:trPr>
          <w:trHeight w:val="332"/>
        </w:trPr>
        <w:tc>
          <w:tcPr>
            <w:tcW w:w="1095" w:type="dxa"/>
          </w:tcPr>
          <w:p w14:paraId="25994C06" w14:textId="77777777" w:rsidR="00616C8B" w:rsidRDefault="00616C8B">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659" w:type="dxa"/>
          </w:tcPr>
          <w:p w14:paraId="05065594" w14:textId="5AF33F12" w:rsidR="00616C8B"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w:t>
            </w:r>
            <w:r w:rsidR="00E952B3">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Shreyansh   </w:t>
            </w:r>
            <w:proofErr w:type="spellStart"/>
            <w:r>
              <w:rPr>
                <w:rFonts w:ascii="Times New Roman" w:hAnsi="Times New Roman" w:cs="Times New Roman"/>
                <w:b/>
                <w:bCs/>
                <w:color w:val="FF3300"/>
                <w:sz w:val="24"/>
                <w:szCs w:val="24"/>
              </w:rPr>
              <w:t>Chougule</w:t>
            </w:r>
            <w:proofErr w:type="spellEnd"/>
            <w:r>
              <w:rPr>
                <w:rFonts w:ascii="Times New Roman" w:hAnsi="Times New Roman" w:cs="Times New Roman"/>
                <w:b/>
                <w:bCs/>
                <w:color w:val="FF3300"/>
                <w:sz w:val="24"/>
                <w:szCs w:val="24"/>
              </w:rPr>
              <w:t xml:space="preserve">   </w:t>
            </w:r>
          </w:p>
        </w:tc>
        <w:tc>
          <w:tcPr>
            <w:tcW w:w="2762" w:type="dxa"/>
          </w:tcPr>
          <w:p w14:paraId="5F0DC89C" w14:textId="681757AD" w:rsidR="00616C8B" w:rsidRDefault="00616C8B">
            <w:pPr>
              <w:widowControl w:val="0"/>
              <w:autoSpaceDE w:val="0"/>
              <w:autoSpaceDN w:val="0"/>
              <w:adjustRightInd w:val="0"/>
              <w:rPr>
                <w:rFonts w:ascii="Times New Roman" w:hAnsi="Times New Roman" w:cs="Times New Roman"/>
                <w:b/>
                <w:bCs/>
                <w:color w:val="0070C0"/>
                <w:sz w:val="24"/>
                <w:szCs w:val="24"/>
              </w:rPr>
            </w:pPr>
            <w:r w:rsidRPr="00627B4C">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22UAD06</w:t>
            </w:r>
            <w:r w:rsidR="00C52EAC">
              <w:rPr>
                <w:rFonts w:ascii="Times New Roman" w:hAnsi="Times New Roman" w:cs="Times New Roman"/>
                <w:b/>
                <w:bCs/>
                <w:color w:val="FF3300"/>
                <w:sz w:val="24"/>
                <w:szCs w:val="24"/>
              </w:rPr>
              <w:t>2</w:t>
            </w:r>
          </w:p>
        </w:tc>
      </w:tr>
    </w:tbl>
    <w:p w14:paraId="180F7F74" w14:textId="77777777" w:rsidR="00616C8B" w:rsidRPr="0033161A" w:rsidRDefault="00616C8B" w:rsidP="00616C8B">
      <w:pPr>
        <w:widowControl w:val="0"/>
        <w:autoSpaceDE w:val="0"/>
        <w:autoSpaceDN w:val="0"/>
        <w:adjustRightInd w:val="0"/>
        <w:spacing w:after="0" w:line="240" w:lineRule="auto"/>
        <w:rPr>
          <w:rFonts w:ascii="Times New Roman" w:hAnsi="Times New Roman" w:cs="Times New Roman"/>
          <w:b/>
          <w:bCs/>
          <w:color w:val="FF3300"/>
          <w:sz w:val="24"/>
          <w:szCs w:val="24"/>
        </w:rPr>
      </w:pP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1809"/>
        <w:gridCol w:w="1850"/>
        <w:gridCol w:w="2762"/>
      </w:tblGrid>
      <w:tr w:rsidR="005E6330" w14:paraId="09C1BF9D" w14:textId="77777777" w:rsidTr="00FB1665">
        <w:trPr>
          <w:trHeight w:val="332"/>
        </w:trPr>
        <w:tc>
          <w:tcPr>
            <w:tcW w:w="1095" w:type="dxa"/>
          </w:tcPr>
          <w:p w14:paraId="31E9F3A5" w14:textId="77777777" w:rsidR="005E6330" w:rsidRDefault="005E6330">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659" w:type="dxa"/>
            <w:gridSpan w:val="2"/>
          </w:tcPr>
          <w:p w14:paraId="7734C7E5" w14:textId="23ACE36E" w:rsidR="005E6330" w:rsidRDefault="00FB1665">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ADITYA KIRAN SUTAK</w:t>
            </w:r>
            <w:r w:rsidR="00E952B3">
              <w:rPr>
                <w:rFonts w:ascii="Times New Roman" w:hAnsi="Times New Roman" w:cs="Times New Roman"/>
                <w:b/>
                <w:bCs/>
                <w:color w:val="FF3300"/>
                <w:sz w:val="24"/>
                <w:szCs w:val="24"/>
              </w:rPr>
              <w:t>E</w:t>
            </w:r>
          </w:p>
        </w:tc>
        <w:tc>
          <w:tcPr>
            <w:tcW w:w="2762" w:type="dxa"/>
          </w:tcPr>
          <w:p w14:paraId="3EE59CEB" w14:textId="69CE204D" w:rsidR="005E6330" w:rsidRDefault="005E6330">
            <w:pPr>
              <w:widowControl w:val="0"/>
              <w:autoSpaceDE w:val="0"/>
              <w:autoSpaceDN w:val="0"/>
              <w:adjustRightInd w:val="0"/>
              <w:rPr>
                <w:rFonts w:ascii="Times New Roman" w:hAnsi="Times New Roman" w:cs="Times New Roman"/>
                <w:b/>
                <w:bCs/>
                <w:color w:val="0070C0"/>
                <w:sz w:val="24"/>
                <w:szCs w:val="24"/>
              </w:rPr>
            </w:pPr>
            <w:r w:rsidRPr="00627B4C">
              <w:rPr>
                <w:rFonts w:ascii="Times New Roman" w:hAnsi="Times New Roman" w:cs="Times New Roman"/>
                <w:b/>
                <w:bCs/>
                <w:color w:val="FF3300"/>
                <w:sz w:val="24"/>
                <w:szCs w:val="24"/>
              </w:rPr>
              <w:t xml:space="preserve"> </w:t>
            </w:r>
            <w:r w:rsidR="00FB1665">
              <w:rPr>
                <w:rFonts w:ascii="Times New Roman" w:hAnsi="Times New Roman" w:cs="Times New Roman"/>
                <w:b/>
                <w:bCs/>
                <w:color w:val="FF3300"/>
                <w:sz w:val="24"/>
                <w:szCs w:val="24"/>
              </w:rPr>
              <w:t>22UAD064</w:t>
            </w:r>
          </w:p>
        </w:tc>
      </w:tr>
      <w:tr w:rsidR="00FB1665" w14:paraId="307B6D98" w14:textId="77777777" w:rsidTr="00FB1665">
        <w:trPr>
          <w:gridAfter w:val="2"/>
          <w:wAfter w:w="4612" w:type="dxa"/>
          <w:trHeight w:val="351"/>
        </w:trPr>
        <w:tc>
          <w:tcPr>
            <w:tcW w:w="2904" w:type="dxa"/>
            <w:gridSpan w:val="2"/>
          </w:tcPr>
          <w:p w14:paraId="47D42425" w14:textId="21CF9AAE" w:rsidR="00FB1665" w:rsidRDefault="00FB1665">
            <w:pPr>
              <w:widowControl w:val="0"/>
              <w:autoSpaceDE w:val="0"/>
              <w:autoSpaceDN w:val="0"/>
              <w:adjustRightInd w:val="0"/>
              <w:rPr>
                <w:rFonts w:ascii="Times New Roman" w:hAnsi="Times New Roman" w:cs="Times New Roman"/>
                <w:b/>
                <w:bCs/>
                <w:color w:val="0070C0"/>
                <w:sz w:val="24"/>
                <w:szCs w:val="24"/>
              </w:rPr>
            </w:pPr>
          </w:p>
        </w:tc>
      </w:tr>
      <w:tr w:rsidR="005E6330" w14:paraId="65EB0CEA" w14:textId="77777777" w:rsidTr="00FB1665">
        <w:trPr>
          <w:trHeight w:val="332"/>
        </w:trPr>
        <w:tc>
          <w:tcPr>
            <w:tcW w:w="1095" w:type="dxa"/>
          </w:tcPr>
          <w:p w14:paraId="0A282502" w14:textId="77777777" w:rsidR="005E6330" w:rsidRDefault="005E6330">
            <w:pPr>
              <w:widowControl w:val="0"/>
              <w:autoSpaceDE w:val="0"/>
              <w:autoSpaceDN w:val="0"/>
              <w:adjustRightInd w:val="0"/>
              <w:rPr>
                <w:rFonts w:ascii="Times New Roman" w:hAnsi="Times New Roman" w:cs="Times New Roman"/>
                <w:b/>
                <w:bCs/>
                <w:color w:val="0070C0"/>
                <w:sz w:val="24"/>
                <w:szCs w:val="24"/>
              </w:rPr>
            </w:pPr>
          </w:p>
        </w:tc>
        <w:tc>
          <w:tcPr>
            <w:tcW w:w="3659" w:type="dxa"/>
            <w:gridSpan w:val="2"/>
          </w:tcPr>
          <w:p w14:paraId="41206776" w14:textId="77777777" w:rsidR="005E6330" w:rsidRDefault="005E6330">
            <w:pPr>
              <w:widowControl w:val="0"/>
              <w:autoSpaceDE w:val="0"/>
              <w:autoSpaceDN w:val="0"/>
              <w:adjustRightInd w:val="0"/>
              <w:rPr>
                <w:rFonts w:ascii="Times New Roman" w:hAnsi="Times New Roman" w:cs="Times New Roman"/>
                <w:b/>
                <w:bCs/>
                <w:color w:val="0070C0"/>
                <w:sz w:val="24"/>
                <w:szCs w:val="24"/>
              </w:rPr>
            </w:pPr>
          </w:p>
        </w:tc>
        <w:tc>
          <w:tcPr>
            <w:tcW w:w="2762" w:type="dxa"/>
          </w:tcPr>
          <w:p w14:paraId="132DFA61" w14:textId="77777777" w:rsidR="005E6330" w:rsidRDefault="005E6330">
            <w:pPr>
              <w:widowControl w:val="0"/>
              <w:autoSpaceDE w:val="0"/>
              <w:autoSpaceDN w:val="0"/>
              <w:adjustRightInd w:val="0"/>
              <w:rPr>
                <w:rFonts w:ascii="Times New Roman" w:hAnsi="Times New Roman" w:cs="Times New Roman"/>
                <w:b/>
                <w:bCs/>
                <w:color w:val="0070C0"/>
                <w:sz w:val="24"/>
                <w:szCs w:val="24"/>
              </w:rPr>
            </w:pPr>
          </w:p>
        </w:tc>
      </w:tr>
      <w:tr w:rsidR="005E6330" w14:paraId="2372C23F" w14:textId="77777777" w:rsidTr="00FB1665">
        <w:trPr>
          <w:trHeight w:val="351"/>
        </w:trPr>
        <w:tc>
          <w:tcPr>
            <w:tcW w:w="1095" w:type="dxa"/>
          </w:tcPr>
          <w:p w14:paraId="055B5743" w14:textId="77777777" w:rsidR="005E6330" w:rsidRDefault="005E6330">
            <w:pPr>
              <w:widowControl w:val="0"/>
              <w:autoSpaceDE w:val="0"/>
              <w:autoSpaceDN w:val="0"/>
              <w:adjustRightInd w:val="0"/>
              <w:rPr>
                <w:rFonts w:ascii="Times New Roman" w:hAnsi="Times New Roman" w:cs="Times New Roman"/>
                <w:b/>
                <w:bCs/>
                <w:color w:val="0070C0"/>
                <w:sz w:val="24"/>
                <w:szCs w:val="24"/>
              </w:rPr>
            </w:pPr>
          </w:p>
        </w:tc>
        <w:tc>
          <w:tcPr>
            <w:tcW w:w="3659" w:type="dxa"/>
            <w:gridSpan w:val="2"/>
          </w:tcPr>
          <w:p w14:paraId="1C2F482F" w14:textId="77777777" w:rsidR="005E6330" w:rsidRDefault="005E6330">
            <w:pPr>
              <w:widowControl w:val="0"/>
              <w:autoSpaceDE w:val="0"/>
              <w:autoSpaceDN w:val="0"/>
              <w:adjustRightInd w:val="0"/>
              <w:rPr>
                <w:rFonts w:ascii="Times New Roman" w:hAnsi="Times New Roman" w:cs="Times New Roman"/>
                <w:b/>
                <w:bCs/>
                <w:color w:val="0070C0"/>
                <w:sz w:val="24"/>
                <w:szCs w:val="24"/>
              </w:rPr>
            </w:pPr>
          </w:p>
        </w:tc>
        <w:tc>
          <w:tcPr>
            <w:tcW w:w="2762" w:type="dxa"/>
          </w:tcPr>
          <w:p w14:paraId="5CF0F84E" w14:textId="77777777" w:rsidR="005E6330" w:rsidRDefault="005E6330">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 xml:space="preserve">Mr. S. P. </w:t>
      </w:r>
      <w:proofErr w:type="spellStart"/>
      <w:r w:rsidR="00F27CF5">
        <w:rPr>
          <w:rFonts w:ascii="Times New Roman" w:hAnsi="Times New Roman" w:cs="Times New Roman"/>
          <w:b/>
          <w:color w:val="FF0000"/>
          <w:sz w:val="24"/>
          <w:szCs w:val="24"/>
        </w:rPr>
        <w:t>Pise</w:t>
      </w:r>
      <w:proofErr w:type="spellEnd"/>
      <w:r w:rsidR="00611C80">
        <w:rPr>
          <w:rFonts w:ascii="Times New Roman" w:hAnsi="Times New Roman" w:cs="Times New Roman"/>
          <w:b/>
          <w:color w:val="FF0000"/>
          <w:sz w:val="24"/>
          <w:szCs w:val="24"/>
        </w:rPr>
        <w:tab/>
      </w:r>
    </w:p>
    <w:p w14:paraId="45A55F80" w14:textId="33FEBB88"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Pr>
          <w:noProof/>
        </w:rPr>
        <w:drawing>
          <wp:inline distT="0" distB="0" distL="0" distR="0" wp14:anchorId="78F76C7B" wp14:editId="198AADBD">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r>
        <w:rPr>
          <w:noProof/>
        </w:rPr>
        <w:drawing>
          <wp:inline distT="0" distB="0" distL="0" distR="0" wp14:anchorId="3861F59F" wp14:editId="781C8C42">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131E3E4D" w14:textId="5E5F53BA" w:rsidR="008551AF" w:rsidRDefault="00C55CCB" w:rsidP="00C52EAC">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r w:rsidR="00C52EAC">
        <w:rPr>
          <w:rFonts w:ascii="Times New Roman" w:hAnsi="Times New Roman" w:cs="Times New Roman"/>
          <w:b/>
          <w:bCs/>
          <w:color w:val="006666"/>
          <w:sz w:val="24"/>
          <w:szCs w:val="24"/>
        </w:rPr>
        <w:t xml:space="preserve">                                                         </w:t>
      </w:r>
      <w:r w:rsidR="001461FD">
        <w:rPr>
          <w:rFonts w:ascii="Times New Roman" w:hAnsi="Times New Roman" w:cs="Times New Roman"/>
          <w:b/>
          <w:bCs/>
          <w:color w:val="006666"/>
          <w:sz w:val="24"/>
          <w:szCs w:val="24"/>
        </w:rPr>
        <w:lastRenderedPageBreak/>
        <w:t xml:space="preserve">DKTE SOCIETY’S </w:t>
      </w:r>
      <w:r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36F88277" w:rsidR="00C55CCB" w:rsidRPr="00C72F86"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77777777" w:rsidR="003C1756" w:rsidRPr="0033161A" w:rsidRDefault="003C1756"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073CFE">
        <w:rPr>
          <w:rFonts w:ascii="Times New Roman" w:hAnsi="Times New Roman" w:cs="Times New Roman"/>
          <w:b/>
          <w:color w:val="0070C0"/>
          <w:sz w:val="40"/>
          <w:szCs w:val="40"/>
        </w:rPr>
        <w:t>&lt;&lt;PROJECT TITLE&gt;&gt;</w:t>
      </w:r>
      <w:r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6E0D2D01"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 xml:space="preserve">is a </w:t>
      </w:r>
      <w:proofErr w:type="spellStart"/>
      <w:r w:rsidRPr="0033161A">
        <w:rPr>
          <w:rFonts w:ascii="Times New Roman" w:hAnsi="Times New Roman" w:cs="Times New Roman"/>
          <w:b/>
          <w:bCs/>
          <w:sz w:val="24"/>
          <w:szCs w:val="24"/>
        </w:rPr>
        <w:t>bonafid</w:t>
      </w:r>
      <w:r w:rsidR="00073CFE">
        <w:rPr>
          <w:rFonts w:ascii="Times New Roman" w:hAnsi="Times New Roman" w:cs="Times New Roman"/>
          <w:b/>
          <w:bCs/>
          <w:sz w:val="24"/>
          <w:szCs w:val="24"/>
        </w:rPr>
        <w:t>e</w:t>
      </w:r>
      <w:proofErr w:type="spellEnd"/>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659"/>
        <w:gridCol w:w="2762"/>
      </w:tblGrid>
      <w:tr w:rsidR="00C52EAC" w14:paraId="10925147" w14:textId="77777777">
        <w:trPr>
          <w:trHeight w:val="332"/>
        </w:trPr>
        <w:tc>
          <w:tcPr>
            <w:tcW w:w="1095" w:type="dxa"/>
          </w:tcPr>
          <w:p w14:paraId="13E019AE" w14:textId="77777777"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659" w:type="dxa"/>
          </w:tcPr>
          <w:p w14:paraId="1745EE0C" w14:textId="2A6D6130"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w:t>
            </w:r>
            <w:proofErr w:type="gramStart"/>
            <w:r>
              <w:rPr>
                <w:rFonts w:ascii="Times New Roman" w:hAnsi="Times New Roman" w:cs="Times New Roman"/>
                <w:b/>
                <w:bCs/>
                <w:color w:val="FF3300"/>
                <w:sz w:val="24"/>
                <w:szCs w:val="24"/>
              </w:rPr>
              <w:t>Anuj  Thombare</w:t>
            </w:r>
            <w:proofErr w:type="gramEnd"/>
            <w:r>
              <w:rPr>
                <w:rFonts w:ascii="Times New Roman" w:hAnsi="Times New Roman" w:cs="Times New Roman"/>
                <w:b/>
                <w:bCs/>
                <w:color w:val="FF3300"/>
                <w:sz w:val="24"/>
                <w:szCs w:val="24"/>
              </w:rPr>
              <w:t xml:space="preserve">            </w:t>
            </w:r>
          </w:p>
        </w:tc>
        <w:tc>
          <w:tcPr>
            <w:tcW w:w="2762" w:type="dxa"/>
          </w:tcPr>
          <w:p w14:paraId="70CA00EC" w14:textId="583DD775" w:rsidR="00C52EAC" w:rsidRDefault="00C52EAC">
            <w:pPr>
              <w:widowControl w:val="0"/>
              <w:autoSpaceDE w:val="0"/>
              <w:autoSpaceDN w:val="0"/>
              <w:adjustRightInd w:val="0"/>
              <w:rPr>
                <w:rFonts w:ascii="Times New Roman" w:hAnsi="Times New Roman" w:cs="Times New Roman"/>
                <w:b/>
                <w:bCs/>
                <w:color w:val="0070C0"/>
                <w:sz w:val="24"/>
                <w:szCs w:val="24"/>
              </w:rPr>
            </w:pPr>
            <w:r w:rsidRPr="00627B4C">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22UAD066</w:t>
            </w:r>
          </w:p>
        </w:tc>
      </w:tr>
    </w:tbl>
    <w:p w14:paraId="61B45687" w14:textId="77777777" w:rsidR="00C52EAC" w:rsidRDefault="00C52EAC" w:rsidP="00C52EAC">
      <w:pPr>
        <w:widowControl w:val="0"/>
        <w:autoSpaceDE w:val="0"/>
        <w:autoSpaceDN w:val="0"/>
        <w:adjustRightInd w:val="0"/>
        <w:spacing w:after="0" w:line="240" w:lineRule="auto"/>
        <w:rPr>
          <w:rFonts w:ascii="Times New Roman" w:hAnsi="Times New Roman" w:cs="Times New Roman"/>
          <w:b/>
          <w:bCs/>
          <w:color w:val="FF3300"/>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659"/>
        <w:gridCol w:w="2762"/>
      </w:tblGrid>
      <w:tr w:rsidR="00C52EAC" w14:paraId="143AE065" w14:textId="77777777">
        <w:trPr>
          <w:trHeight w:val="332"/>
        </w:trPr>
        <w:tc>
          <w:tcPr>
            <w:tcW w:w="1095" w:type="dxa"/>
          </w:tcPr>
          <w:p w14:paraId="5E6872CD" w14:textId="77777777"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659" w:type="dxa"/>
          </w:tcPr>
          <w:p w14:paraId="680902AE" w14:textId="06E33EB1"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Shreyansh   </w:t>
            </w:r>
            <w:proofErr w:type="spellStart"/>
            <w:r>
              <w:rPr>
                <w:rFonts w:ascii="Times New Roman" w:hAnsi="Times New Roman" w:cs="Times New Roman"/>
                <w:b/>
                <w:bCs/>
                <w:color w:val="FF3300"/>
                <w:sz w:val="24"/>
                <w:szCs w:val="24"/>
              </w:rPr>
              <w:t>Chougule</w:t>
            </w:r>
            <w:proofErr w:type="spellEnd"/>
            <w:r>
              <w:rPr>
                <w:rFonts w:ascii="Times New Roman" w:hAnsi="Times New Roman" w:cs="Times New Roman"/>
                <w:b/>
                <w:bCs/>
                <w:color w:val="FF3300"/>
                <w:sz w:val="24"/>
                <w:szCs w:val="24"/>
              </w:rPr>
              <w:t xml:space="preserve">   </w:t>
            </w:r>
          </w:p>
        </w:tc>
        <w:tc>
          <w:tcPr>
            <w:tcW w:w="2762" w:type="dxa"/>
          </w:tcPr>
          <w:p w14:paraId="3CB8AFBE" w14:textId="04665BE8" w:rsidR="00C52EAC" w:rsidRDefault="00C52EA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62</w:t>
            </w:r>
          </w:p>
        </w:tc>
      </w:tr>
    </w:tbl>
    <w:p w14:paraId="0A8478AD" w14:textId="77777777" w:rsidR="00416DE3" w:rsidRDefault="00416DE3" w:rsidP="00C52EAC">
      <w:pPr>
        <w:widowControl w:val="0"/>
        <w:autoSpaceDE w:val="0"/>
        <w:autoSpaceDN w:val="0"/>
        <w:adjustRightInd w:val="0"/>
        <w:spacing w:after="0" w:line="240" w:lineRule="auto"/>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
        <w:gridCol w:w="3827"/>
        <w:gridCol w:w="2762"/>
      </w:tblGrid>
      <w:tr w:rsidR="00416DE3" w14:paraId="3D1AECF2" w14:textId="77777777" w:rsidTr="00FB1665">
        <w:trPr>
          <w:trHeight w:val="332"/>
        </w:trPr>
        <w:tc>
          <w:tcPr>
            <w:tcW w:w="927" w:type="dxa"/>
          </w:tcPr>
          <w:p w14:paraId="6ED13993" w14:textId="6DE105BF" w:rsidR="00416DE3" w:rsidRDefault="00416DE3"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827" w:type="dxa"/>
          </w:tcPr>
          <w:p w14:paraId="6B9AA453" w14:textId="38433BC9" w:rsidR="00416DE3" w:rsidRDefault="00FB1665" w:rsidP="009B3AAF">
            <w:pPr>
              <w:widowControl w:val="0"/>
              <w:autoSpaceDE w:val="0"/>
              <w:autoSpaceDN w:val="0"/>
              <w:adjustRightInd w:val="0"/>
              <w:rPr>
                <w:rFonts w:ascii="Times New Roman" w:hAnsi="Times New Roman" w:cs="Times New Roman"/>
                <w:b/>
                <w:bCs/>
                <w:color w:val="0070C0"/>
                <w:sz w:val="24"/>
                <w:szCs w:val="24"/>
              </w:rPr>
            </w:pPr>
            <w:proofErr w:type="gramStart"/>
            <w:r>
              <w:rPr>
                <w:rFonts w:ascii="Times New Roman" w:hAnsi="Times New Roman" w:cs="Times New Roman"/>
                <w:b/>
                <w:bCs/>
                <w:color w:val="FF3300"/>
                <w:sz w:val="24"/>
                <w:szCs w:val="24"/>
              </w:rPr>
              <w:t>ADITYA  KIRAN</w:t>
            </w:r>
            <w:proofErr w:type="gramEnd"/>
            <w:r>
              <w:rPr>
                <w:rFonts w:ascii="Times New Roman" w:hAnsi="Times New Roman" w:cs="Times New Roman"/>
                <w:b/>
                <w:bCs/>
                <w:color w:val="FF3300"/>
                <w:sz w:val="24"/>
                <w:szCs w:val="24"/>
              </w:rPr>
              <w:t xml:space="preserve">   SUTAKE</w:t>
            </w:r>
          </w:p>
        </w:tc>
        <w:tc>
          <w:tcPr>
            <w:tcW w:w="2762" w:type="dxa"/>
          </w:tcPr>
          <w:p w14:paraId="269F01F5" w14:textId="12B599D1" w:rsidR="00416DE3" w:rsidRDefault="000E097A"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64</w:t>
            </w:r>
          </w:p>
        </w:tc>
      </w:tr>
      <w:tr w:rsidR="00416DE3" w14:paraId="0ACDA586" w14:textId="77777777" w:rsidTr="00FB1665">
        <w:trPr>
          <w:trHeight w:val="351"/>
        </w:trPr>
        <w:tc>
          <w:tcPr>
            <w:tcW w:w="927" w:type="dxa"/>
          </w:tcPr>
          <w:p w14:paraId="0C158197"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827" w:type="dxa"/>
          </w:tcPr>
          <w:p w14:paraId="301936E1"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2762" w:type="dxa"/>
          </w:tcPr>
          <w:p w14:paraId="525B11FB"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209FB33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w:t>
      </w:r>
      <w:proofErr w:type="gramStart"/>
      <w:r w:rsidR="00C72F86">
        <w:rPr>
          <w:rFonts w:ascii="Times New Roman" w:hAnsi="Times New Roman" w:cs="Times New Roman"/>
          <w:b/>
          <w:bCs/>
          <w:color w:val="7030A0"/>
          <w:sz w:val="24"/>
          <w:szCs w:val="24"/>
        </w:rPr>
        <w:t>S.ADMUTHE</w:t>
      </w:r>
      <w:proofErr w:type="gramEnd"/>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7337BDDA"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0E1EB2">
        <w:rPr>
          <w:rFonts w:ascii="Times New Roman" w:hAnsi="Times New Roman" w:cs="Times New Roman"/>
          <w:sz w:val="24"/>
          <w:szCs w:val="24"/>
        </w:rPr>
        <w:t>&lt;&lt;</w:t>
      </w:r>
      <w:r w:rsidR="00FB1665">
        <w:rPr>
          <w:rFonts w:ascii="Times New Roman" w:hAnsi="Times New Roman" w:cs="Times New Roman"/>
          <w:sz w:val="24"/>
          <w:szCs w:val="24"/>
        </w:rPr>
        <w:t xml:space="preserve"> BUS PASS MANAGEMENT SYSTEM</w:t>
      </w:r>
      <w:r w:rsidR="000E1EB2">
        <w:rPr>
          <w:rFonts w:ascii="Times New Roman" w:hAnsi="Times New Roman" w:cs="Times New Roman"/>
          <w:sz w:val="24"/>
          <w:szCs w:val="24"/>
        </w:rPr>
        <w:t>&gt;&gt;</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w:t>
      </w:r>
      <w:proofErr w:type="spellStart"/>
      <w:r w:rsidR="000E1EB2">
        <w:rPr>
          <w:rFonts w:ascii="Times New Roman" w:hAnsi="Times New Roman" w:cs="Times New Roman"/>
          <w:sz w:val="24"/>
          <w:szCs w:val="24"/>
        </w:rPr>
        <w:t>Ichalkaranji</w:t>
      </w:r>
      <w:proofErr w:type="spellEnd"/>
      <w:r w:rsidR="000E1EB2">
        <w:rPr>
          <w:rFonts w:ascii="Times New Roman" w:hAnsi="Times New Roman" w:cs="Times New Roman"/>
          <w:sz w:val="24"/>
          <w:szCs w:val="24"/>
        </w:rPr>
        <w:t xml:space="preserve">,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w:t>
      </w:r>
      <w:proofErr w:type="spellStart"/>
      <w:r w:rsidRPr="00457C59">
        <w:rPr>
          <w:rFonts w:ascii="Times New Roman" w:hAnsi="Times New Roman" w:cs="Times New Roman"/>
          <w:sz w:val="24"/>
          <w:szCs w:val="24"/>
        </w:rPr>
        <w:t>bonafide</w:t>
      </w:r>
      <w:proofErr w:type="spellEnd"/>
      <w:r w:rsidRPr="00457C59">
        <w:rPr>
          <w:rFonts w:ascii="Times New Roman" w:hAnsi="Times New Roman" w:cs="Times New Roman"/>
          <w:sz w:val="24"/>
          <w:szCs w:val="24"/>
        </w:rPr>
        <w:t xml:space="preserv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9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3368"/>
        <w:gridCol w:w="2108"/>
        <w:gridCol w:w="2861"/>
      </w:tblGrid>
      <w:tr w:rsidR="008D2F28" w14:paraId="0C564862" w14:textId="77777777" w:rsidTr="00D93142">
        <w:trPr>
          <w:trHeight w:val="664"/>
        </w:trPr>
        <w:tc>
          <w:tcPr>
            <w:tcW w:w="837" w:type="dxa"/>
          </w:tcPr>
          <w:p w14:paraId="3AC41FD6" w14:textId="10ABF6A4"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368"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108" w:type="dxa"/>
          </w:tcPr>
          <w:p w14:paraId="31700741" w14:textId="44671D0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861" w:type="dxa"/>
          </w:tcPr>
          <w:p w14:paraId="6D300F04" w14:textId="77777777" w:rsidR="008D2F28" w:rsidRDefault="008D2F28" w:rsidP="00CB25F5">
            <w:pPr>
              <w:widowControl w:val="0"/>
              <w:autoSpaceDE w:val="0"/>
              <w:autoSpaceDN w:val="0"/>
              <w:adjustRightInd w:val="0"/>
              <w:rPr>
                <w:rFonts w:ascii="Times New Roman" w:hAnsi="Times New Roman" w:cs="Times New Roman"/>
                <w:b/>
                <w:bCs/>
                <w:sz w:val="24"/>
                <w:szCs w:val="24"/>
              </w:rPr>
            </w:pPr>
            <w:r w:rsidRPr="00A964C8">
              <w:rPr>
                <w:rFonts w:ascii="Times New Roman" w:hAnsi="Times New Roman" w:cs="Times New Roman"/>
                <w:b/>
                <w:bCs/>
                <w:sz w:val="24"/>
                <w:szCs w:val="24"/>
              </w:rPr>
              <w:t>Signature</w:t>
            </w:r>
          </w:p>
          <w:p w14:paraId="31D3259A" w14:textId="7324A6EB" w:rsidR="00C52EAC" w:rsidRDefault="00C52EAC" w:rsidP="00CB25F5">
            <w:pPr>
              <w:widowControl w:val="0"/>
              <w:autoSpaceDE w:val="0"/>
              <w:autoSpaceDN w:val="0"/>
              <w:adjustRightInd w:val="0"/>
              <w:rPr>
                <w:rFonts w:ascii="Times New Roman" w:hAnsi="Times New Roman" w:cs="Times New Roman"/>
                <w:b/>
                <w:bCs/>
                <w:color w:val="FF3300"/>
                <w:sz w:val="24"/>
                <w:szCs w:val="24"/>
                <w:highlight w:val="black"/>
              </w:rPr>
            </w:pPr>
          </w:p>
        </w:tc>
      </w:tr>
      <w:tr w:rsidR="005B0681" w14:paraId="61079A4D" w14:textId="77777777" w:rsidTr="00D93142">
        <w:trPr>
          <w:trHeight w:val="664"/>
        </w:trPr>
        <w:tc>
          <w:tcPr>
            <w:tcW w:w="837" w:type="dxa"/>
          </w:tcPr>
          <w:p w14:paraId="594B2D70" w14:textId="77777777" w:rsidR="00726D69" w:rsidRDefault="005B0681" w:rsidP="005B0681">
            <w:pPr>
              <w:widowControl w:val="0"/>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MR</w:t>
            </w:r>
            <w:r w:rsidR="00726D69">
              <w:rPr>
                <w:rFonts w:ascii="Times New Roman" w:hAnsi="Times New Roman" w:cs="Times New Roman"/>
                <w:b/>
                <w:bCs/>
                <w:sz w:val="24"/>
                <w:szCs w:val="24"/>
              </w:rPr>
              <w:t xml:space="preserve"> </w:t>
            </w:r>
          </w:p>
          <w:p w14:paraId="79F34A41" w14:textId="499E4F0B" w:rsidR="005B0681" w:rsidRDefault="00726D69" w:rsidP="005B0681">
            <w:pPr>
              <w:widowControl w:val="0"/>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     </w:t>
            </w:r>
          </w:p>
          <w:p w14:paraId="41D9FACC" w14:textId="0574AAAF" w:rsidR="005B0681" w:rsidRPr="00A964C8" w:rsidRDefault="005B0681" w:rsidP="005B0681">
            <w:pPr>
              <w:widowControl w:val="0"/>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MR.     </w:t>
            </w:r>
          </w:p>
        </w:tc>
        <w:tc>
          <w:tcPr>
            <w:tcW w:w="3368" w:type="dxa"/>
          </w:tcPr>
          <w:p w14:paraId="00344F1F" w14:textId="4702BB41" w:rsidR="005B0681" w:rsidRDefault="00726D69" w:rsidP="005B0681">
            <w:pPr>
              <w:widowControl w:val="0"/>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Shreyansh </w:t>
            </w:r>
            <w:proofErr w:type="spellStart"/>
            <w:r>
              <w:rPr>
                <w:rFonts w:ascii="Times New Roman" w:hAnsi="Times New Roman" w:cs="Times New Roman"/>
                <w:b/>
                <w:bCs/>
                <w:sz w:val="24"/>
                <w:szCs w:val="24"/>
              </w:rPr>
              <w:t>chougule</w:t>
            </w:r>
            <w:proofErr w:type="spellEnd"/>
          </w:p>
          <w:p w14:paraId="0E43ACC6" w14:textId="77777777" w:rsidR="00726D69" w:rsidRDefault="00726D69" w:rsidP="005B0681">
            <w:pPr>
              <w:widowControl w:val="0"/>
              <w:autoSpaceDE w:val="0"/>
              <w:autoSpaceDN w:val="0"/>
              <w:adjustRightInd w:val="0"/>
              <w:rPr>
                <w:rFonts w:ascii="Times New Roman" w:hAnsi="Times New Roman" w:cs="Times New Roman"/>
                <w:b/>
                <w:bCs/>
                <w:sz w:val="24"/>
                <w:szCs w:val="24"/>
              </w:rPr>
            </w:pPr>
          </w:p>
          <w:p w14:paraId="62772C90" w14:textId="68BBDF75" w:rsidR="005B0681" w:rsidRDefault="005B0681" w:rsidP="005B0681">
            <w:pPr>
              <w:widowControl w:val="0"/>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Anuj Thombare               </w:t>
            </w:r>
          </w:p>
        </w:tc>
        <w:tc>
          <w:tcPr>
            <w:tcW w:w="2108" w:type="dxa"/>
          </w:tcPr>
          <w:p w14:paraId="42AB5950" w14:textId="125019FE" w:rsidR="005B0681" w:rsidRDefault="00726D69" w:rsidP="005B0681">
            <w:pPr>
              <w:widowControl w:val="0"/>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2UAD</w:t>
            </w:r>
            <w:r w:rsidR="00133878">
              <w:rPr>
                <w:rFonts w:ascii="Times New Roman" w:hAnsi="Times New Roman" w:cs="Times New Roman"/>
                <w:b/>
                <w:bCs/>
                <w:sz w:val="24"/>
                <w:szCs w:val="24"/>
              </w:rPr>
              <w:t>062</w:t>
            </w:r>
          </w:p>
          <w:p w14:paraId="40B056D7" w14:textId="77777777" w:rsidR="00726D69" w:rsidRDefault="00726D69" w:rsidP="005B0681">
            <w:pPr>
              <w:widowControl w:val="0"/>
              <w:autoSpaceDE w:val="0"/>
              <w:autoSpaceDN w:val="0"/>
              <w:adjustRightInd w:val="0"/>
              <w:rPr>
                <w:rFonts w:ascii="Times New Roman" w:hAnsi="Times New Roman" w:cs="Times New Roman"/>
                <w:b/>
                <w:bCs/>
                <w:sz w:val="24"/>
                <w:szCs w:val="24"/>
              </w:rPr>
            </w:pPr>
          </w:p>
          <w:p w14:paraId="10F582F5" w14:textId="0FDF34D2" w:rsidR="005B0681" w:rsidRPr="00A964C8" w:rsidRDefault="005B0681" w:rsidP="005B0681">
            <w:pPr>
              <w:widowControl w:val="0"/>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2UAD066</w:t>
            </w:r>
          </w:p>
        </w:tc>
        <w:tc>
          <w:tcPr>
            <w:tcW w:w="2861" w:type="dxa"/>
          </w:tcPr>
          <w:p w14:paraId="64032568" w14:textId="5D279B7F" w:rsidR="005B0681" w:rsidRDefault="005B0681" w:rsidP="005B0681">
            <w:pPr>
              <w:widowControl w:val="0"/>
              <w:autoSpaceDE w:val="0"/>
              <w:autoSpaceDN w:val="0"/>
              <w:adjustRightInd w:val="0"/>
              <w:rPr>
                <w:rFonts w:ascii="Times New Roman" w:hAnsi="Times New Roman" w:cs="Times New Roman"/>
                <w:b/>
                <w:bCs/>
                <w:sz w:val="24"/>
                <w:szCs w:val="24"/>
              </w:rPr>
            </w:pPr>
          </w:p>
          <w:p w14:paraId="50D0D406" w14:textId="77777777" w:rsidR="00726D69" w:rsidRDefault="00726D69" w:rsidP="005B0681">
            <w:pPr>
              <w:widowControl w:val="0"/>
              <w:autoSpaceDE w:val="0"/>
              <w:autoSpaceDN w:val="0"/>
              <w:adjustRightInd w:val="0"/>
              <w:rPr>
                <w:rFonts w:ascii="Times New Roman" w:hAnsi="Times New Roman" w:cs="Times New Roman"/>
                <w:b/>
                <w:bCs/>
                <w:sz w:val="24"/>
                <w:szCs w:val="24"/>
              </w:rPr>
            </w:pPr>
          </w:p>
          <w:p w14:paraId="67BEEE7B" w14:textId="647FCFEC" w:rsidR="005B0681" w:rsidRDefault="005B0681" w:rsidP="005B0681">
            <w:pPr>
              <w:widowControl w:val="0"/>
              <w:autoSpaceDE w:val="0"/>
              <w:autoSpaceDN w:val="0"/>
              <w:adjustRightInd w:val="0"/>
              <w:rPr>
                <w:rFonts w:ascii="Times New Roman" w:hAnsi="Times New Roman" w:cs="Times New Roman"/>
                <w:b/>
                <w:bCs/>
                <w:sz w:val="24"/>
                <w:szCs w:val="24"/>
              </w:rPr>
            </w:pPr>
          </w:p>
          <w:p w14:paraId="22CFCD83" w14:textId="77777777" w:rsidR="005B0681" w:rsidRDefault="005B0681" w:rsidP="005B0681">
            <w:pPr>
              <w:widowControl w:val="0"/>
              <w:autoSpaceDE w:val="0"/>
              <w:autoSpaceDN w:val="0"/>
              <w:adjustRightInd w:val="0"/>
              <w:rPr>
                <w:rFonts w:ascii="Times New Roman" w:hAnsi="Times New Roman" w:cs="Times New Roman"/>
                <w:b/>
                <w:bCs/>
                <w:sz w:val="24"/>
                <w:szCs w:val="24"/>
              </w:rPr>
            </w:pPr>
          </w:p>
          <w:p w14:paraId="35ADA109" w14:textId="50E4F96E" w:rsidR="005B0681" w:rsidRPr="00A964C8" w:rsidRDefault="005B0681" w:rsidP="005B0681">
            <w:pPr>
              <w:widowControl w:val="0"/>
              <w:autoSpaceDE w:val="0"/>
              <w:autoSpaceDN w:val="0"/>
              <w:adjustRightInd w:val="0"/>
              <w:rPr>
                <w:rFonts w:ascii="Times New Roman" w:hAnsi="Times New Roman" w:cs="Times New Roman"/>
                <w:b/>
                <w:bCs/>
                <w:sz w:val="24"/>
                <w:szCs w:val="24"/>
              </w:rPr>
            </w:pPr>
          </w:p>
        </w:tc>
      </w:tr>
      <w:tr w:rsidR="005B0681" w14:paraId="1D1B2C10" w14:textId="77777777" w:rsidTr="00D93142">
        <w:trPr>
          <w:trHeight w:val="664"/>
        </w:trPr>
        <w:tc>
          <w:tcPr>
            <w:tcW w:w="837" w:type="dxa"/>
          </w:tcPr>
          <w:p w14:paraId="65239D5C" w14:textId="312FE29B"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3368" w:type="dxa"/>
          </w:tcPr>
          <w:p w14:paraId="2258B062" w14:textId="1C9E12C4"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ADITYA SUTAKE</w:t>
            </w:r>
          </w:p>
        </w:tc>
        <w:tc>
          <w:tcPr>
            <w:tcW w:w="2108" w:type="dxa"/>
          </w:tcPr>
          <w:p w14:paraId="3F7370E6" w14:textId="7DF2C495"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64</w:t>
            </w:r>
          </w:p>
        </w:tc>
        <w:tc>
          <w:tcPr>
            <w:tcW w:w="2861" w:type="dxa"/>
          </w:tcPr>
          <w:p w14:paraId="4ABF0477" w14:textId="354B05B6"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 xml:space="preserve">                </w:t>
            </w:r>
          </w:p>
        </w:tc>
      </w:tr>
      <w:tr w:rsidR="005B0681" w14:paraId="1FD07C1C" w14:textId="77777777" w:rsidTr="00D93142">
        <w:trPr>
          <w:trHeight w:val="664"/>
        </w:trPr>
        <w:tc>
          <w:tcPr>
            <w:tcW w:w="837" w:type="dxa"/>
          </w:tcPr>
          <w:p w14:paraId="520C278A"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368" w:type="dxa"/>
          </w:tcPr>
          <w:p w14:paraId="3755AAA8"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08" w:type="dxa"/>
          </w:tcPr>
          <w:p w14:paraId="6C80BA7B"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217EFD84"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r>
      <w:tr w:rsidR="005B0681" w14:paraId="6A084D46" w14:textId="77777777" w:rsidTr="00D93142">
        <w:trPr>
          <w:trHeight w:val="664"/>
        </w:trPr>
        <w:tc>
          <w:tcPr>
            <w:tcW w:w="837" w:type="dxa"/>
          </w:tcPr>
          <w:p w14:paraId="1C35F8C5"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368" w:type="dxa"/>
          </w:tcPr>
          <w:p w14:paraId="5D9552B0"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08" w:type="dxa"/>
          </w:tcPr>
          <w:p w14:paraId="449221D3"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3528671B" w14:textId="77777777" w:rsidR="005B0681" w:rsidRDefault="005B0681" w:rsidP="005B0681">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944E7CB"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 xml:space="preserve">Mr. S. P. </w:t>
      </w:r>
      <w:proofErr w:type="spellStart"/>
      <w:r w:rsidR="00990B7F">
        <w:rPr>
          <w:rFonts w:ascii="Times New Roman" w:hAnsi="Times New Roman" w:cs="Times New Roman"/>
          <w:sz w:val="24"/>
          <w:szCs w:val="24"/>
        </w:rPr>
        <w:t>Pise</w:t>
      </w:r>
      <w:proofErr w:type="spellEnd"/>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 xml:space="preserve">T. I. </w:t>
      </w:r>
      <w:proofErr w:type="spellStart"/>
      <w:r w:rsidR="00990B7F">
        <w:rPr>
          <w:rFonts w:ascii="Times New Roman" w:hAnsi="Times New Roman" w:cs="Times New Roman"/>
          <w:sz w:val="24"/>
          <w:szCs w:val="24"/>
        </w:rPr>
        <w:t>Bagban</w:t>
      </w:r>
      <w:proofErr w:type="spellEnd"/>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4288"/>
        <w:gridCol w:w="3112"/>
      </w:tblGrid>
      <w:tr w:rsidR="00D575FF" w14:paraId="4CEBEE3F" w14:textId="77777777" w:rsidTr="00D575FF">
        <w:trPr>
          <w:trHeight w:val="537"/>
        </w:trPr>
        <w:tc>
          <w:tcPr>
            <w:tcW w:w="1097" w:type="dxa"/>
          </w:tcPr>
          <w:p w14:paraId="37C0780C" w14:textId="34D0DBB5" w:rsidR="00D575FF" w:rsidRDefault="00D575FF">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14:paraId="6DCA27DE" w14:textId="13CC354D" w:rsidR="00D575FF" w:rsidRDefault="00D575FF">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14:paraId="2E833EB2" w14:textId="59FCFBD0" w:rsidR="00133878" w:rsidRDefault="00D575FF">
            <w:pPr>
              <w:widowControl w:val="0"/>
              <w:autoSpaceDE w:val="0"/>
              <w:autoSpaceDN w:val="0"/>
              <w:adjustRightInd w:val="0"/>
              <w:rPr>
                <w:rFonts w:ascii="Times New Roman" w:hAnsi="Times New Roman" w:cs="Times New Roman"/>
                <w:b/>
                <w:bCs/>
                <w:sz w:val="24"/>
                <w:szCs w:val="24"/>
              </w:rPr>
            </w:pPr>
            <w:r w:rsidRPr="00A964C8">
              <w:rPr>
                <w:rFonts w:ascii="Times New Roman" w:hAnsi="Times New Roman" w:cs="Times New Roman"/>
                <w:b/>
                <w:bCs/>
                <w:sz w:val="24"/>
                <w:szCs w:val="24"/>
              </w:rPr>
              <w:t>PRN</w:t>
            </w:r>
          </w:p>
          <w:p w14:paraId="7F6862BC" w14:textId="77777777" w:rsidR="00133878" w:rsidRDefault="00133878">
            <w:pPr>
              <w:widowControl w:val="0"/>
              <w:autoSpaceDE w:val="0"/>
              <w:autoSpaceDN w:val="0"/>
              <w:adjustRightInd w:val="0"/>
              <w:rPr>
                <w:rFonts w:ascii="Times New Roman" w:hAnsi="Times New Roman" w:cs="Times New Roman"/>
                <w:b/>
                <w:bCs/>
                <w:color w:val="FF3300"/>
                <w:sz w:val="24"/>
                <w:szCs w:val="24"/>
                <w:highlight w:val="black"/>
              </w:rPr>
            </w:pPr>
          </w:p>
        </w:tc>
      </w:tr>
      <w:tr w:rsidR="00FB1665" w14:paraId="57B4ADA7" w14:textId="77777777" w:rsidTr="00D575FF">
        <w:trPr>
          <w:trHeight w:val="537"/>
        </w:trPr>
        <w:tc>
          <w:tcPr>
            <w:tcW w:w="1097" w:type="dxa"/>
          </w:tcPr>
          <w:p w14:paraId="0AE70BCB" w14:textId="3105B23C" w:rsidR="00FA7A38" w:rsidRDefault="00FA7A38" w:rsidP="00FB1665">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MR</w:t>
            </w:r>
          </w:p>
          <w:p w14:paraId="392DB361" w14:textId="77777777" w:rsidR="00FA7A38" w:rsidRDefault="00FA7A38" w:rsidP="00FB1665">
            <w:pPr>
              <w:widowControl w:val="0"/>
              <w:autoSpaceDE w:val="0"/>
              <w:autoSpaceDN w:val="0"/>
              <w:adjustRightInd w:val="0"/>
              <w:jc w:val="both"/>
              <w:rPr>
                <w:rFonts w:ascii="Times New Roman" w:hAnsi="Times New Roman" w:cs="Times New Roman"/>
                <w:bCs/>
                <w:sz w:val="24"/>
                <w:szCs w:val="24"/>
              </w:rPr>
            </w:pPr>
          </w:p>
          <w:p w14:paraId="7D01B20F" w14:textId="5CBC26E9" w:rsidR="00133878" w:rsidRDefault="00FA7A38" w:rsidP="00FB1665">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MR</w:t>
            </w:r>
          </w:p>
          <w:p w14:paraId="0AD80316" w14:textId="77777777" w:rsidR="00FA7A38" w:rsidRDefault="00FA7A38" w:rsidP="00FB1665">
            <w:pPr>
              <w:widowControl w:val="0"/>
              <w:autoSpaceDE w:val="0"/>
              <w:autoSpaceDN w:val="0"/>
              <w:adjustRightInd w:val="0"/>
              <w:jc w:val="both"/>
              <w:rPr>
                <w:rFonts w:ascii="Times New Roman" w:hAnsi="Times New Roman" w:cs="Times New Roman"/>
                <w:bCs/>
                <w:sz w:val="24"/>
                <w:szCs w:val="24"/>
              </w:rPr>
            </w:pPr>
          </w:p>
          <w:p w14:paraId="69D685D2" w14:textId="77777777" w:rsidR="00133878" w:rsidRDefault="00133878" w:rsidP="00FB1665">
            <w:pPr>
              <w:widowControl w:val="0"/>
              <w:autoSpaceDE w:val="0"/>
              <w:autoSpaceDN w:val="0"/>
              <w:adjustRightInd w:val="0"/>
              <w:jc w:val="both"/>
              <w:rPr>
                <w:rFonts w:ascii="Times New Roman" w:hAnsi="Times New Roman" w:cs="Times New Roman"/>
                <w:bCs/>
                <w:sz w:val="24"/>
                <w:szCs w:val="24"/>
              </w:rPr>
            </w:pPr>
          </w:p>
          <w:p w14:paraId="121FC73F" w14:textId="4518F75D" w:rsidR="00FB1665" w:rsidRDefault="00FB1665" w:rsidP="00FB1665">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4288" w:type="dxa"/>
          </w:tcPr>
          <w:p w14:paraId="2FCA1CEC" w14:textId="3B978796" w:rsidR="00FA7A38" w:rsidRDefault="008868D7" w:rsidP="00FB1665">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ANUJ THOMBARE</w:t>
            </w:r>
            <w:r w:rsidR="006754DD">
              <w:rPr>
                <w:rFonts w:ascii="Times New Roman" w:hAnsi="Times New Roman" w:cs="Times New Roman"/>
                <w:bCs/>
                <w:sz w:val="24"/>
                <w:szCs w:val="24"/>
              </w:rPr>
              <w:t xml:space="preserve">    </w:t>
            </w:r>
          </w:p>
          <w:p w14:paraId="434C9A29" w14:textId="77777777" w:rsidR="00FA7A38" w:rsidRDefault="00FA7A38" w:rsidP="00FB1665">
            <w:pPr>
              <w:widowControl w:val="0"/>
              <w:autoSpaceDE w:val="0"/>
              <w:autoSpaceDN w:val="0"/>
              <w:adjustRightInd w:val="0"/>
              <w:jc w:val="both"/>
              <w:rPr>
                <w:rFonts w:ascii="Times New Roman" w:hAnsi="Times New Roman" w:cs="Times New Roman"/>
                <w:bCs/>
                <w:sz w:val="24"/>
                <w:szCs w:val="24"/>
              </w:rPr>
            </w:pPr>
          </w:p>
          <w:p w14:paraId="0FB695A9" w14:textId="0E5FC435" w:rsidR="00FA7A38" w:rsidRDefault="00F519BE" w:rsidP="00FB1665">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SHREYANSH CHOUGULE</w:t>
            </w:r>
          </w:p>
          <w:p w14:paraId="69137522" w14:textId="77777777" w:rsidR="00FA7A38" w:rsidRDefault="00FA7A38" w:rsidP="00FB1665">
            <w:pPr>
              <w:widowControl w:val="0"/>
              <w:autoSpaceDE w:val="0"/>
              <w:autoSpaceDN w:val="0"/>
              <w:adjustRightInd w:val="0"/>
              <w:jc w:val="both"/>
              <w:rPr>
                <w:rFonts w:ascii="Times New Roman" w:hAnsi="Times New Roman" w:cs="Times New Roman"/>
                <w:bCs/>
                <w:sz w:val="24"/>
                <w:szCs w:val="24"/>
              </w:rPr>
            </w:pPr>
          </w:p>
          <w:p w14:paraId="4418A5DE" w14:textId="77777777" w:rsidR="00FA7A38" w:rsidRDefault="00FA7A38" w:rsidP="00FB1665">
            <w:pPr>
              <w:widowControl w:val="0"/>
              <w:autoSpaceDE w:val="0"/>
              <w:autoSpaceDN w:val="0"/>
              <w:adjustRightInd w:val="0"/>
              <w:jc w:val="both"/>
              <w:rPr>
                <w:rFonts w:ascii="Times New Roman" w:hAnsi="Times New Roman" w:cs="Times New Roman"/>
                <w:bCs/>
                <w:sz w:val="24"/>
                <w:szCs w:val="24"/>
              </w:rPr>
            </w:pPr>
          </w:p>
          <w:p w14:paraId="682B85FD" w14:textId="6C2C0187" w:rsidR="00FB1665" w:rsidRDefault="00FB1665" w:rsidP="00FB1665">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ADITYA SUTAKE</w:t>
            </w:r>
          </w:p>
        </w:tc>
        <w:tc>
          <w:tcPr>
            <w:tcW w:w="3112" w:type="dxa"/>
          </w:tcPr>
          <w:p w14:paraId="66F68200" w14:textId="71521E82" w:rsidR="006754DD" w:rsidRDefault="00831DBC" w:rsidP="00FB1665">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2UAD066</w:t>
            </w:r>
          </w:p>
          <w:p w14:paraId="2BDBA209" w14:textId="77777777" w:rsidR="006754DD" w:rsidRDefault="006754DD" w:rsidP="00FB1665">
            <w:pPr>
              <w:widowControl w:val="0"/>
              <w:autoSpaceDE w:val="0"/>
              <w:autoSpaceDN w:val="0"/>
              <w:adjustRightInd w:val="0"/>
              <w:jc w:val="both"/>
              <w:rPr>
                <w:rFonts w:ascii="Times New Roman" w:hAnsi="Times New Roman" w:cs="Times New Roman"/>
                <w:bCs/>
                <w:sz w:val="24"/>
                <w:szCs w:val="24"/>
              </w:rPr>
            </w:pPr>
          </w:p>
          <w:p w14:paraId="7D5C4DE9" w14:textId="19AAD2D0" w:rsidR="006754DD" w:rsidRDefault="00831DBC" w:rsidP="00FB1665">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2UAD062</w:t>
            </w:r>
          </w:p>
          <w:p w14:paraId="1E9A0276" w14:textId="77777777" w:rsidR="006754DD" w:rsidRDefault="006754DD" w:rsidP="00FB1665">
            <w:pPr>
              <w:widowControl w:val="0"/>
              <w:autoSpaceDE w:val="0"/>
              <w:autoSpaceDN w:val="0"/>
              <w:adjustRightInd w:val="0"/>
              <w:jc w:val="both"/>
              <w:rPr>
                <w:rFonts w:ascii="Times New Roman" w:hAnsi="Times New Roman" w:cs="Times New Roman"/>
                <w:bCs/>
                <w:sz w:val="24"/>
                <w:szCs w:val="24"/>
              </w:rPr>
            </w:pPr>
          </w:p>
          <w:p w14:paraId="083C923A" w14:textId="77777777" w:rsidR="006754DD" w:rsidRDefault="006754DD" w:rsidP="00FB1665">
            <w:pPr>
              <w:widowControl w:val="0"/>
              <w:autoSpaceDE w:val="0"/>
              <w:autoSpaceDN w:val="0"/>
              <w:adjustRightInd w:val="0"/>
              <w:jc w:val="both"/>
              <w:rPr>
                <w:rFonts w:ascii="Times New Roman" w:hAnsi="Times New Roman" w:cs="Times New Roman"/>
                <w:bCs/>
                <w:sz w:val="24"/>
                <w:szCs w:val="24"/>
              </w:rPr>
            </w:pPr>
          </w:p>
          <w:p w14:paraId="6CEF99CB" w14:textId="47D9B589" w:rsidR="00FB1665" w:rsidRDefault="00FB1665" w:rsidP="00FB1665">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2UAD064</w:t>
            </w:r>
          </w:p>
          <w:p w14:paraId="68C02D66" w14:textId="270C8823" w:rsidR="00133878" w:rsidRDefault="00133878" w:rsidP="00FB1665">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2C7432A7" w14:textId="77777777" w:rsidTr="00D575FF">
        <w:trPr>
          <w:trHeight w:val="537"/>
        </w:trPr>
        <w:tc>
          <w:tcPr>
            <w:tcW w:w="1097" w:type="dxa"/>
          </w:tcPr>
          <w:p w14:paraId="267D24BD" w14:textId="77777777" w:rsidR="00D575FF" w:rsidRDefault="00D575FF">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29F71EB5" w14:textId="77777777" w:rsidR="00D575FF" w:rsidRDefault="00D575FF">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0861DA80" w14:textId="77777777" w:rsidR="00D575FF" w:rsidRDefault="00D575FF">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7386BA49" w14:textId="77777777" w:rsidTr="00D575FF">
        <w:trPr>
          <w:trHeight w:val="537"/>
        </w:trPr>
        <w:tc>
          <w:tcPr>
            <w:tcW w:w="1097" w:type="dxa"/>
          </w:tcPr>
          <w:p w14:paraId="00C80BC9" w14:textId="77777777" w:rsidR="00D575FF" w:rsidRDefault="00D575FF">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1578CCB4" w14:textId="77777777" w:rsidR="00D575FF" w:rsidRDefault="00D575FF">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5651CF16" w14:textId="77777777" w:rsidR="00D575FF" w:rsidRDefault="00D575FF">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4F9C3473" w14:textId="77777777" w:rsidR="002006C4" w:rsidRDefault="002006C4" w:rsidP="002006C4">
      <w:pPr>
        <w:jc w:val="center"/>
        <w:rPr>
          <w:rFonts w:ascii="Times New Roman" w:hAnsi="Times New Roman" w:cs="Times New Roman"/>
          <w:sz w:val="24"/>
          <w:szCs w:val="24"/>
        </w:rPr>
      </w:pPr>
    </w:p>
    <w:p w14:paraId="369507C7" w14:textId="77777777" w:rsidR="002006C4" w:rsidRDefault="002006C4" w:rsidP="002006C4">
      <w:pPr>
        <w:jc w:val="center"/>
        <w:rPr>
          <w:rFonts w:ascii="Times New Roman" w:hAnsi="Times New Roman" w:cs="Times New Roman"/>
          <w:sz w:val="24"/>
          <w:szCs w:val="24"/>
        </w:rPr>
      </w:pPr>
    </w:p>
    <w:p w14:paraId="0E583BA2" w14:textId="77777777" w:rsidR="002006C4" w:rsidRDefault="002006C4" w:rsidP="002006C4">
      <w:pPr>
        <w:jc w:val="center"/>
        <w:rPr>
          <w:rFonts w:ascii="Times New Roman" w:hAnsi="Times New Roman" w:cs="Times New Roman"/>
          <w:sz w:val="24"/>
          <w:szCs w:val="24"/>
        </w:rPr>
      </w:pPr>
    </w:p>
    <w:p w14:paraId="69F45D43" w14:textId="26B78F44" w:rsidR="002006C4" w:rsidRDefault="002006C4" w:rsidP="002006C4">
      <w:pPr>
        <w:jc w:val="center"/>
        <w:rPr>
          <w:rFonts w:ascii="Times New Roman" w:hAnsi="Times New Roman" w:cs="Times New Roman"/>
          <w:sz w:val="24"/>
          <w:szCs w:val="24"/>
        </w:rPr>
      </w:pPr>
    </w:p>
    <w:p w14:paraId="6AFFF273" w14:textId="77777777" w:rsidR="00607967" w:rsidRDefault="00607967" w:rsidP="002006C4">
      <w:pPr>
        <w:jc w:val="cente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6264380E" w14:textId="77777777" w:rsidR="00FB1665" w:rsidRDefault="00FB1665" w:rsidP="002006C4">
      <w:pPr>
        <w:jc w:val="center"/>
        <w:rPr>
          <w:rFonts w:ascii="Times New Roman" w:hAnsi="Times New Roman" w:cs="Times New Roman"/>
          <w:b/>
          <w:sz w:val="48"/>
          <w:szCs w:val="48"/>
          <w:u w:val="single"/>
        </w:rPr>
      </w:pPr>
    </w:p>
    <w:p w14:paraId="60A20824" w14:textId="6F531BF3" w:rsidR="002006C4" w:rsidRPr="002D1B3B" w:rsidRDefault="002006C4" w:rsidP="002006C4">
      <w:pPr>
        <w:jc w:val="center"/>
        <w:rPr>
          <w:rFonts w:ascii="Times New Roman" w:hAnsi="Times New Roman" w:cs="Times New Roman"/>
          <w:b/>
          <w:bCs/>
          <w:sz w:val="48"/>
          <w:szCs w:val="48"/>
          <w:u w:val="single"/>
        </w:rPr>
      </w:pPr>
      <w:r w:rsidRPr="002D1B3B">
        <w:rPr>
          <w:rFonts w:ascii="Times New Roman" w:hAnsi="Times New Roman" w:cs="Times New Roman"/>
          <w:b/>
          <w:sz w:val="48"/>
          <w:szCs w:val="48"/>
          <w:u w:val="single"/>
        </w:rPr>
        <w:t>ABSTRACT</w:t>
      </w:r>
    </w:p>
    <w:p w14:paraId="7B7E1685" w14:textId="77777777" w:rsidR="000178AD" w:rsidRPr="000178AD" w:rsidRDefault="002D1B3B" w:rsidP="000178AD">
      <w:pPr>
        <w:jc w:val="both"/>
        <w:rPr>
          <w:rFonts w:ascii="Times New Roman" w:hAnsi="Times New Roman" w:cs="Times New Roman"/>
          <w:sz w:val="24"/>
          <w:szCs w:val="24"/>
          <w:lang w:val="en-IN"/>
        </w:rPr>
      </w:pPr>
      <w:r>
        <w:rPr>
          <w:rFonts w:ascii="Times New Roman" w:hAnsi="Times New Roman" w:cs="Times New Roman"/>
          <w:sz w:val="24"/>
          <w:szCs w:val="24"/>
        </w:rPr>
        <w:tab/>
      </w:r>
      <w:r w:rsidR="000178AD" w:rsidRPr="000178AD">
        <w:rPr>
          <w:rFonts w:ascii="Times New Roman" w:hAnsi="Times New Roman" w:cs="Times New Roman"/>
          <w:sz w:val="24"/>
          <w:szCs w:val="24"/>
          <w:lang w:val="en-IN"/>
        </w:rPr>
        <w:t xml:space="preserve">The </w:t>
      </w:r>
      <w:r w:rsidR="000178AD" w:rsidRPr="000178AD">
        <w:rPr>
          <w:rFonts w:ascii="Times New Roman" w:hAnsi="Times New Roman" w:cs="Times New Roman"/>
          <w:b/>
          <w:bCs/>
          <w:sz w:val="24"/>
          <w:szCs w:val="24"/>
          <w:lang w:val="en-IN"/>
        </w:rPr>
        <w:t>Bus Pass Management System</w:t>
      </w:r>
      <w:r w:rsidR="000178AD" w:rsidRPr="000178AD">
        <w:rPr>
          <w:rFonts w:ascii="Times New Roman" w:hAnsi="Times New Roman" w:cs="Times New Roman"/>
          <w:sz w:val="24"/>
          <w:szCs w:val="24"/>
          <w:lang w:val="en-IN"/>
        </w:rPr>
        <w:t xml:space="preserve"> is a software application designed to automate and streamline the process of issuing, renewing, and managing bus passes for commuters. Traditional methods of handling bus passes involve manual paperwork and long queues, leading to inefficiencies and user dissatisfaction. This project aims to digitize the entire system, providing a more convenient and efficient solution for both users and administrators.</w:t>
      </w:r>
    </w:p>
    <w:p w14:paraId="2F32F177" w14:textId="77777777" w:rsidR="000178AD" w:rsidRPr="000178AD" w:rsidRDefault="000178AD" w:rsidP="000178AD">
      <w:pPr>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he system allows users to apply for new passes, renew existing ones, and make payments online. Administrators can verify applications, manage user records, and generate reports with ease. The platform features user authentication, a secure payment gateway, real-time status tracking, and automated notifications. By reducing human intervention and paperwork, the system enhances operational efficiency and improves the overall user experience.</w:t>
      </w:r>
    </w:p>
    <w:p w14:paraId="50663387" w14:textId="77777777" w:rsidR="000178AD" w:rsidRPr="000178AD" w:rsidRDefault="000178AD" w:rsidP="000178AD">
      <w:pPr>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his project utilizes technologies such as HTML, CSS, JavaScript for the front end, and PHP/MySQL or similar frameworks for the back end. It is scalable, user-friendly, and designed with a focus on security and data integrity.</w:t>
      </w:r>
    </w:p>
    <w:p w14:paraId="7BD39EF3" w14:textId="77777777" w:rsidR="000178AD" w:rsidRPr="000178AD" w:rsidRDefault="000178AD" w:rsidP="000178AD">
      <w:pPr>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In conclusion, the Bus Pass Management System not only modernizes public transportation access but also contributes to a smarter, more digital infrastructure for urban mobility.</w:t>
      </w:r>
    </w:p>
    <w:p w14:paraId="431F2904" w14:textId="0085D97A" w:rsidR="00D3028C" w:rsidRPr="002006C4" w:rsidRDefault="00D3028C" w:rsidP="002006C4">
      <w:pPr>
        <w:jc w:val="both"/>
        <w:rPr>
          <w:rFonts w:ascii="Times New Roman" w:hAnsi="Times New Roman" w:cs="Times New Roman"/>
          <w:b/>
          <w:bCs/>
          <w:sz w:val="52"/>
          <w:szCs w:val="52"/>
          <w:u w:val="single"/>
        </w:rPr>
      </w:pPr>
    </w:p>
    <w:p w14:paraId="1D75536D"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90E2F5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03A5BDD"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9E32FE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6BB0E20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BDBA96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4FE3792"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7A6B89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203C5C0"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5C65B9A"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0823EB0" w14:textId="77777777" w:rsidR="00C72F86" w:rsidRDefault="00C72F86" w:rsidP="000178AD">
      <w:pPr>
        <w:widowControl w:val="0"/>
        <w:autoSpaceDE w:val="0"/>
        <w:autoSpaceDN w:val="0"/>
        <w:adjustRightInd w:val="0"/>
        <w:spacing w:after="0" w:line="240" w:lineRule="auto"/>
        <w:rPr>
          <w:rFonts w:ascii="Times New Roman" w:hAnsi="Times New Roman" w:cs="Times New Roman"/>
          <w:b/>
          <w:bCs/>
          <w:sz w:val="52"/>
          <w:szCs w:val="52"/>
          <w:u w:val="single"/>
        </w:rPr>
      </w:pPr>
    </w:p>
    <w:p w14:paraId="0CD964D5"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188A843" w14:textId="2816018B" w:rsidR="009B3AAF" w:rsidRPr="0033161A" w:rsidRDefault="009B3AAF" w:rsidP="000178AD">
      <w:pPr>
        <w:widowControl w:val="0"/>
        <w:autoSpaceDE w:val="0"/>
        <w:autoSpaceDN w:val="0"/>
        <w:adjustRightInd w:val="0"/>
        <w:spacing w:after="0" w:line="240" w:lineRule="auto"/>
        <w:rPr>
          <w:rFonts w:ascii="Times New Roman" w:hAnsi="Times New Roman" w:cs="Times New Roman"/>
          <w:sz w:val="24"/>
          <w:szCs w:val="24"/>
        </w:rPr>
      </w:pPr>
      <w:r w:rsidRPr="00C72F86">
        <w:rPr>
          <w:rFonts w:ascii="Times New Roman" w:hAnsi="Times New Roman" w:cs="Times New Roman"/>
          <w:b/>
          <w:bCs/>
          <w:sz w:val="52"/>
          <w:szCs w:val="52"/>
          <w:u w:val="single"/>
        </w:rPr>
        <w:t>INDEX</w:t>
      </w:r>
    </w:p>
    <w:p w14:paraId="22AC1518" w14:textId="77777777"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14:paraId="3EB1EBD9" w14:textId="3DA8ABCF"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165A2B">
        <w:rPr>
          <w:rFonts w:ascii="Times New Roman" w:hAnsi="Times New Roman" w:cs="Times New Roman"/>
          <w:b/>
          <w:bCs/>
          <w:sz w:val="24"/>
          <w:szCs w:val="24"/>
        </w:rPr>
        <w:t xml:space="preserve"> 1 </w:t>
      </w:r>
      <w:r>
        <w:rPr>
          <w:rFonts w:ascii="Times New Roman" w:hAnsi="Times New Roman" w:cs="Times New Roman"/>
          <w:b/>
          <w:bCs/>
          <w:sz w:val="24"/>
          <w:szCs w:val="24"/>
        </w:rPr>
        <w:t xml:space="preserve">          </w:t>
      </w:r>
    </w:p>
    <w:p w14:paraId="4AB1AB2A"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756C5CD4"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DCE49EE"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5DF6EDE0" w14:textId="567F870A"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65108FFA"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47704F59" w14:textId="63D7925E"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165A2B">
        <w:rPr>
          <w:rFonts w:ascii="Times New Roman" w:hAnsi="Times New Roman" w:cs="Times New Roman"/>
          <w:bCs/>
          <w:sz w:val="24"/>
          <w:szCs w:val="24"/>
        </w:rPr>
        <w:t>2</w:t>
      </w:r>
    </w:p>
    <w:p w14:paraId="3AA0E7E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30350BD9" w14:textId="1AC6D42C"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7E144158"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4D24F98B"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4855BA40"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22A6FAA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7AEA329A" w14:textId="1E86328C"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75E9BA9" w14:textId="59D8716A"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ab/>
      </w:r>
      <w:r w:rsidR="00AA2002">
        <w:rPr>
          <w:rFonts w:ascii="Times New Roman" w:hAnsi="Times New Roman" w:cs="Times New Roman"/>
          <w:b/>
          <w:bCs/>
          <w:sz w:val="24"/>
          <w:szCs w:val="24"/>
        </w:rPr>
        <w:tab/>
      </w:r>
      <w:r w:rsidR="00165A2B">
        <w:rPr>
          <w:rFonts w:ascii="Times New Roman" w:hAnsi="Times New Roman" w:cs="Times New Roman"/>
          <w:b/>
          <w:bCs/>
          <w:sz w:val="24"/>
          <w:szCs w:val="24"/>
        </w:rPr>
        <w:t>3</w:t>
      </w:r>
    </w:p>
    <w:p w14:paraId="53865DE3" w14:textId="20CA7AD1"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14:paraId="64CCAFD8" w14:textId="12D67081"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14:paraId="1B82DE44" w14:textId="47A6D0C4"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14:paraId="0695A6A8" w14:textId="325280EC"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165A2B">
        <w:rPr>
          <w:rFonts w:ascii="Times New Roman" w:hAnsi="Times New Roman" w:cs="Times New Roman"/>
          <w:b/>
          <w:bCs/>
          <w:sz w:val="24"/>
          <w:szCs w:val="24"/>
        </w:rPr>
        <w:t>4-6</w:t>
      </w:r>
    </w:p>
    <w:p w14:paraId="3627273D"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0123BA59"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E825079"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5855FA09" w14:textId="52B09643" w:rsidR="009B3AAF" w:rsidRPr="0033161A"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p>
    <w:p w14:paraId="7566216E"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rPr>
      </w:pPr>
    </w:p>
    <w:p w14:paraId="6A1D63F5" w14:textId="5B816F71"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p>
    <w:p w14:paraId="04909688"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39EBA1CB" w14:textId="0F9D24F6" w:rsidR="009B3AAF" w:rsidRPr="00526784" w:rsidRDefault="009B3AAF" w:rsidP="009B3AAF">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p>
    <w:p w14:paraId="3719DC6F" w14:textId="3AF46E3F"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165A2B">
        <w:rPr>
          <w:rFonts w:ascii="Times New Roman" w:hAnsi="Times New Roman" w:cs="Times New Roman"/>
          <w:b/>
          <w:bCs/>
          <w:sz w:val="24"/>
          <w:szCs w:val="24"/>
        </w:rPr>
        <w:t>7</w:t>
      </w:r>
    </w:p>
    <w:p w14:paraId="762A501C"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215D3E18"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p>
    <w:p w14:paraId="76526333" w14:textId="35C365EE"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0"/>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p>
    <w:p w14:paraId="6D466A21" w14:textId="44B5FEFE" w:rsidR="00627B4C" w:rsidRPr="0033161A" w:rsidRDefault="00627B4C"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2A4036">
        <w:rPr>
          <w:rFonts w:ascii="Times New Roman" w:hAnsi="Times New Roman" w:cs="Times New Roman"/>
          <w:b/>
          <w:bCs/>
          <w:sz w:val="24"/>
          <w:szCs w:val="24"/>
        </w:rPr>
        <w:t>8</w:t>
      </w:r>
    </w:p>
    <w:p w14:paraId="41625DDD"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0AA07BE5"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r w:rsidR="00D61BBB">
        <w:rPr>
          <w:rFonts w:ascii="Times New Roman" w:hAnsi="Times New Roman" w:cs="Times New Roman"/>
          <w:b/>
          <w:bCs/>
          <w:sz w:val="24"/>
          <w:szCs w:val="24"/>
        </w:rPr>
        <w:tab/>
      </w:r>
      <w:r w:rsidR="002A4036">
        <w:rPr>
          <w:rFonts w:ascii="Times New Roman" w:hAnsi="Times New Roman" w:cs="Times New Roman"/>
          <w:b/>
          <w:bCs/>
          <w:sz w:val="24"/>
          <w:szCs w:val="24"/>
        </w:rPr>
        <w:t>9</w:t>
      </w:r>
    </w:p>
    <w:p w14:paraId="768CE898" w14:textId="77777777"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headerReference w:type="default" r:id="rId9"/>
          <w:footerReference w:type="default" r:id="rId10"/>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980932D" w14:textId="0F758D1E"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46FF8EF3"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a. Problem Definition</w:t>
      </w:r>
    </w:p>
    <w:p w14:paraId="551BEAE6"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Public transport systems often rely on manual processes for issuing and managing bus passes, which can lead to inefficiencies such as long queues, delays, loss of records, and human errors. Users face inconvenience in applying for or renewing bus passes due to limited access points and time-consuming procedures. Additionally, administrative staff struggle with maintaining physical records and ensuring data accuracy. These issues call for an efficient, digital solution to manage bus passes more effectively.</w:t>
      </w:r>
    </w:p>
    <w:p w14:paraId="2B0F659A" w14:textId="77777777" w:rsidR="000178AD" w:rsidRPr="000178AD" w:rsidRDefault="00EE233A"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pict w14:anchorId="212A5F91">
          <v:rect id="_x0000_i1025" style="width:0;height:1.5pt" o:hralign="center" o:hrstd="t" o:hr="t" fillcolor="#a0a0a0" stroked="f"/>
        </w:pict>
      </w:r>
    </w:p>
    <w:p w14:paraId="08B99BF1"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b. Aim and Objective of the Project</w:t>
      </w:r>
    </w:p>
    <w:p w14:paraId="53A01B9B"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Aim:</w:t>
      </w:r>
      <w:r w:rsidRPr="000178AD">
        <w:rPr>
          <w:rFonts w:ascii="Times New Roman" w:hAnsi="Times New Roman" w:cs="Times New Roman"/>
          <w:sz w:val="24"/>
          <w:szCs w:val="24"/>
          <w:lang w:val="en-IN"/>
        </w:rPr>
        <w:br/>
        <w:t>To develop a digital Bus Pass Management System that automates the process of applying, renewing, and managing bus passes for users, while simplifying administrative tasks.</w:t>
      </w:r>
    </w:p>
    <w:p w14:paraId="404FE5D8"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Objectives:</w:t>
      </w:r>
    </w:p>
    <w:p w14:paraId="543175D2" w14:textId="77777777" w:rsidR="000178AD" w:rsidRPr="000178AD" w:rsidRDefault="000178AD" w:rsidP="000178AD">
      <w:pPr>
        <w:widowControl w:val="0"/>
        <w:numPr>
          <w:ilvl w:val="0"/>
          <w:numId w:val="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o provide an easy-to-use platform for users to apply for new bus passes and renew existing ones online.</w:t>
      </w:r>
    </w:p>
    <w:p w14:paraId="0881D7C7" w14:textId="77777777" w:rsidR="000178AD" w:rsidRPr="000178AD" w:rsidRDefault="000178AD" w:rsidP="000178AD">
      <w:pPr>
        <w:widowControl w:val="0"/>
        <w:numPr>
          <w:ilvl w:val="0"/>
          <w:numId w:val="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o enable secure user registration, login, and profile management.</w:t>
      </w:r>
    </w:p>
    <w:p w14:paraId="783FA2A4" w14:textId="77777777" w:rsidR="000178AD" w:rsidRPr="000178AD" w:rsidRDefault="000178AD" w:rsidP="000178AD">
      <w:pPr>
        <w:widowControl w:val="0"/>
        <w:numPr>
          <w:ilvl w:val="0"/>
          <w:numId w:val="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o allow online submission of required documents and payment for bus passes.</w:t>
      </w:r>
    </w:p>
    <w:p w14:paraId="3C4F5401" w14:textId="77777777" w:rsidR="000178AD" w:rsidRPr="000178AD" w:rsidRDefault="000178AD" w:rsidP="000178AD">
      <w:pPr>
        <w:widowControl w:val="0"/>
        <w:numPr>
          <w:ilvl w:val="0"/>
          <w:numId w:val="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o help administrators review applications, approve or reject requests, and manage records.</w:t>
      </w:r>
    </w:p>
    <w:p w14:paraId="4A568FE4" w14:textId="77777777" w:rsidR="000178AD" w:rsidRPr="000178AD" w:rsidRDefault="000178AD" w:rsidP="000178AD">
      <w:pPr>
        <w:widowControl w:val="0"/>
        <w:numPr>
          <w:ilvl w:val="0"/>
          <w:numId w:val="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o generate reports for tracking usage, payments, and user statistics.</w:t>
      </w:r>
    </w:p>
    <w:p w14:paraId="75DAFC62" w14:textId="77777777" w:rsidR="000178AD" w:rsidRPr="000178AD" w:rsidRDefault="000178AD" w:rsidP="000178AD">
      <w:pPr>
        <w:widowControl w:val="0"/>
        <w:numPr>
          <w:ilvl w:val="0"/>
          <w:numId w:val="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o reduce paperwork, save time, and minimize errors through automation.</w:t>
      </w:r>
    </w:p>
    <w:p w14:paraId="6D1144A5" w14:textId="77777777" w:rsidR="000178AD" w:rsidRPr="000178AD" w:rsidRDefault="00EE233A"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pict w14:anchorId="71A0F5B8">
          <v:rect id="_x0000_i1026" style="width:0;height:1.5pt" o:hralign="center" o:hrstd="t" o:hr="t" fillcolor="#a0a0a0" stroked="f"/>
        </w:pict>
      </w:r>
    </w:p>
    <w:p w14:paraId="4A835052"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c. Scope and Limitations of the Project</w:t>
      </w:r>
    </w:p>
    <w:p w14:paraId="2AAD46A9"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Scope:</w:t>
      </w:r>
    </w:p>
    <w:p w14:paraId="547C984F" w14:textId="77777777" w:rsidR="000178AD" w:rsidRPr="000178AD" w:rsidRDefault="000178AD" w:rsidP="000178AD">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he system caters to students, employees, and general passengers who need regular bus passes.</w:t>
      </w:r>
    </w:p>
    <w:p w14:paraId="4AEC0383" w14:textId="77777777" w:rsidR="000178AD" w:rsidRPr="000178AD" w:rsidRDefault="000178AD" w:rsidP="000178AD">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Users can apply, renew, and track their pass status from any internet-enabled device.</w:t>
      </w:r>
    </w:p>
    <w:p w14:paraId="5B4F993F" w14:textId="77777777" w:rsidR="000178AD" w:rsidRPr="000178AD" w:rsidRDefault="000178AD" w:rsidP="000178AD">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Admin dashboard allows monitoring of user requests, payment verification, and data management.</w:t>
      </w:r>
    </w:p>
    <w:p w14:paraId="17B6EBDE" w14:textId="77777777" w:rsidR="000178AD" w:rsidRPr="000178AD" w:rsidRDefault="000178AD" w:rsidP="000178AD">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Notifications (email/SMS) can be sent to users regarding approval, expiry, or renewal reminders.</w:t>
      </w:r>
    </w:p>
    <w:p w14:paraId="5F835F4A"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Limitations:</w:t>
      </w:r>
    </w:p>
    <w:p w14:paraId="4DEB8A33" w14:textId="77777777" w:rsidR="000178AD" w:rsidRPr="000178AD" w:rsidRDefault="000178AD" w:rsidP="000178AD">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Internet access is required for users to access the system.</w:t>
      </w:r>
    </w:p>
    <w:p w14:paraId="6021AB14" w14:textId="77777777" w:rsidR="000178AD" w:rsidRPr="000178AD" w:rsidRDefault="000178AD" w:rsidP="000178AD">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he system does not cover ticketing for one-time bus rides.</w:t>
      </w:r>
    </w:p>
    <w:p w14:paraId="06AD1555" w14:textId="77777777" w:rsidR="000178AD" w:rsidRPr="000178AD" w:rsidRDefault="000178AD" w:rsidP="000178AD">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he platform may not support integration with third-party government databases without official APIs.</w:t>
      </w:r>
    </w:p>
    <w:p w14:paraId="3918030B" w14:textId="77777777" w:rsidR="000178AD" w:rsidRPr="000178AD" w:rsidRDefault="000178AD" w:rsidP="000178AD">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Security and payment processing depend on the implementation of external gateways and encryption measures.</w:t>
      </w:r>
    </w:p>
    <w:p w14:paraId="69399A6E" w14:textId="77777777" w:rsidR="000178AD" w:rsidRPr="000178AD" w:rsidRDefault="000178AD" w:rsidP="000178AD">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Any hardware limitations (e.g., QR scanners for physical passes) are not handled by the software alone.</w:t>
      </w:r>
    </w:p>
    <w:p w14:paraId="73F8FCB5" w14:textId="3203B420"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21F994" w14:textId="59708751"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D04257D" w14:textId="77777777"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CF1D66" w14:textId="07A7978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6C650A" w14:textId="306D126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6847EB" w14:textId="329BF34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CA41AC9" w14:textId="77777777" w:rsidR="000178AD" w:rsidRDefault="000178AD"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04BCD391" w14:textId="119E9AC4" w:rsidR="00AF0728" w:rsidRDefault="00AF0728"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sidRPr="00AF0728">
        <w:rPr>
          <w:rFonts w:ascii="Times New Roman" w:hAnsi="Times New Roman" w:cs="Times New Roman"/>
          <w:b/>
          <w:bCs/>
          <w:sz w:val="36"/>
          <w:szCs w:val="36"/>
        </w:rPr>
        <w:t>2.</w:t>
      </w:r>
      <w:r w:rsidR="005C2D49">
        <w:rPr>
          <w:rFonts w:ascii="Times New Roman" w:hAnsi="Times New Roman" w:cs="Times New Roman"/>
          <w:b/>
          <w:bCs/>
          <w:sz w:val="36"/>
          <w:szCs w:val="36"/>
        </w:rPr>
        <w:t xml:space="preserve"> </w:t>
      </w:r>
      <w:r w:rsidRPr="00AF0728">
        <w:rPr>
          <w:rFonts w:ascii="Times New Roman" w:hAnsi="Times New Roman" w:cs="Times New Roman"/>
          <w:b/>
          <w:bCs/>
          <w:sz w:val="36"/>
          <w:szCs w:val="36"/>
        </w:rPr>
        <w:t>Background study and literature overview</w:t>
      </w:r>
    </w:p>
    <w:p w14:paraId="5B0D1CCC" w14:textId="77777777"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E05ED66"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a. Literature Overview</w:t>
      </w:r>
    </w:p>
    <w:p w14:paraId="6471329A"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he evolution of digital systems in transportation has led to the development of various automated ticketing and pass management solutions across the world. Research shows that the integration of information and communication technology (ICT) in public transport significantly improves efficiency, user satisfaction, and data accuracy.</w:t>
      </w:r>
    </w:p>
    <w:p w14:paraId="65AF21E6"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Several studies and case implementations have highlighted the importance of centralized management systems for bus passes. These systems often involve online application portals, secure user authentication, payment gateways, and database management. Technologies such as RFID, QR codes, and smart cards have been incorporated to support verification and validation processes.</w:t>
      </w:r>
    </w:p>
    <w:p w14:paraId="0AB45A3C"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Literature also indicates a shift toward mobile apps and web portals, emphasizing the need for responsive design, secure access, and real-time updates. Key challenges discussed include system scalability, user privacy, data security, and integration with existing government or transport authority databases.</w:t>
      </w:r>
    </w:p>
    <w:p w14:paraId="43F675EE" w14:textId="77777777" w:rsidR="000178AD" w:rsidRPr="000178AD" w:rsidRDefault="00EE233A"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pict w14:anchorId="5C7C0CDA">
          <v:rect id="_x0000_i1027" style="width:0;height:1.5pt" o:hralign="center" o:hrstd="t" o:hr="t" fillcolor="#a0a0a0" stroked="f"/>
        </w:pict>
      </w:r>
    </w:p>
    <w:p w14:paraId="611705E6"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b. Investigation of Current Projects and Related Work</w:t>
      </w:r>
    </w:p>
    <w:p w14:paraId="4B4A2B9C"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A number of existing projects and real-world implementations have paved the way for digital bus pass systems. Some examples include:</w:t>
      </w:r>
    </w:p>
    <w:p w14:paraId="7777DE74" w14:textId="77777777" w:rsidR="000178AD" w:rsidRPr="000178AD" w:rsidRDefault="000178AD" w:rsidP="000178AD">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Government Transport Portals</w:t>
      </w:r>
      <w:r w:rsidRPr="000178AD">
        <w:rPr>
          <w:rFonts w:ascii="Times New Roman" w:hAnsi="Times New Roman" w:cs="Times New Roman"/>
          <w:sz w:val="24"/>
          <w:szCs w:val="24"/>
          <w:lang w:val="en-IN"/>
        </w:rPr>
        <w:t xml:space="preserve"> (e.g., BMTC in Bangalore, MTC in Chennai): These platforms provide online pass services for students and regular commuters. They have helped reduce congestion at bus depots and administrative offices.</w:t>
      </w:r>
    </w:p>
    <w:p w14:paraId="4C9DFFBA" w14:textId="77777777" w:rsidR="000178AD" w:rsidRPr="000178AD" w:rsidRDefault="000178AD" w:rsidP="000178AD">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University/College Transportation Systems</w:t>
      </w:r>
      <w:r w:rsidRPr="000178AD">
        <w:rPr>
          <w:rFonts w:ascii="Times New Roman" w:hAnsi="Times New Roman" w:cs="Times New Roman"/>
          <w:sz w:val="24"/>
          <w:szCs w:val="24"/>
          <w:lang w:val="en-IN"/>
        </w:rPr>
        <w:t>: Many institutions have adopted custom bus pass management software for students and faculty, allowing them to apply and renew passes via intranet portals.</w:t>
      </w:r>
    </w:p>
    <w:p w14:paraId="64685883" w14:textId="77777777" w:rsidR="000178AD" w:rsidRPr="000178AD" w:rsidRDefault="000178AD" w:rsidP="000178AD">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Mobile Applications</w:t>
      </w:r>
      <w:r w:rsidRPr="000178AD">
        <w:rPr>
          <w:rFonts w:ascii="Times New Roman" w:hAnsi="Times New Roman" w:cs="Times New Roman"/>
          <w:sz w:val="24"/>
          <w:szCs w:val="24"/>
          <w:lang w:val="en-IN"/>
        </w:rPr>
        <w:t>: Apps like Moovit and m-Indicator (in India) provide integrated transport info, though their bus pass functionalities are limited or region-specific.</w:t>
      </w:r>
    </w:p>
    <w:p w14:paraId="1218808B" w14:textId="77777777" w:rsidR="000178AD" w:rsidRPr="000178AD" w:rsidRDefault="000178AD" w:rsidP="000178AD">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Smart Card Systems</w:t>
      </w:r>
      <w:r w:rsidRPr="000178AD">
        <w:rPr>
          <w:rFonts w:ascii="Times New Roman" w:hAnsi="Times New Roman" w:cs="Times New Roman"/>
          <w:sz w:val="24"/>
          <w:szCs w:val="24"/>
          <w:lang w:val="en-IN"/>
        </w:rPr>
        <w:t>: Cities like London (Oyster Card) and Singapore (EZ-Link) have adopted RFID-enabled cards for transport access, offering a seamless travel experience, although such systems are hardware-dependent and expensive to implement.</w:t>
      </w:r>
    </w:p>
    <w:p w14:paraId="338DA4F8" w14:textId="5BFE9EF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25B157" w14:textId="0B112C4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DB5E54" w14:textId="76BE968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A0B27A" w14:textId="17EB9D1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F6E3C8" w14:textId="4E8D5AB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DE8111" w14:textId="360A27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97F1B8" w14:textId="6620E74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46010" w14:textId="1AF6092D"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CAC223" w14:textId="5C869AC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2ED551C" w14:textId="55E6D435"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67E892" w14:textId="1451F16C"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6A7818B" w14:textId="03218C03"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90512C0" w14:textId="12AD2A6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8410D1C" w14:textId="12A0B48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A3A7237" w14:textId="6F3C734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1F800C" w14:textId="3C8045F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0090D71" w14:textId="1655736E"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A9153A" w14:textId="68A03FC3" w:rsidR="00CB499E" w:rsidRDefault="00CB499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BE42A5" w14:textId="40427705"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t>3. Requirement analysis</w:t>
      </w:r>
    </w:p>
    <w:p w14:paraId="538C145D" w14:textId="77777777" w:rsidR="005C2D49" w:rsidRPr="0010453E"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B9A374"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a. Requirement Gathering</w:t>
      </w:r>
    </w:p>
    <w:p w14:paraId="6BC05588"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Requirement gathering involves collecting functional and non-functional needs from users, administrators, and stakeholders to design the system effectively. This phase includes interviews, questionnaires, and research into existing systems.</w:t>
      </w:r>
    </w:p>
    <w:p w14:paraId="4C9E2BAE"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Key Stakeholders:</w:t>
      </w:r>
    </w:p>
    <w:p w14:paraId="6AFE93FD" w14:textId="77777777" w:rsidR="000178AD" w:rsidRPr="000178AD" w:rsidRDefault="000178AD" w:rsidP="000178AD">
      <w:pPr>
        <w:widowControl w:val="0"/>
        <w:numPr>
          <w:ilvl w:val="0"/>
          <w:numId w:val="1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Bus passengers (students, employees, general public)</w:t>
      </w:r>
    </w:p>
    <w:p w14:paraId="438052B0" w14:textId="77777777" w:rsidR="000178AD" w:rsidRPr="000178AD" w:rsidRDefault="000178AD" w:rsidP="000178AD">
      <w:pPr>
        <w:widowControl w:val="0"/>
        <w:numPr>
          <w:ilvl w:val="0"/>
          <w:numId w:val="1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System administrators</w:t>
      </w:r>
    </w:p>
    <w:p w14:paraId="2CF0F47E" w14:textId="77777777" w:rsidR="000178AD" w:rsidRPr="000178AD" w:rsidRDefault="000178AD" w:rsidP="000178AD">
      <w:pPr>
        <w:widowControl w:val="0"/>
        <w:numPr>
          <w:ilvl w:val="0"/>
          <w:numId w:val="1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ransport department officials</w:t>
      </w:r>
    </w:p>
    <w:p w14:paraId="32E05559"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Methods Used:</w:t>
      </w:r>
    </w:p>
    <w:p w14:paraId="63370D6C" w14:textId="77777777" w:rsidR="000178AD" w:rsidRPr="000178AD" w:rsidRDefault="000178AD" w:rsidP="000178AD">
      <w:pPr>
        <w:widowControl w:val="0"/>
        <w:numPr>
          <w:ilvl w:val="0"/>
          <w:numId w:val="14"/>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User interviews and surveys to identify challenges in the manual pass system</w:t>
      </w:r>
    </w:p>
    <w:p w14:paraId="520ADD1F" w14:textId="77777777" w:rsidR="000178AD" w:rsidRPr="000178AD" w:rsidRDefault="000178AD" w:rsidP="000178AD">
      <w:pPr>
        <w:widowControl w:val="0"/>
        <w:numPr>
          <w:ilvl w:val="0"/>
          <w:numId w:val="14"/>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Review of existing transport pass platforms</w:t>
      </w:r>
    </w:p>
    <w:p w14:paraId="05D1D5E4" w14:textId="77777777" w:rsidR="000178AD" w:rsidRPr="000178AD" w:rsidRDefault="000178AD" w:rsidP="000178AD">
      <w:pPr>
        <w:widowControl w:val="0"/>
        <w:numPr>
          <w:ilvl w:val="0"/>
          <w:numId w:val="14"/>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Consultations with administrators for backend functionality needs</w:t>
      </w:r>
    </w:p>
    <w:p w14:paraId="5E074752"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Identified Needs:</w:t>
      </w:r>
    </w:p>
    <w:p w14:paraId="5847F72B" w14:textId="77777777" w:rsidR="000178AD" w:rsidRPr="000178AD" w:rsidRDefault="000178AD" w:rsidP="000178AD">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Easy-to-use interface for applying/renewing bus passes</w:t>
      </w:r>
    </w:p>
    <w:p w14:paraId="5BE2196A" w14:textId="77777777" w:rsidR="000178AD" w:rsidRPr="000178AD" w:rsidRDefault="000178AD" w:rsidP="000178AD">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Secure login and account management</w:t>
      </w:r>
    </w:p>
    <w:p w14:paraId="0BF5EDD3" w14:textId="77777777" w:rsidR="000178AD" w:rsidRPr="000178AD" w:rsidRDefault="000178AD" w:rsidP="000178AD">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Online payment and document upload</w:t>
      </w:r>
    </w:p>
    <w:p w14:paraId="74B163DB" w14:textId="77777777" w:rsidR="000178AD" w:rsidRPr="000178AD" w:rsidRDefault="000178AD" w:rsidP="000178AD">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Admin tools for approval/rejection</w:t>
      </w:r>
    </w:p>
    <w:p w14:paraId="5450CF34" w14:textId="77777777" w:rsidR="000178AD" w:rsidRPr="000178AD" w:rsidRDefault="000178AD" w:rsidP="000178AD">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Notifications for status updates and renewals</w:t>
      </w:r>
    </w:p>
    <w:p w14:paraId="3B29E777" w14:textId="77777777" w:rsidR="000178AD" w:rsidRPr="000178AD" w:rsidRDefault="00EE233A"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pict w14:anchorId="16DF3324">
          <v:rect id="_x0000_i1028" style="width:0;height:1.5pt" o:hralign="center" o:hrstd="t" o:hr="t" fillcolor="#a0a0a0" stroked="f"/>
        </w:pict>
      </w:r>
    </w:p>
    <w:p w14:paraId="51A19772"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b. Requirement Specification</w:t>
      </w:r>
    </w:p>
    <w:p w14:paraId="3F3BDABD"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 xml:space="preserve">This is typically divided into </w:t>
      </w:r>
      <w:r w:rsidRPr="000178AD">
        <w:rPr>
          <w:rFonts w:ascii="Times New Roman" w:hAnsi="Times New Roman" w:cs="Times New Roman"/>
          <w:b/>
          <w:bCs/>
          <w:sz w:val="24"/>
          <w:szCs w:val="24"/>
          <w:lang w:val="en-IN"/>
        </w:rPr>
        <w:t>Functional Requirements</w:t>
      </w:r>
      <w:r w:rsidRPr="000178AD">
        <w:rPr>
          <w:rFonts w:ascii="Times New Roman" w:hAnsi="Times New Roman" w:cs="Times New Roman"/>
          <w:sz w:val="24"/>
          <w:szCs w:val="24"/>
          <w:lang w:val="en-IN"/>
        </w:rPr>
        <w:t xml:space="preserve"> and </w:t>
      </w:r>
      <w:r w:rsidRPr="000178AD">
        <w:rPr>
          <w:rFonts w:ascii="Times New Roman" w:hAnsi="Times New Roman" w:cs="Times New Roman"/>
          <w:b/>
          <w:bCs/>
          <w:sz w:val="24"/>
          <w:szCs w:val="24"/>
          <w:lang w:val="en-IN"/>
        </w:rPr>
        <w:t>Non-Functional Requirements</w:t>
      </w:r>
      <w:r w:rsidRPr="000178AD">
        <w:rPr>
          <w:rFonts w:ascii="Times New Roman" w:hAnsi="Times New Roman" w:cs="Times New Roman"/>
          <w:sz w:val="24"/>
          <w:szCs w:val="24"/>
          <w:lang w:val="en-IN"/>
        </w:rPr>
        <w:t>.</w:t>
      </w:r>
    </w:p>
    <w:p w14:paraId="764354D5"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Functional Requirements:</w:t>
      </w:r>
    </w:p>
    <w:p w14:paraId="101A56DC" w14:textId="77777777" w:rsidR="000178AD" w:rsidRPr="000178AD" w:rsidRDefault="000178AD" w:rsidP="000178AD">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User Registration/Login:</w:t>
      </w:r>
      <w:r w:rsidRPr="000178AD">
        <w:rPr>
          <w:rFonts w:ascii="Times New Roman" w:hAnsi="Times New Roman" w:cs="Times New Roman"/>
          <w:sz w:val="24"/>
          <w:szCs w:val="24"/>
          <w:lang w:val="en-IN"/>
        </w:rPr>
        <w:t xml:space="preserve"> Passengers must be able to register and log in securely.</w:t>
      </w:r>
    </w:p>
    <w:p w14:paraId="5D82E38D" w14:textId="77777777" w:rsidR="000178AD" w:rsidRPr="000178AD" w:rsidRDefault="000178AD" w:rsidP="000178AD">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Apply for Pass:</w:t>
      </w:r>
      <w:r w:rsidRPr="000178AD">
        <w:rPr>
          <w:rFonts w:ascii="Times New Roman" w:hAnsi="Times New Roman" w:cs="Times New Roman"/>
          <w:sz w:val="24"/>
          <w:szCs w:val="24"/>
          <w:lang w:val="en-IN"/>
        </w:rPr>
        <w:t xml:space="preserve"> Users can apply for a new pass by filling out a form and uploading necessary documents.</w:t>
      </w:r>
    </w:p>
    <w:p w14:paraId="016089D1" w14:textId="77777777" w:rsidR="000178AD" w:rsidRPr="000178AD" w:rsidRDefault="000178AD" w:rsidP="000178AD">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Renew Pass:</w:t>
      </w:r>
      <w:r w:rsidRPr="000178AD">
        <w:rPr>
          <w:rFonts w:ascii="Times New Roman" w:hAnsi="Times New Roman" w:cs="Times New Roman"/>
          <w:sz w:val="24"/>
          <w:szCs w:val="24"/>
          <w:lang w:val="en-IN"/>
        </w:rPr>
        <w:t xml:space="preserve"> Users can renew expired or about-to-expire passes.</w:t>
      </w:r>
    </w:p>
    <w:p w14:paraId="6F93D87C" w14:textId="77777777" w:rsidR="000178AD" w:rsidRPr="000178AD" w:rsidRDefault="000178AD" w:rsidP="000178AD">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Online Payment:</w:t>
      </w:r>
      <w:r w:rsidRPr="000178AD">
        <w:rPr>
          <w:rFonts w:ascii="Times New Roman" w:hAnsi="Times New Roman" w:cs="Times New Roman"/>
          <w:sz w:val="24"/>
          <w:szCs w:val="24"/>
          <w:lang w:val="en-IN"/>
        </w:rPr>
        <w:t xml:space="preserve"> Integration with a payment gateway for fee transactions.</w:t>
      </w:r>
    </w:p>
    <w:p w14:paraId="15E50AC8" w14:textId="77777777" w:rsidR="000178AD" w:rsidRPr="000178AD" w:rsidRDefault="000178AD" w:rsidP="000178AD">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Admin Dashboard:</w:t>
      </w:r>
      <w:r w:rsidRPr="000178AD">
        <w:rPr>
          <w:rFonts w:ascii="Times New Roman" w:hAnsi="Times New Roman" w:cs="Times New Roman"/>
          <w:sz w:val="24"/>
          <w:szCs w:val="24"/>
          <w:lang w:val="en-IN"/>
        </w:rPr>
        <w:t xml:space="preserve"> Admins can view, approve, or reject applications.</w:t>
      </w:r>
    </w:p>
    <w:p w14:paraId="0EDB51BB" w14:textId="77777777" w:rsidR="000178AD" w:rsidRPr="000178AD" w:rsidRDefault="000178AD" w:rsidP="000178AD">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Notification System:</w:t>
      </w:r>
      <w:r w:rsidRPr="000178AD">
        <w:rPr>
          <w:rFonts w:ascii="Times New Roman" w:hAnsi="Times New Roman" w:cs="Times New Roman"/>
          <w:sz w:val="24"/>
          <w:szCs w:val="24"/>
          <w:lang w:val="en-IN"/>
        </w:rPr>
        <w:t xml:space="preserve"> Email/SMS alerts for approvals, expirations, and renewals.</w:t>
      </w:r>
    </w:p>
    <w:p w14:paraId="0EDB39D2" w14:textId="77777777" w:rsidR="000178AD" w:rsidRPr="000178AD" w:rsidRDefault="000178AD" w:rsidP="000178AD">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Pass Generation:</w:t>
      </w:r>
      <w:r w:rsidRPr="000178AD">
        <w:rPr>
          <w:rFonts w:ascii="Times New Roman" w:hAnsi="Times New Roman" w:cs="Times New Roman"/>
          <w:sz w:val="24"/>
          <w:szCs w:val="24"/>
          <w:lang w:val="en-IN"/>
        </w:rPr>
        <w:t xml:space="preserve"> Digital pass generation with a unique ID (optionally with QR code).</w:t>
      </w:r>
    </w:p>
    <w:p w14:paraId="0B45DA53" w14:textId="77777777" w:rsidR="000178AD" w:rsidRPr="000178AD" w:rsidRDefault="000178AD" w:rsidP="000178AD">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Non-Functional Requirements:</w:t>
      </w:r>
    </w:p>
    <w:p w14:paraId="11D55C00" w14:textId="77777777" w:rsidR="000178AD" w:rsidRPr="000178AD" w:rsidRDefault="000178AD" w:rsidP="000178AD">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Usability:</w:t>
      </w:r>
      <w:r w:rsidRPr="000178AD">
        <w:rPr>
          <w:rFonts w:ascii="Times New Roman" w:hAnsi="Times New Roman" w:cs="Times New Roman"/>
          <w:sz w:val="24"/>
          <w:szCs w:val="24"/>
          <w:lang w:val="en-IN"/>
        </w:rPr>
        <w:t xml:space="preserve"> User-friendly UI/UX for both users and administrators.</w:t>
      </w:r>
    </w:p>
    <w:p w14:paraId="4137282B" w14:textId="77777777" w:rsidR="000178AD" w:rsidRPr="000178AD" w:rsidRDefault="000178AD" w:rsidP="000178AD">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Performance:</w:t>
      </w:r>
      <w:r w:rsidRPr="000178AD">
        <w:rPr>
          <w:rFonts w:ascii="Times New Roman" w:hAnsi="Times New Roman" w:cs="Times New Roman"/>
          <w:sz w:val="24"/>
          <w:szCs w:val="24"/>
          <w:lang w:val="en-IN"/>
        </w:rPr>
        <w:t xml:space="preserve"> The system should respond to user actions within 2 seconds.</w:t>
      </w:r>
    </w:p>
    <w:p w14:paraId="7C0CCDFD" w14:textId="77777777" w:rsidR="000178AD" w:rsidRPr="000178AD" w:rsidRDefault="000178AD" w:rsidP="000178AD">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Security:</w:t>
      </w:r>
      <w:r w:rsidRPr="000178AD">
        <w:rPr>
          <w:rFonts w:ascii="Times New Roman" w:hAnsi="Times New Roman" w:cs="Times New Roman"/>
          <w:sz w:val="24"/>
          <w:szCs w:val="24"/>
          <w:lang w:val="en-IN"/>
        </w:rPr>
        <w:t xml:space="preserve"> Password encryption, secure login, and data validation.</w:t>
      </w:r>
    </w:p>
    <w:p w14:paraId="124750FC" w14:textId="77777777" w:rsidR="000178AD" w:rsidRPr="000178AD" w:rsidRDefault="000178AD" w:rsidP="000178AD">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Scalability:</w:t>
      </w:r>
      <w:r w:rsidRPr="000178AD">
        <w:rPr>
          <w:rFonts w:ascii="Times New Roman" w:hAnsi="Times New Roman" w:cs="Times New Roman"/>
          <w:sz w:val="24"/>
          <w:szCs w:val="24"/>
          <w:lang w:val="en-IN"/>
        </w:rPr>
        <w:t xml:space="preserve"> Capable of handling a large number of users and requests.</w:t>
      </w:r>
    </w:p>
    <w:p w14:paraId="54FA8094" w14:textId="77777777" w:rsidR="000178AD" w:rsidRPr="000178AD" w:rsidRDefault="000178AD" w:rsidP="000178AD">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0178AD">
        <w:rPr>
          <w:rFonts w:ascii="Times New Roman" w:hAnsi="Times New Roman" w:cs="Times New Roman"/>
          <w:b/>
          <w:bCs/>
          <w:sz w:val="24"/>
          <w:szCs w:val="24"/>
          <w:lang w:val="en-IN"/>
        </w:rPr>
        <w:t>Portability:</w:t>
      </w:r>
      <w:r w:rsidRPr="000178AD">
        <w:rPr>
          <w:rFonts w:ascii="Times New Roman" w:hAnsi="Times New Roman" w:cs="Times New Roman"/>
          <w:sz w:val="24"/>
          <w:szCs w:val="24"/>
          <w:lang w:val="en-IN"/>
        </w:rPr>
        <w:t xml:space="preserve"> Accessible from desktops, laptops, and mobile devices.</w:t>
      </w:r>
    </w:p>
    <w:p w14:paraId="6A0D6F5E" w14:textId="7BE301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EBB42BD" w14:textId="00FC1BB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2BFE0CB" w14:textId="761FB71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9C0EA5E" w14:textId="38EBE45A"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A4201E" w14:textId="4F710D6B"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1C98A3" w14:textId="47188C1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C33742" w14:textId="432B9DD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532A27" w14:textId="40850D55"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5D56C3" w14:textId="56D64B5C"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615DE10" w14:textId="3FF4FD4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2E04A0" w14:textId="77777777" w:rsidR="000178AD" w:rsidRDefault="000178AD"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58D92DDF" w14:textId="77777777" w:rsidR="00852B22" w:rsidRDefault="000178AD"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07D3E336"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9D99732"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5C13AD3"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937D7B8"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4B8792D5"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0BE756E"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3E16F44E"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537E3EB8"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FAB73BF"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4654D589"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2EB7B5A8"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5285A0B"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0A8FDE3E"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58BC0FA1"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29DD4FFD"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36EAA936"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E339E53"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4C4AE838"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6587A5B3"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580BAA4C"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1F543413"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4E044B2B" w14:textId="77777777" w:rsidR="00852B22" w:rsidRDefault="00852B22"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4537BD30" w14:textId="7C5E703A" w:rsidR="00C751DD" w:rsidRDefault="000178AD" w:rsidP="000178A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sz w:val="24"/>
          <w:szCs w:val="24"/>
        </w:rPr>
        <w:t xml:space="preserve"> </w:t>
      </w:r>
      <w:r w:rsidR="00EF23F8" w:rsidRPr="00EF23F8">
        <w:rPr>
          <w:rFonts w:ascii="Times New Roman" w:hAnsi="Times New Roman" w:cs="Times New Roman"/>
          <w:b/>
          <w:bCs/>
          <w:sz w:val="36"/>
          <w:szCs w:val="36"/>
        </w:rPr>
        <w:t xml:space="preserve">4. </w:t>
      </w:r>
      <w:r w:rsidR="00C751DD" w:rsidRPr="00EF23F8">
        <w:rPr>
          <w:rFonts w:ascii="Times New Roman" w:hAnsi="Times New Roman" w:cs="Times New Roman"/>
          <w:b/>
          <w:bCs/>
          <w:sz w:val="36"/>
          <w:szCs w:val="36"/>
        </w:rPr>
        <w:t>System design</w:t>
      </w:r>
    </w:p>
    <w:p w14:paraId="60EADCF6" w14:textId="77777777"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BECEBA"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a. Architectural Design</w:t>
      </w:r>
    </w:p>
    <w:p w14:paraId="3A0D7483"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 xml:space="preserve">The </w:t>
      </w:r>
      <w:r w:rsidRPr="000178AD">
        <w:rPr>
          <w:rFonts w:ascii="Times New Roman" w:hAnsi="Times New Roman" w:cs="Times New Roman"/>
          <w:b/>
          <w:bCs/>
          <w:sz w:val="24"/>
          <w:szCs w:val="24"/>
          <w:lang w:val="en-IN"/>
        </w:rPr>
        <w:t>Architectural Design</w:t>
      </w:r>
      <w:r w:rsidRPr="000178AD">
        <w:rPr>
          <w:rFonts w:ascii="Times New Roman" w:hAnsi="Times New Roman" w:cs="Times New Roman"/>
          <w:sz w:val="24"/>
          <w:szCs w:val="24"/>
          <w:lang w:val="en-IN"/>
        </w:rPr>
        <w:t xml:space="preserve"> defines the overall structure of the system, how components interact, and how data flows between layers. A typical </w:t>
      </w:r>
      <w:r w:rsidRPr="000178AD">
        <w:rPr>
          <w:rFonts w:ascii="Times New Roman" w:hAnsi="Times New Roman" w:cs="Times New Roman"/>
          <w:b/>
          <w:bCs/>
          <w:sz w:val="24"/>
          <w:szCs w:val="24"/>
          <w:lang w:val="en-IN"/>
        </w:rPr>
        <w:t>3-tier architecture</w:t>
      </w:r>
      <w:r w:rsidRPr="000178AD">
        <w:rPr>
          <w:rFonts w:ascii="Times New Roman" w:hAnsi="Times New Roman" w:cs="Times New Roman"/>
          <w:sz w:val="24"/>
          <w:szCs w:val="24"/>
          <w:lang w:val="en-IN"/>
        </w:rPr>
        <w:t xml:space="preserve"> works well for this project:</w:t>
      </w:r>
    </w:p>
    <w:p w14:paraId="313B8F3F"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1. Presentation Layer (Front-End):</w:t>
      </w:r>
    </w:p>
    <w:p w14:paraId="54F32C91"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Responsible for user interaction</w:t>
      </w:r>
    </w:p>
    <w:p w14:paraId="100197DC"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echnologies: HTML, CSS, JavaScript (React or plain JS)</w:t>
      </w:r>
    </w:p>
    <w:p w14:paraId="282B9CF4"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Users: Applicants (students/general public) and Admin</w:t>
      </w:r>
    </w:p>
    <w:p w14:paraId="2C3101CD"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2. Application Layer (Back-End):</w:t>
      </w:r>
    </w:p>
    <w:p w14:paraId="6F1EE20C"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Handles business logic, user request processing, and routing</w:t>
      </w:r>
    </w:p>
    <w:p w14:paraId="0ED2D8A1" w14:textId="396F6B91"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 xml:space="preserve">Technologies: </w:t>
      </w:r>
      <w:r w:rsidR="009524D8">
        <w:rPr>
          <w:rFonts w:ascii="Times New Roman" w:hAnsi="Times New Roman" w:cs="Times New Roman"/>
          <w:sz w:val="24"/>
          <w:szCs w:val="24"/>
          <w:lang w:val="en-IN"/>
        </w:rPr>
        <w:t xml:space="preserve">bootstrap </w:t>
      </w:r>
      <w:r w:rsidR="00B16FB1">
        <w:rPr>
          <w:rFonts w:ascii="Times New Roman" w:hAnsi="Times New Roman" w:cs="Times New Roman"/>
          <w:sz w:val="24"/>
          <w:szCs w:val="24"/>
          <w:lang w:val="en-IN"/>
        </w:rPr>
        <w:t>.</w:t>
      </w:r>
    </w:p>
    <w:p w14:paraId="49CD4C1D"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Functions: Authentication, application processing, notifications</w:t>
      </w:r>
    </w:p>
    <w:p w14:paraId="63EDD424"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b/>
          <w:bCs/>
          <w:sz w:val="24"/>
          <w:szCs w:val="24"/>
          <w:lang w:val="en-IN"/>
        </w:rPr>
      </w:pPr>
      <w:r w:rsidRPr="000178AD">
        <w:rPr>
          <w:rFonts w:ascii="Times New Roman" w:hAnsi="Times New Roman" w:cs="Times New Roman"/>
          <w:b/>
          <w:bCs/>
          <w:sz w:val="24"/>
          <w:szCs w:val="24"/>
          <w:lang w:val="en-IN"/>
        </w:rPr>
        <w:t>3. Data Layer (Database):</w:t>
      </w:r>
    </w:p>
    <w:p w14:paraId="35F06097" w14:textId="77777777" w:rsidR="000178AD" w:rsidRP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Stores all data: user profiles, pass details, payment records, application statuses</w:t>
      </w:r>
    </w:p>
    <w:p w14:paraId="61B64FD4" w14:textId="3B987B36" w:rsidR="000178AD" w:rsidRDefault="000178AD" w:rsidP="000178AD">
      <w:pPr>
        <w:pStyle w:val="ListParagraph"/>
        <w:widowControl w:val="0"/>
        <w:numPr>
          <w:ilvl w:val="0"/>
          <w:numId w:val="6"/>
        </w:numPr>
        <w:overflowPunct w:val="0"/>
        <w:autoSpaceDE w:val="0"/>
        <w:autoSpaceDN w:val="0"/>
        <w:adjustRightInd w:val="0"/>
        <w:spacing w:after="0"/>
        <w:jc w:val="both"/>
        <w:rPr>
          <w:rFonts w:ascii="Times New Roman" w:hAnsi="Times New Roman" w:cs="Times New Roman"/>
          <w:sz w:val="24"/>
          <w:szCs w:val="24"/>
          <w:lang w:val="en-IN"/>
        </w:rPr>
      </w:pPr>
      <w:r w:rsidRPr="000178AD">
        <w:rPr>
          <w:rFonts w:ascii="Times New Roman" w:hAnsi="Times New Roman" w:cs="Times New Roman"/>
          <w:sz w:val="24"/>
          <w:szCs w:val="24"/>
          <w:lang w:val="en-IN"/>
        </w:rPr>
        <w:t>Technologies: MySQL</w:t>
      </w:r>
    </w:p>
    <w:p w14:paraId="68D78266" w14:textId="77777777" w:rsidR="00852B22" w:rsidRDefault="00852B22" w:rsidP="00852B22">
      <w:pPr>
        <w:widowControl w:val="0"/>
        <w:overflowPunct w:val="0"/>
        <w:autoSpaceDE w:val="0"/>
        <w:autoSpaceDN w:val="0"/>
        <w:adjustRightInd w:val="0"/>
        <w:spacing w:after="0"/>
        <w:jc w:val="both"/>
        <w:rPr>
          <w:rFonts w:ascii="Times New Roman" w:hAnsi="Times New Roman" w:cs="Times New Roman"/>
          <w:sz w:val="24"/>
          <w:szCs w:val="24"/>
          <w:lang w:val="en-IN"/>
        </w:rPr>
      </w:pPr>
    </w:p>
    <w:p w14:paraId="51528786" w14:textId="77777777" w:rsidR="00852B22" w:rsidRDefault="00852B22" w:rsidP="00852B22">
      <w:pPr>
        <w:widowControl w:val="0"/>
        <w:overflowPunct w:val="0"/>
        <w:autoSpaceDE w:val="0"/>
        <w:autoSpaceDN w:val="0"/>
        <w:adjustRightInd w:val="0"/>
        <w:spacing w:after="0"/>
        <w:jc w:val="both"/>
        <w:rPr>
          <w:rFonts w:ascii="Times New Roman" w:hAnsi="Times New Roman" w:cs="Times New Roman"/>
          <w:sz w:val="24"/>
          <w:szCs w:val="24"/>
          <w:lang w:val="en-IN"/>
        </w:rPr>
      </w:pPr>
    </w:p>
    <w:p w14:paraId="5C54D8CB" w14:textId="77777777" w:rsidR="00852B22" w:rsidRDefault="00852B22" w:rsidP="00852B22">
      <w:pPr>
        <w:widowControl w:val="0"/>
        <w:overflowPunct w:val="0"/>
        <w:autoSpaceDE w:val="0"/>
        <w:autoSpaceDN w:val="0"/>
        <w:adjustRightInd w:val="0"/>
        <w:spacing w:after="0"/>
        <w:jc w:val="both"/>
        <w:rPr>
          <w:rFonts w:ascii="Times New Roman" w:hAnsi="Times New Roman" w:cs="Times New Roman"/>
          <w:sz w:val="24"/>
          <w:szCs w:val="24"/>
          <w:lang w:val="en-IN"/>
        </w:rPr>
      </w:pPr>
    </w:p>
    <w:p w14:paraId="33764F67" w14:textId="5A331308" w:rsidR="00852B22" w:rsidRPr="00852B22" w:rsidRDefault="00852B22" w:rsidP="00852B22">
      <w:pPr>
        <w:widowControl w:val="0"/>
        <w:overflowPunct w:val="0"/>
        <w:autoSpaceDE w:val="0"/>
        <w:autoSpaceDN w:val="0"/>
        <w:adjustRightInd w:val="0"/>
        <w:spacing w:after="0"/>
        <w:jc w:val="both"/>
        <w:rPr>
          <w:rFonts w:ascii="Times New Roman" w:hAnsi="Times New Roman" w:cs="Times New Roman"/>
          <w:sz w:val="24"/>
          <w:szCs w:val="24"/>
          <w:lang w:val="en-IN"/>
        </w:rPr>
      </w:pPr>
      <w:r>
        <w:rPr>
          <w:noProof/>
        </w:rPr>
        <w:lastRenderedPageBreak/>
        <w:drawing>
          <wp:anchor distT="0" distB="0" distL="114300" distR="114300" simplePos="0" relativeHeight="251662848" behindDoc="1" locked="0" layoutInCell="1" allowOverlap="1" wp14:anchorId="7052FD87" wp14:editId="746DF025">
            <wp:simplePos x="0" y="0"/>
            <wp:positionH relativeFrom="margin">
              <wp:align>right</wp:align>
            </wp:positionH>
            <wp:positionV relativeFrom="page">
              <wp:posOffset>1333500</wp:posOffset>
            </wp:positionV>
            <wp:extent cx="5692140" cy="6629400"/>
            <wp:effectExtent l="0" t="0" r="3810" b="0"/>
            <wp:wrapTight wrapText="bothSides">
              <wp:wrapPolygon edited="0">
                <wp:start x="0" y="0"/>
                <wp:lineTo x="0" y="21538"/>
                <wp:lineTo x="21542" y="21538"/>
                <wp:lineTo x="21542" y="0"/>
                <wp:lineTo x="0" y="0"/>
              </wp:wrapPolygon>
            </wp:wrapTight>
            <wp:docPr id="521785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2140" cy="6629400"/>
                    </a:xfrm>
                    <a:prstGeom prst="rect">
                      <a:avLst/>
                    </a:prstGeom>
                    <a:noFill/>
                    <a:ln>
                      <a:noFill/>
                    </a:ln>
                  </pic:spPr>
                </pic:pic>
              </a:graphicData>
            </a:graphic>
            <wp14:sizeRelH relativeFrom="margin">
              <wp14:pctWidth>0</wp14:pctWidth>
            </wp14:sizeRelH>
          </wp:anchor>
        </w:drawing>
      </w:r>
    </w:p>
    <w:p w14:paraId="496A48C6" w14:textId="68DD6887" w:rsidR="00B37984" w:rsidRDefault="00B37984" w:rsidP="000178AD">
      <w:pPr>
        <w:widowControl w:val="0"/>
        <w:overflowPunct w:val="0"/>
        <w:autoSpaceDE w:val="0"/>
        <w:autoSpaceDN w:val="0"/>
        <w:adjustRightInd w:val="0"/>
        <w:spacing w:after="0" w:line="240" w:lineRule="auto"/>
        <w:ind w:left="1080"/>
        <w:jc w:val="both"/>
        <w:rPr>
          <w:rFonts w:ascii="Times New Roman" w:hAnsi="Times New Roman" w:cs="Times New Roman"/>
          <w:sz w:val="24"/>
          <w:szCs w:val="24"/>
        </w:rPr>
      </w:pPr>
    </w:p>
    <w:p w14:paraId="5906B1A7" w14:textId="770371D6"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C169125" w14:textId="56469AE4" w:rsidR="00B37984" w:rsidRDefault="007569BF"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r w:rsidRPr="007569BF">
        <w:rPr>
          <w:rFonts w:ascii="Times New Roman" w:hAnsi="Times New Roman" w:cs="Times New Roman"/>
          <w:b/>
          <w:bCs/>
          <w:noProof/>
          <w:sz w:val="24"/>
          <w:szCs w:val="24"/>
          <w:lang w:val="en-IN"/>
        </w:rPr>
        <w:lastRenderedPageBreak/>
        <w:drawing>
          <wp:inline distT="0" distB="0" distL="0" distR="0" wp14:anchorId="57FF1D48" wp14:editId="45D9F987">
            <wp:extent cx="2727960" cy="5280660"/>
            <wp:effectExtent l="0" t="0" r="0" b="0"/>
            <wp:docPr id="237388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7960" cy="5280660"/>
                    </a:xfrm>
                    <a:prstGeom prst="rect">
                      <a:avLst/>
                    </a:prstGeom>
                    <a:noFill/>
                    <a:ln>
                      <a:noFill/>
                    </a:ln>
                  </pic:spPr>
                </pic:pic>
              </a:graphicData>
            </a:graphic>
          </wp:inline>
        </w:drawing>
      </w:r>
    </w:p>
    <w:p w14:paraId="79374D71"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57F18BBD"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2C2130D1"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F755B9B"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105BD44"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60958D4D"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04443D78"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42054E1D"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221AA0D"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255B278"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638A15A6" w14:textId="18804905"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58596911"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6FCCD245"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14F235DA"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07B3DAB3"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50AD5CDA"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38C5B0C2"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0549E638" w14:textId="1EA0CBB2" w:rsidR="00B37984" w:rsidRDefault="006A0DE3"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r>
        <w:rPr>
          <w:noProof/>
        </w:rPr>
        <w:lastRenderedPageBreak/>
        <w:drawing>
          <wp:inline distT="0" distB="0" distL="0" distR="0" wp14:anchorId="169E3B0A" wp14:editId="584DE6F4">
            <wp:extent cx="5433060" cy="5433060"/>
            <wp:effectExtent l="0" t="0" r="0" b="0"/>
            <wp:docPr id="608276240" name="Picture 5" descr="City Transport Flowchart Composition 6846435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ty Transport Flowchart Composition 6846435 Vector Art at Vecteez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3060" cy="5433060"/>
                    </a:xfrm>
                    <a:prstGeom prst="rect">
                      <a:avLst/>
                    </a:prstGeom>
                    <a:noFill/>
                    <a:ln>
                      <a:noFill/>
                    </a:ln>
                  </pic:spPr>
                </pic:pic>
              </a:graphicData>
            </a:graphic>
          </wp:inline>
        </w:drawing>
      </w:r>
    </w:p>
    <w:p w14:paraId="6207E6FD"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6C7145B6" w14:textId="6A4265B1"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335AB266"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35897095"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3E8E384B"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2A94C662"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2F9E7EEC"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0BEBC637"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3744C0BA"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6769AD3C"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AF7E024"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5747BDF9"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16C6521"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08D2B054"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F29E4B5"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4DADFA4D"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0732DABF"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3BD3E22"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9839530"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284BD853"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CE12E97" w14:textId="77777777" w:rsidR="00E54E52" w:rsidRDefault="00E54E52"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6C72E2B2"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6DAC2CBE"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2BF838B7"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00524460" w14:textId="77777777" w:rsid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p>
    <w:p w14:paraId="7FCAF84E" w14:textId="6CA490C2" w:rsidR="00B37984" w:rsidRP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b. Flow Chart</w:t>
      </w:r>
    </w:p>
    <w:p w14:paraId="28A4CED5" w14:textId="77777777" w:rsidR="00B37984" w:rsidRPr="00B37984" w:rsidRDefault="00B37984" w:rsidP="00B37984">
      <w:pPr>
        <w:widowControl w:val="0"/>
        <w:overflowPunct w:val="0"/>
        <w:autoSpaceDE w:val="0"/>
        <w:autoSpaceDN w:val="0"/>
        <w:adjustRightInd w:val="0"/>
        <w:spacing w:after="0" w:line="240" w:lineRule="auto"/>
        <w:ind w:left="1080"/>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 xml:space="preserve">Here’s a </w:t>
      </w:r>
      <w:r w:rsidRPr="00B37984">
        <w:rPr>
          <w:rFonts w:ascii="Times New Roman" w:hAnsi="Times New Roman" w:cs="Times New Roman"/>
          <w:b/>
          <w:bCs/>
          <w:sz w:val="24"/>
          <w:szCs w:val="24"/>
          <w:lang w:val="en-IN"/>
        </w:rPr>
        <w:t>high-level flow chart</w:t>
      </w:r>
      <w:r w:rsidRPr="00B37984">
        <w:rPr>
          <w:rFonts w:ascii="Times New Roman" w:hAnsi="Times New Roman" w:cs="Times New Roman"/>
          <w:sz w:val="24"/>
          <w:szCs w:val="24"/>
          <w:lang w:val="en-IN"/>
        </w:rPr>
        <w:t xml:space="preserve"> for the Bus Pass Management System:</w:t>
      </w:r>
    </w:p>
    <w:p w14:paraId="1409B0CC" w14:textId="77777777" w:rsidR="00B37984" w:rsidRDefault="00B37984" w:rsidP="000178AD">
      <w:pPr>
        <w:widowControl w:val="0"/>
        <w:overflowPunct w:val="0"/>
        <w:autoSpaceDE w:val="0"/>
        <w:autoSpaceDN w:val="0"/>
        <w:adjustRightInd w:val="0"/>
        <w:spacing w:after="0" w:line="240" w:lineRule="auto"/>
        <w:ind w:left="1080"/>
        <w:jc w:val="both"/>
        <w:rPr>
          <w:rFonts w:ascii="Times New Roman" w:hAnsi="Times New Roman" w:cs="Times New Roman"/>
          <w:sz w:val="24"/>
          <w:szCs w:val="24"/>
        </w:rPr>
      </w:pPr>
    </w:p>
    <w:p w14:paraId="4B075186" w14:textId="66D2F42F" w:rsidR="009F79A5" w:rsidRDefault="001A430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46F8B8BC" wp14:editId="21E4EFDF">
            <wp:extent cx="4221480" cy="3604260"/>
            <wp:effectExtent l="0" t="0" r="7620" b="0"/>
            <wp:docPr id="94944913" name="Picture 4" descr="Super Simple Flowchart Guide - Cyberme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per Simple Flowchart Guide - Cybermedia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1480" cy="3604260"/>
                    </a:xfrm>
                    <a:prstGeom prst="rect">
                      <a:avLst/>
                    </a:prstGeom>
                    <a:noFill/>
                    <a:ln>
                      <a:noFill/>
                    </a:ln>
                  </pic:spPr>
                </pic:pic>
              </a:graphicData>
            </a:graphic>
          </wp:inline>
        </w:drawing>
      </w:r>
    </w:p>
    <w:p w14:paraId="771FFCD7" w14:textId="2133CD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54ED21" w14:textId="6419FAA1"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B0E50E" w14:textId="4450198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FEF7EBF" w14:textId="31DE3C2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B68B0C" w14:textId="37010DE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7EEF6C" w14:textId="26B3C4EC"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9965E89" w14:textId="78B58E9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82B9150" w14:textId="6A72AA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B2FBF10" w14:textId="77777777" w:rsidR="00A96E50" w:rsidRDefault="00A96E5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9DD911F" w14:textId="77777777" w:rsidR="00A96E50" w:rsidRDefault="00A96E5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8BA509B" w14:textId="77777777" w:rsidR="00A96E50" w:rsidRDefault="00A96E5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681F9E1" w14:textId="77777777" w:rsidR="00A96E50" w:rsidRDefault="00A96E5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9F14A68" w14:textId="77777777" w:rsidR="00A96E50" w:rsidRDefault="00A96E5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FAC460" w14:textId="6E4C70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7BAEEF" w14:textId="74F2AC3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CC585F6" w14:textId="60B0E909"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E8E0B9" w14:textId="6A020CF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B8785B" w14:textId="1EEE3B5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672AE2" w14:textId="74E4F55E"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A4E437" w14:textId="4EA27FA7" w:rsidR="00B37984" w:rsidRDefault="00B37984" w:rsidP="00B37984">
      <w:pPr>
        <w:widowControl w:val="0"/>
        <w:tabs>
          <w:tab w:val="left" w:pos="2532"/>
        </w:tabs>
        <w:overflowPunct w:val="0"/>
        <w:autoSpaceDE w:val="0"/>
        <w:autoSpaceDN w:val="0"/>
        <w:adjustRightInd w:val="0"/>
        <w:spacing w:after="0" w:line="240" w:lineRule="auto"/>
        <w:jc w:val="both"/>
        <w:rPr>
          <w:rFonts w:ascii="Times New Roman" w:hAnsi="Times New Roman" w:cs="Times New Roman"/>
          <w:sz w:val="24"/>
          <w:szCs w:val="24"/>
        </w:rPr>
      </w:pPr>
    </w:p>
    <w:p w14:paraId="798CEF6D" w14:textId="2ECA2A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B610EE" w14:textId="39566157" w:rsidR="009F79A5"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t>5. Implementation</w:t>
      </w:r>
    </w:p>
    <w:p w14:paraId="6FB476D4" w14:textId="77777777" w:rsidR="009F79A5" w:rsidRP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32D55E6"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a. Agile Methodologies</w:t>
      </w:r>
    </w:p>
    <w:p w14:paraId="1D451134"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Agile methodology</w:t>
      </w:r>
      <w:r w:rsidRPr="00B37984">
        <w:rPr>
          <w:rFonts w:ascii="Times New Roman" w:hAnsi="Times New Roman" w:cs="Times New Roman"/>
          <w:sz w:val="24"/>
          <w:szCs w:val="24"/>
          <w:lang w:val="en-IN"/>
        </w:rPr>
        <w:t xml:space="preserve"> is an iterative and incremental approach to software development that emphasizes flexibility, customer feedback, and rapid delivery of functional software.</w:t>
      </w:r>
    </w:p>
    <w:p w14:paraId="7DB1B7A7"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Key Principles Applied:</w:t>
      </w:r>
    </w:p>
    <w:p w14:paraId="25DF719D" w14:textId="77777777" w:rsidR="00B37984" w:rsidRPr="00B37984" w:rsidRDefault="00B37984" w:rsidP="00B37984">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Iterative Development:</w:t>
      </w:r>
      <w:r w:rsidRPr="00B37984">
        <w:rPr>
          <w:rFonts w:ascii="Times New Roman" w:hAnsi="Times New Roman" w:cs="Times New Roman"/>
          <w:sz w:val="24"/>
          <w:szCs w:val="24"/>
          <w:lang w:val="en-IN"/>
        </w:rPr>
        <w:t xml:space="preserve"> Features of the Bus Pass Management System (e.g., registration, pass application, admin dashboard) are developed in short sprints (1–2 weeks).</w:t>
      </w:r>
    </w:p>
    <w:p w14:paraId="081655E7" w14:textId="77777777" w:rsidR="00B37984" w:rsidRPr="00B37984" w:rsidRDefault="00B37984" w:rsidP="00B37984">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Customer Collaboration:</w:t>
      </w:r>
      <w:r w:rsidRPr="00B37984">
        <w:rPr>
          <w:rFonts w:ascii="Times New Roman" w:hAnsi="Times New Roman" w:cs="Times New Roman"/>
          <w:sz w:val="24"/>
          <w:szCs w:val="24"/>
          <w:lang w:val="en-IN"/>
        </w:rPr>
        <w:t xml:space="preserve"> Feedback from users (students, passengers, transport staff) is gathered frequently and used to improve the system.</w:t>
      </w:r>
    </w:p>
    <w:p w14:paraId="5BEA256E" w14:textId="77777777" w:rsidR="00B37984" w:rsidRPr="00B37984" w:rsidRDefault="00B37984" w:rsidP="00B37984">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Working Software Over Documentation:</w:t>
      </w:r>
      <w:r w:rsidRPr="00B37984">
        <w:rPr>
          <w:rFonts w:ascii="Times New Roman" w:hAnsi="Times New Roman" w:cs="Times New Roman"/>
          <w:sz w:val="24"/>
          <w:szCs w:val="24"/>
          <w:lang w:val="en-IN"/>
        </w:rPr>
        <w:t xml:space="preserve"> Focus is on delivering a working pass system quickly rather than waiting until everything is perfect.</w:t>
      </w:r>
    </w:p>
    <w:p w14:paraId="40AAD4BD" w14:textId="77777777" w:rsidR="00B37984" w:rsidRPr="00B37984" w:rsidRDefault="00B37984" w:rsidP="00B37984">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Responding to Change:</w:t>
      </w:r>
      <w:r w:rsidRPr="00B37984">
        <w:rPr>
          <w:rFonts w:ascii="Times New Roman" w:hAnsi="Times New Roman" w:cs="Times New Roman"/>
          <w:sz w:val="24"/>
          <w:szCs w:val="24"/>
          <w:lang w:val="en-IN"/>
        </w:rPr>
        <w:t xml:space="preserve"> If new requirements or issues arise (like adding QR codes or mobile support), they can be adapted in the next sprint.</w:t>
      </w:r>
    </w:p>
    <w:p w14:paraId="74B02016"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Agile Practices Used:</w:t>
      </w:r>
    </w:p>
    <w:p w14:paraId="23CBEC7F" w14:textId="77777777" w:rsidR="00B37984" w:rsidRPr="00B37984" w:rsidRDefault="00B37984" w:rsidP="00B37984">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Daily Stand-ups:</w:t>
      </w:r>
      <w:r w:rsidRPr="00B37984">
        <w:rPr>
          <w:rFonts w:ascii="Times New Roman" w:hAnsi="Times New Roman" w:cs="Times New Roman"/>
          <w:sz w:val="24"/>
          <w:szCs w:val="24"/>
          <w:lang w:val="en-IN"/>
        </w:rPr>
        <w:t xml:space="preserve"> Team members discuss progress and blockers.</w:t>
      </w:r>
    </w:p>
    <w:p w14:paraId="613C8B64" w14:textId="77777777" w:rsidR="00B37984" w:rsidRPr="00B37984" w:rsidRDefault="00B37984" w:rsidP="00B37984">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Sprint Planning:</w:t>
      </w:r>
      <w:r w:rsidRPr="00B37984">
        <w:rPr>
          <w:rFonts w:ascii="Times New Roman" w:hAnsi="Times New Roman" w:cs="Times New Roman"/>
          <w:sz w:val="24"/>
          <w:szCs w:val="24"/>
          <w:lang w:val="en-IN"/>
        </w:rPr>
        <w:t xml:space="preserve"> Features are broken down into user stories and planned over multiple sprints.</w:t>
      </w:r>
    </w:p>
    <w:p w14:paraId="6ABC7190" w14:textId="77777777" w:rsidR="00B37984" w:rsidRPr="00B37984" w:rsidRDefault="00B37984" w:rsidP="00B37984">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Demo &amp; Review:</w:t>
      </w:r>
      <w:r w:rsidRPr="00B37984">
        <w:rPr>
          <w:rFonts w:ascii="Times New Roman" w:hAnsi="Times New Roman" w:cs="Times New Roman"/>
          <w:sz w:val="24"/>
          <w:szCs w:val="24"/>
          <w:lang w:val="en-IN"/>
        </w:rPr>
        <w:t xml:space="preserve"> After each sprint, a functional part of the system is shown to stakeholders.</w:t>
      </w:r>
    </w:p>
    <w:p w14:paraId="5A5D9347" w14:textId="77777777" w:rsidR="00B37984" w:rsidRPr="00B37984" w:rsidRDefault="00B37984" w:rsidP="00B37984">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b/>
          <w:bCs/>
          <w:sz w:val="24"/>
          <w:szCs w:val="24"/>
          <w:lang w:val="en-IN"/>
        </w:rPr>
        <w:t>Retrospective:</w:t>
      </w:r>
      <w:r w:rsidRPr="00B37984">
        <w:rPr>
          <w:rFonts w:ascii="Times New Roman" w:hAnsi="Times New Roman" w:cs="Times New Roman"/>
          <w:sz w:val="24"/>
          <w:szCs w:val="24"/>
          <w:lang w:val="en-IN"/>
        </w:rPr>
        <w:t xml:space="preserve"> The team discusses what went well and what can be improved in the next cycle.</w:t>
      </w:r>
    </w:p>
    <w:p w14:paraId="52E7EF32" w14:textId="77777777" w:rsidR="00B37984" w:rsidRPr="00B37984" w:rsidRDefault="00EE233A"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pict w14:anchorId="0CE566D3">
          <v:rect id="_x0000_i1029" style="width:0;height:1.5pt" o:hralign="center" o:hrstd="t" o:hr="t" fillcolor="#a0a0a0" stroked="f"/>
        </w:pict>
      </w:r>
    </w:p>
    <w:p w14:paraId="26D03A4A"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b. Development Model</w:t>
      </w:r>
    </w:p>
    <w:p w14:paraId="1D58FCA8"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 xml:space="preserve">For this project, the </w:t>
      </w:r>
      <w:r w:rsidRPr="00B37984">
        <w:rPr>
          <w:rFonts w:ascii="Times New Roman" w:hAnsi="Times New Roman" w:cs="Times New Roman"/>
          <w:b/>
          <w:bCs/>
          <w:sz w:val="24"/>
          <w:szCs w:val="24"/>
          <w:lang w:val="en-IN"/>
        </w:rPr>
        <w:t>Agile Incremental Model</w:t>
      </w:r>
      <w:r w:rsidRPr="00B37984">
        <w:rPr>
          <w:rFonts w:ascii="Times New Roman" w:hAnsi="Times New Roman" w:cs="Times New Roman"/>
          <w:sz w:val="24"/>
          <w:szCs w:val="24"/>
          <w:lang w:val="en-IN"/>
        </w:rPr>
        <w:t xml:space="preserve"> is the most suitable development model.</w:t>
      </w:r>
    </w:p>
    <w:p w14:paraId="79E16F5A"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Why Agile Incremental?</w:t>
      </w:r>
    </w:p>
    <w:p w14:paraId="5879C3FC" w14:textId="77777777" w:rsidR="00B37984" w:rsidRPr="00B37984" w:rsidRDefault="00B37984" w:rsidP="00B37984">
      <w:pPr>
        <w:widowControl w:val="0"/>
        <w:numPr>
          <w:ilvl w:val="0"/>
          <w:numId w:val="2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 xml:space="preserve">It allows building the system </w:t>
      </w:r>
      <w:r w:rsidRPr="00B37984">
        <w:rPr>
          <w:rFonts w:ascii="Times New Roman" w:hAnsi="Times New Roman" w:cs="Times New Roman"/>
          <w:b/>
          <w:bCs/>
          <w:sz w:val="24"/>
          <w:szCs w:val="24"/>
          <w:lang w:val="en-IN"/>
        </w:rPr>
        <w:t>in parts (increments)</w:t>
      </w:r>
      <w:r w:rsidRPr="00B37984">
        <w:rPr>
          <w:rFonts w:ascii="Times New Roman" w:hAnsi="Times New Roman" w:cs="Times New Roman"/>
          <w:sz w:val="24"/>
          <w:szCs w:val="24"/>
          <w:lang w:val="en-IN"/>
        </w:rPr>
        <w:t>, starting from core features like user registration and login, and gradually adding features like payment and pass status tracking.</w:t>
      </w:r>
    </w:p>
    <w:p w14:paraId="526070CA" w14:textId="77777777" w:rsidR="00B37984" w:rsidRPr="00B37984" w:rsidRDefault="00B37984" w:rsidP="00B37984">
      <w:pPr>
        <w:widowControl w:val="0"/>
        <w:numPr>
          <w:ilvl w:val="0"/>
          <w:numId w:val="2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 xml:space="preserve">Each increment delivers a </w:t>
      </w:r>
      <w:r w:rsidRPr="00B37984">
        <w:rPr>
          <w:rFonts w:ascii="Times New Roman" w:hAnsi="Times New Roman" w:cs="Times New Roman"/>
          <w:b/>
          <w:bCs/>
          <w:sz w:val="24"/>
          <w:szCs w:val="24"/>
          <w:lang w:val="en-IN"/>
        </w:rPr>
        <w:t>usable product</w:t>
      </w:r>
      <w:r w:rsidRPr="00B37984">
        <w:rPr>
          <w:rFonts w:ascii="Times New Roman" w:hAnsi="Times New Roman" w:cs="Times New Roman"/>
          <w:sz w:val="24"/>
          <w:szCs w:val="24"/>
          <w:lang w:val="en-IN"/>
        </w:rPr>
        <w:t>.</w:t>
      </w:r>
    </w:p>
    <w:p w14:paraId="58D3D1D8" w14:textId="77777777" w:rsidR="00B37984" w:rsidRPr="00B37984" w:rsidRDefault="00B37984" w:rsidP="00B37984">
      <w:pPr>
        <w:widowControl w:val="0"/>
        <w:numPr>
          <w:ilvl w:val="0"/>
          <w:numId w:val="2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 xml:space="preserve">Bugs and feedback can be addressed </w:t>
      </w:r>
      <w:r w:rsidRPr="00B37984">
        <w:rPr>
          <w:rFonts w:ascii="Times New Roman" w:hAnsi="Times New Roman" w:cs="Times New Roman"/>
          <w:b/>
          <w:bCs/>
          <w:sz w:val="24"/>
          <w:szCs w:val="24"/>
          <w:lang w:val="en-IN"/>
        </w:rPr>
        <w:t>immediately</w:t>
      </w:r>
      <w:r w:rsidRPr="00B37984">
        <w:rPr>
          <w:rFonts w:ascii="Times New Roman" w:hAnsi="Times New Roman" w:cs="Times New Roman"/>
          <w:sz w:val="24"/>
          <w:szCs w:val="24"/>
          <w:lang w:val="en-IN"/>
        </w:rPr>
        <w:t xml:space="preserve"> in the next iteration.</w:t>
      </w:r>
    </w:p>
    <w:p w14:paraId="51262ADA" w14:textId="77777777" w:rsidR="00B37984" w:rsidRPr="00B37984" w:rsidRDefault="00B37984" w:rsidP="00B37984">
      <w:pPr>
        <w:widowControl w:val="0"/>
        <w:numPr>
          <w:ilvl w:val="0"/>
          <w:numId w:val="2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 xml:space="preserve">It supports </w:t>
      </w:r>
      <w:r w:rsidRPr="00B37984">
        <w:rPr>
          <w:rFonts w:ascii="Times New Roman" w:hAnsi="Times New Roman" w:cs="Times New Roman"/>
          <w:b/>
          <w:bCs/>
          <w:sz w:val="24"/>
          <w:szCs w:val="24"/>
          <w:lang w:val="en-IN"/>
        </w:rPr>
        <w:t>continuous improvement</w:t>
      </w:r>
      <w:r w:rsidRPr="00B37984">
        <w:rPr>
          <w:rFonts w:ascii="Times New Roman" w:hAnsi="Times New Roman" w:cs="Times New Roman"/>
          <w:sz w:val="24"/>
          <w:szCs w:val="24"/>
          <w:lang w:val="en-IN"/>
        </w:rPr>
        <w:t>, especially important for a system meant to serve real users.</w:t>
      </w:r>
    </w:p>
    <w:p w14:paraId="4046CFCD" w14:textId="77777777" w:rsidR="00B37984" w:rsidRPr="00B37984" w:rsidRDefault="00EE233A"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pict w14:anchorId="57A65590">
          <v:rect id="_x0000_i1030" style="width:0;height:1.5pt" o:hralign="center" o:hrstd="t" o:hr="t" fillcolor="#a0a0a0" stroked="f"/>
        </w:pict>
      </w:r>
    </w:p>
    <w:p w14:paraId="779EC6CF"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Incremental Development Stag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8"/>
        <w:gridCol w:w="5108"/>
      </w:tblGrid>
      <w:tr w:rsidR="00B37984" w:rsidRPr="00B37984" w14:paraId="595999F5" w14:textId="77777777" w:rsidTr="00B37984">
        <w:trPr>
          <w:tblHeader/>
          <w:tblCellSpacing w:w="15" w:type="dxa"/>
        </w:trPr>
        <w:tc>
          <w:tcPr>
            <w:tcW w:w="0" w:type="auto"/>
            <w:vAlign w:val="center"/>
            <w:hideMark/>
          </w:tcPr>
          <w:p w14:paraId="213DDD26"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Increment</w:t>
            </w:r>
          </w:p>
        </w:tc>
        <w:tc>
          <w:tcPr>
            <w:tcW w:w="0" w:type="auto"/>
            <w:vAlign w:val="center"/>
            <w:hideMark/>
          </w:tcPr>
          <w:p w14:paraId="5D59CEA6"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Features Developed</w:t>
            </w:r>
          </w:p>
        </w:tc>
      </w:tr>
      <w:tr w:rsidR="00B37984" w:rsidRPr="00B37984" w14:paraId="4815FEE3" w14:textId="77777777" w:rsidTr="00B37984">
        <w:trPr>
          <w:tblCellSpacing w:w="15" w:type="dxa"/>
        </w:trPr>
        <w:tc>
          <w:tcPr>
            <w:tcW w:w="0" w:type="auto"/>
            <w:vAlign w:val="center"/>
            <w:hideMark/>
          </w:tcPr>
          <w:p w14:paraId="5D743C2C"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Increment 1</w:t>
            </w:r>
          </w:p>
        </w:tc>
        <w:tc>
          <w:tcPr>
            <w:tcW w:w="0" w:type="auto"/>
            <w:vAlign w:val="center"/>
            <w:hideMark/>
          </w:tcPr>
          <w:p w14:paraId="4F353A9A"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User Registration, Login, Basic UI</w:t>
            </w:r>
          </w:p>
        </w:tc>
      </w:tr>
      <w:tr w:rsidR="00B37984" w:rsidRPr="00B37984" w14:paraId="05878019" w14:textId="77777777" w:rsidTr="00B37984">
        <w:trPr>
          <w:tblCellSpacing w:w="15" w:type="dxa"/>
        </w:trPr>
        <w:tc>
          <w:tcPr>
            <w:tcW w:w="0" w:type="auto"/>
            <w:vAlign w:val="center"/>
            <w:hideMark/>
          </w:tcPr>
          <w:p w14:paraId="0EE0153F"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Increment 2</w:t>
            </w:r>
          </w:p>
        </w:tc>
        <w:tc>
          <w:tcPr>
            <w:tcW w:w="0" w:type="auto"/>
            <w:vAlign w:val="center"/>
            <w:hideMark/>
          </w:tcPr>
          <w:p w14:paraId="459BD001"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Apply/Renew Pass Form, Document Upload</w:t>
            </w:r>
          </w:p>
        </w:tc>
      </w:tr>
      <w:tr w:rsidR="00B37984" w:rsidRPr="00B37984" w14:paraId="60405105" w14:textId="77777777" w:rsidTr="00B37984">
        <w:trPr>
          <w:tblCellSpacing w:w="15" w:type="dxa"/>
        </w:trPr>
        <w:tc>
          <w:tcPr>
            <w:tcW w:w="0" w:type="auto"/>
            <w:vAlign w:val="center"/>
            <w:hideMark/>
          </w:tcPr>
          <w:p w14:paraId="3A49E85E"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Increment 3</w:t>
            </w:r>
          </w:p>
        </w:tc>
        <w:tc>
          <w:tcPr>
            <w:tcW w:w="0" w:type="auto"/>
            <w:vAlign w:val="center"/>
            <w:hideMark/>
          </w:tcPr>
          <w:p w14:paraId="40643B36"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Payment Gateway Integration</w:t>
            </w:r>
          </w:p>
        </w:tc>
      </w:tr>
      <w:tr w:rsidR="00B37984" w:rsidRPr="00B37984" w14:paraId="57D0FC1D" w14:textId="77777777" w:rsidTr="00B37984">
        <w:trPr>
          <w:tblCellSpacing w:w="15" w:type="dxa"/>
        </w:trPr>
        <w:tc>
          <w:tcPr>
            <w:tcW w:w="0" w:type="auto"/>
            <w:vAlign w:val="center"/>
            <w:hideMark/>
          </w:tcPr>
          <w:p w14:paraId="1E7114D2"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Increment 4</w:t>
            </w:r>
          </w:p>
        </w:tc>
        <w:tc>
          <w:tcPr>
            <w:tcW w:w="0" w:type="auto"/>
            <w:vAlign w:val="center"/>
            <w:hideMark/>
          </w:tcPr>
          <w:p w14:paraId="73387442"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Admin Dashboard, Approve/Reject Applications</w:t>
            </w:r>
          </w:p>
        </w:tc>
      </w:tr>
      <w:tr w:rsidR="00B37984" w:rsidRPr="00B37984" w14:paraId="0B1EB7A3" w14:textId="77777777" w:rsidTr="00B37984">
        <w:trPr>
          <w:tblCellSpacing w:w="15" w:type="dxa"/>
        </w:trPr>
        <w:tc>
          <w:tcPr>
            <w:tcW w:w="0" w:type="auto"/>
            <w:vAlign w:val="center"/>
            <w:hideMark/>
          </w:tcPr>
          <w:p w14:paraId="0764D35C"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Increment 5</w:t>
            </w:r>
          </w:p>
        </w:tc>
        <w:tc>
          <w:tcPr>
            <w:tcW w:w="0" w:type="auto"/>
            <w:vAlign w:val="center"/>
            <w:hideMark/>
          </w:tcPr>
          <w:p w14:paraId="420D1656"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Notification System, Digital Pass Generation</w:t>
            </w:r>
          </w:p>
        </w:tc>
      </w:tr>
      <w:tr w:rsidR="00B37984" w:rsidRPr="00B37984" w14:paraId="2687E1AF" w14:textId="77777777" w:rsidTr="00B37984">
        <w:trPr>
          <w:tblCellSpacing w:w="15" w:type="dxa"/>
        </w:trPr>
        <w:tc>
          <w:tcPr>
            <w:tcW w:w="0" w:type="auto"/>
            <w:vAlign w:val="center"/>
            <w:hideMark/>
          </w:tcPr>
          <w:p w14:paraId="3477AC40"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Increment 6</w:t>
            </w:r>
          </w:p>
        </w:tc>
        <w:tc>
          <w:tcPr>
            <w:tcW w:w="0" w:type="auto"/>
            <w:vAlign w:val="center"/>
            <w:hideMark/>
          </w:tcPr>
          <w:p w14:paraId="6E17EA64" w14:textId="77777777" w:rsidR="00B37984" w:rsidRPr="00B37984" w:rsidRDefault="00B37984" w:rsidP="00B37984">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B37984">
              <w:rPr>
                <w:rFonts w:ascii="Times New Roman" w:hAnsi="Times New Roman" w:cs="Times New Roman"/>
                <w:sz w:val="24"/>
                <w:szCs w:val="24"/>
                <w:lang w:val="en-IN"/>
              </w:rPr>
              <w:t>Reports Module, Security Enhancements, Bug Fixes</w:t>
            </w:r>
          </w:p>
        </w:tc>
      </w:tr>
    </w:tbl>
    <w:p w14:paraId="310D344F" w14:textId="629C9224"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648465" w14:textId="3137E60B"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880F52F" w14:textId="164AE6F7"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8B51DE" w14:textId="45D09E12"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F38C97" w14:textId="303AC413" w:rsidR="00564B98"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BC12BF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D69E11" w14:textId="77777777" w:rsidR="00B37984" w:rsidRPr="00B37984" w:rsidRDefault="00B37984" w:rsidP="00B37984">
      <w:pPr>
        <w:widowControl w:val="0"/>
        <w:tabs>
          <w:tab w:val="left" w:pos="300"/>
        </w:tabs>
        <w:overflowPunct w:val="0"/>
        <w:autoSpaceDE w:val="0"/>
        <w:autoSpaceDN w:val="0"/>
        <w:adjustRightInd w:val="0"/>
        <w:spacing w:line="240" w:lineRule="auto"/>
        <w:rPr>
          <w:rFonts w:ascii="Times New Roman" w:hAnsi="Times New Roman" w:cs="Times New Roman"/>
          <w:b/>
          <w:bCs/>
          <w:sz w:val="24"/>
          <w:szCs w:val="24"/>
          <w:lang w:val="en-IN"/>
        </w:rPr>
      </w:pPr>
      <w:r>
        <w:rPr>
          <w:rFonts w:ascii="Times New Roman" w:hAnsi="Times New Roman" w:cs="Times New Roman"/>
          <w:b/>
          <w:bCs/>
          <w:sz w:val="24"/>
          <w:szCs w:val="24"/>
        </w:rPr>
        <w:tab/>
      </w:r>
      <w:r w:rsidRPr="00B37984">
        <w:rPr>
          <w:rFonts w:ascii="Times New Roman" w:hAnsi="Times New Roman" w:cs="Times New Roman"/>
          <w:b/>
          <w:bCs/>
          <w:sz w:val="24"/>
          <w:szCs w:val="24"/>
          <w:lang w:val="en-IN"/>
        </w:rPr>
        <w:t>1. Mobile Application Integration</w:t>
      </w:r>
    </w:p>
    <w:p w14:paraId="3E7AD83B" w14:textId="77777777" w:rsidR="00B37984" w:rsidRPr="00B37984" w:rsidRDefault="00B37984" w:rsidP="00B37984">
      <w:pPr>
        <w:widowControl w:val="0"/>
        <w:numPr>
          <w:ilvl w:val="0"/>
          <w:numId w:val="24"/>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Developing a dedicated mobile app for Android and iOS to make the system more accessible on the go.</w:t>
      </w:r>
    </w:p>
    <w:p w14:paraId="09C6120C" w14:textId="77777777" w:rsidR="00B37984" w:rsidRPr="00B37984" w:rsidRDefault="00B37984" w:rsidP="00B37984">
      <w:pPr>
        <w:widowControl w:val="0"/>
        <w:numPr>
          <w:ilvl w:val="0"/>
          <w:numId w:val="24"/>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Features like push notifications, GPS tracking, and QR code scanning can improve user experience.</w:t>
      </w:r>
    </w:p>
    <w:p w14:paraId="0EAF1C32" w14:textId="77777777" w:rsidR="00B37984" w:rsidRPr="00B37984" w:rsidRDefault="00B37984"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2. QR Code and NFC-based Pass Validation</w:t>
      </w:r>
    </w:p>
    <w:p w14:paraId="6ED968BA" w14:textId="77777777" w:rsidR="00B37984" w:rsidRPr="00B37984" w:rsidRDefault="00B37984" w:rsidP="00B37984">
      <w:pPr>
        <w:widowControl w:val="0"/>
        <w:numPr>
          <w:ilvl w:val="0"/>
          <w:numId w:val="25"/>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Implementing QR codes or NFC (Near Field Communication) technology for digital pass validation, reducing the need for physical cards.</w:t>
      </w:r>
    </w:p>
    <w:p w14:paraId="25939B1D" w14:textId="77777777" w:rsidR="00B37984" w:rsidRPr="00B37984" w:rsidRDefault="00B37984" w:rsidP="00B37984">
      <w:pPr>
        <w:widowControl w:val="0"/>
        <w:numPr>
          <w:ilvl w:val="0"/>
          <w:numId w:val="25"/>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Conductors can use a scanner or mobile device to verify pass authenticity.</w:t>
      </w:r>
    </w:p>
    <w:p w14:paraId="2AB25E9C" w14:textId="77777777" w:rsidR="00B37984" w:rsidRPr="00B37984" w:rsidRDefault="00B37984"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3. Integration with Government Databases</w:t>
      </w:r>
    </w:p>
    <w:p w14:paraId="17E44D8F" w14:textId="77777777" w:rsidR="00B37984" w:rsidRPr="00B37984" w:rsidRDefault="00B37984" w:rsidP="00B37984">
      <w:pPr>
        <w:widowControl w:val="0"/>
        <w:numPr>
          <w:ilvl w:val="0"/>
          <w:numId w:val="26"/>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Connecting the system with official databases (e.g., Aadhar, student IDs) for easier verification and reduced fraud.</w:t>
      </w:r>
    </w:p>
    <w:p w14:paraId="2C8013FC" w14:textId="77777777" w:rsidR="00B37984" w:rsidRPr="00B37984" w:rsidRDefault="00B37984" w:rsidP="00B37984">
      <w:pPr>
        <w:widowControl w:val="0"/>
        <w:numPr>
          <w:ilvl w:val="0"/>
          <w:numId w:val="26"/>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Automatic eligibility checks for discounted or subsidized passes.</w:t>
      </w:r>
    </w:p>
    <w:p w14:paraId="488B6464" w14:textId="77777777" w:rsidR="00B37984" w:rsidRPr="00B37984" w:rsidRDefault="00B37984"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4. AI-based Analytics and Reporting</w:t>
      </w:r>
    </w:p>
    <w:p w14:paraId="269732DC" w14:textId="77777777" w:rsidR="00B37984" w:rsidRPr="00B37984" w:rsidRDefault="00B37984" w:rsidP="00B37984">
      <w:pPr>
        <w:widowControl w:val="0"/>
        <w:numPr>
          <w:ilvl w:val="0"/>
          <w:numId w:val="27"/>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Using machine learning to analyze usage trends, peak times, and fraud detection.</w:t>
      </w:r>
    </w:p>
    <w:p w14:paraId="1186F64B" w14:textId="77777777" w:rsidR="00B37984" w:rsidRPr="00B37984" w:rsidRDefault="00B37984" w:rsidP="00B37984">
      <w:pPr>
        <w:widowControl w:val="0"/>
        <w:numPr>
          <w:ilvl w:val="0"/>
          <w:numId w:val="27"/>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Helping transport authorities make data-driven decisions for better service planning.</w:t>
      </w:r>
    </w:p>
    <w:p w14:paraId="01A362F5" w14:textId="77777777" w:rsidR="00B37984" w:rsidRPr="00B37984" w:rsidRDefault="00B37984"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5. Multilingual and Accessibility Support</w:t>
      </w:r>
    </w:p>
    <w:p w14:paraId="7417FDF5" w14:textId="77777777" w:rsidR="00B37984" w:rsidRPr="00B37984" w:rsidRDefault="00B37984" w:rsidP="00B37984">
      <w:pPr>
        <w:widowControl w:val="0"/>
        <w:numPr>
          <w:ilvl w:val="0"/>
          <w:numId w:val="28"/>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Adding multi-language support for users from different regions.</w:t>
      </w:r>
    </w:p>
    <w:p w14:paraId="57769F9B" w14:textId="77777777" w:rsidR="00B37984" w:rsidRPr="00B37984" w:rsidRDefault="00B37984" w:rsidP="00B37984">
      <w:pPr>
        <w:widowControl w:val="0"/>
        <w:numPr>
          <w:ilvl w:val="0"/>
          <w:numId w:val="28"/>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Ensuring the platform is fully accessible to users with disabilities.</w:t>
      </w:r>
    </w:p>
    <w:p w14:paraId="7F66AB50" w14:textId="77777777" w:rsidR="00B37984" w:rsidRPr="00B37984" w:rsidRDefault="00B37984"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6. Support for Multiple Transport Modes</w:t>
      </w:r>
    </w:p>
    <w:p w14:paraId="20C71C44" w14:textId="77777777" w:rsidR="00B37984" w:rsidRPr="00B37984" w:rsidRDefault="00B37984" w:rsidP="00B37984">
      <w:pPr>
        <w:widowControl w:val="0"/>
        <w:numPr>
          <w:ilvl w:val="0"/>
          <w:numId w:val="29"/>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Extending the system to cover metro, local trains, and ferries, creating a unified pass system for all public transport.</w:t>
      </w:r>
    </w:p>
    <w:p w14:paraId="11942E74" w14:textId="77777777" w:rsidR="00B37984" w:rsidRPr="00B37984" w:rsidRDefault="00B37984" w:rsidP="00B37984">
      <w:pPr>
        <w:widowControl w:val="0"/>
        <w:numPr>
          <w:ilvl w:val="0"/>
          <w:numId w:val="29"/>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Integration with smart cards or digital wallets for seamless payments.</w:t>
      </w:r>
    </w:p>
    <w:p w14:paraId="7CC6D222" w14:textId="77777777" w:rsidR="00B37984" w:rsidRPr="00B37984" w:rsidRDefault="00B37984"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7. Chatbot and Customer Support</w:t>
      </w:r>
    </w:p>
    <w:p w14:paraId="727852D1" w14:textId="77777777" w:rsidR="00B37984" w:rsidRPr="00B37984" w:rsidRDefault="00B37984" w:rsidP="00B37984">
      <w:pPr>
        <w:widowControl w:val="0"/>
        <w:numPr>
          <w:ilvl w:val="0"/>
          <w:numId w:val="30"/>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Adding a chatbot to assist users with queries related to applications, payments, and pass status in real-time.</w:t>
      </w:r>
    </w:p>
    <w:p w14:paraId="0D0E0E7F" w14:textId="77777777" w:rsidR="00B37984" w:rsidRPr="00B37984" w:rsidRDefault="00B37984"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8. Blockchain for Pass Verification</w:t>
      </w:r>
    </w:p>
    <w:p w14:paraId="6F4EC745" w14:textId="77777777" w:rsidR="00B37984" w:rsidRPr="00B37984" w:rsidRDefault="00B37984" w:rsidP="00B37984">
      <w:pPr>
        <w:widowControl w:val="0"/>
        <w:numPr>
          <w:ilvl w:val="0"/>
          <w:numId w:val="31"/>
        </w:numPr>
        <w:tabs>
          <w:tab w:val="left" w:pos="300"/>
        </w:tabs>
        <w:overflowPunct w:val="0"/>
        <w:autoSpaceDE w:val="0"/>
        <w:autoSpaceDN w:val="0"/>
        <w:adjustRightInd w:val="0"/>
        <w:spacing w:after="0" w:line="240" w:lineRule="auto"/>
        <w:rPr>
          <w:rFonts w:ascii="Times New Roman" w:hAnsi="Times New Roman" w:cs="Times New Roman"/>
          <w:b/>
          <w:bCs/>
          <w:sz w:val="24"/>
          <w:szCs w:val="24"/>
          <w:lang w:val="en-IN"/>
        </w:rPr>
      </w:pPr>
      <w:r w:rsidRPr="00B37984">
        <w:rPr>
          <w:rFonts w:ascii="Times New Roman" w:hAnsi="Times New Roman" w:cs="Times New Roman"/>
          <w:b/>
          <w:bCs/>
          <w:sz w:val="24"/>
          <w:szCs w:val="24"/>
          <w:lang w:val="en-IN"/>
        </w:rPr>
        <w:t>In the long term, blockchain can be explored for tamper-proof records and decentralized validation of pass data.</w:t>
      </w:r>
    </w:p>
    <w:p w14:paraId="450C7584" w14:textId="7CD5EF92" w:rsidR="00C8625A" w:rsidRPr="008D640F" w:rsidRDefault="00C8625A" w:rsidP="00B37984">
      <w:pPr>
        <w:widowControl w:val="0"/>
        <w:tabs>
          <w:tab w:val="left" w:pos="300"/>
        </w:tabs>
        <w:overflowPunct w:val="0"/>
        <w:autoSpaceDE w:val="0"/>
        <w:autoSpaceDN w:val="0"/>
        <w:adjustRightInd w:val="0"/>
        <w:spacing w:after="0" w:line="240" w:lineRule="auto"/>
        <w:rPr>
          <w:rFonts w:ascii="Times New Roman" w:hAnsi="Times New Roman" w:cs="Times New Roman"/>
          <w:b/>
          <w:bCs/>
          <w:sz w:val="24"/>
          <w:szCs w:val="24"/>
        </w:rPr>
      </w:pPr>
    </w:p>
    <w:p w14:paraId="7F76D58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51825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159B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95449F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34BF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1DF8C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829E33" w14:textId="10FBEBF0" w:rsidR="008D640F" w:rsidRDefault="008D640F" w:rsidP="00B37984">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2B970EC3" w14:textId="77777777" w:rsidR="008D640F" w:rsidRP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AB35DA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2FD3926" w14:textId="77777777"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5AD16CCA" w14:textId="2F475AC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C77E736" w14:textId="03E3D44D" w:rsidR="000D3287"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77777777" w:rsidR="00735865" w:rsidRPr="008D640F"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6A39B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95305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42DB55" w14:textId="2292E8E5" w:rsidR="00C8625A" w:rsidRDefault="00412259" w:rsidP="0017121B">
      <w:pPr>
        <w:pStyle w:val="ListParagraph"/>
        <w:widowControl w:val="0"/>
        <w:numPr>
          <w:ilvl w:val="0"/>
          <w:numId w:val="32"/>
        </w:numPr>
        <w:overflowPunct w:val="0"/>
        <w:autoSpaceDE w:val="0"/>
        <w:autoSpaceDN w:val="0"/>
        <w:adjustRightInd w:val="0"/>
        <w:spacing w:after="0" w:line="240" w:lineRule="auto"/>
        <w:rPr>
          <w:rFonts w:ascii="Times New Roman" w:hAnsi="Times New Roman" w:cs="Times New Roman"/>
          <w:b/>
          <w:bCs/>
          <w:sz w:val="24"/>
          <w:szCs w:val="24"/>
        </w:rPr>
      </w:pPr>
      <w:r w:rsidRPr="00412259">
        <w:rPr>
          <w:rFonts w:ascii="Times New Roman" w:hAnsi="Times New Roman" w:cs="Times New Roman"/>
          <w:b/>
          <w:bCs/>
          <w:sz w:val="24"/>
          <w:szCs w:val="24"/>
        </w:rPr>
        <w:t>Bus Pass Management System – IRJMETS</w:t>
      </w:r>
    </w:p>
    <w:p w14:paraId="28A333A6" w14:textId="44250564" w:rsidR="0017121B" w:rsidRPr="0017121B" w:rsidRDefault="0017121B" w:rsidP="0017121B">
      <w:pPr>
        <w:pStyle w:val="ListParagraph"/>
        <w:widowControl w:val="0"/>
        <w:numPr>
          <w:ilvl w:val="0"/>
          <w:numId w:val="32"/>
        </w:numPr>
        <w:overflowPunct w:val="0"/>
        <w:autoSpaceDE w:val="0"/>
        <w:autoSpaceDN w:val="0"/>
        <w:adjustRightInd w:val="0"/>
        <w:spacing w:after="0" w:line="240" w:lineRule="auto"/>
        <w:rPr>
          <w:rFonts w:ascii="Times New Roman" w:hAnsi="Times New Roman" w:cs="Times New Roman"/>
          <w:b/>
          <w:bCs/>
          <w:sz w:val="24"/>
          <w:szCs w:val="24"/>
        </w:rPr>
      </w:pPr>
      <w:r w:rsidRPr="0017121B">
        <w:rPr>
          <w:rFonts w:ascii="Times New Roman" w:hAnsi="Times New Roman" w:cs="Times New Roman"/>
          <w:b/>
          <w:bCs/>
          <w:sz w:val="24"/>
          <w:szCs w:val="24"/>
        </w:rPr>
        <w:t>The system aims to enhance efficiency by reducing manual processes and ensuring accurate record-keeping.</w:t>
      </w:r>
    </w:p>
    <w:p w14:paraId="0204741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B0E2A6D" w14:textId="77777777" w:rsidR="00C8625A" w:rsidRDefault="00C8625A" w:rsidP="0017121B">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30A0328B" w14:textId="2F14612A" w:rsidR="0017121B" w:rsidRDefault="009668D2" w:rsidP="009668D2">
      <w:pPr>
        <w:pStyle w:val="ListParagraph"/>
        <w:widowControl w:val="0"/>
        <w:numPr>
          <w:ilvl w:val="0"/>
          <w:numId w:val="32"/>
        </w:numPr>
        <w:overflowPunct w:val="0"/>
        <w:autoSpaceDE w:val="0"/>
        <w:autoSpaceDN w:val="0"/>
        <w:adjustRightInd w:val="0"/>
        <w:spacing w:after="0" w:line="240" w:lineRule="auto"/>
        <w:rPr>
          <w:rFonts w:ascii="Times New Roman" w:hAnsi="Times New Roman" w:cs="Times New Roman"/>
          <w:b/>
          <w:bCs/>
          <w:sz w:val="24"/>
          <w:szCs w:val="24"/>
        </w:rPr>
      </w:pPr>
      <w:r w:rsidRPr="009668D2">
        <w:rPr>
          <w:rFonts w:ascii="Times New Roman" w:hAnsi="Times New Roman" w:cs="Times New Roman"/>
          <w:b/>
          <w:bCs/>
          <w:sz w:val="24"/>
          <w:szCs w:val="24"/>
        </w:rPr>
        <w:t>Smart Bus Pass System – ResearchGate</w:t>
      </w:r>
    </w:p>
    <w:p w14:paraId="5FAD49A8" w14:textId="5DFFDB9A" w:rsidR="009668D2" w:rsidRPr="009668D2" w:rsidRDefault="009668D2" w:rsidP="009668D2">
      <w:pPr>
        <w:pStyle w:val="ListParagraph"/>
        <w:widowControl w:val="0"/>
        <w:numPr>
          <w:ilvl w:val="0"/>
          <w:numId w:val="32"/>
        </w:numPr>
        <w:overflowPunct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User interface:</w:t>
      </w:r>
      <w:r w:rsidR="009524D8">
        <w:rPr>
          <w:rFonts w:ascii="Times New Roman" w:hAnsi="Times New Roman" w:cs="Times New Roman"/>
          <w:b/>
          <w:bCs/>
          <w:sz w:val="24"/>
          <w:szCs w:val="24"/>
        </w:rPr>
        <w:t xml:space="preserve">  </w:t>
      </w:r>
      <w:r w:rsidR="009524D8" w:rsidRPr="009524D8">
        <w:rPr>
          <w:rFonts w:ascii="Times New Roman" w:hAnsi="Times New Roman" w:cs="Times New Roman"/>
          <w:b/>
          <w:bCs/>
          <w:sz w:val="24"/>
          <w:szCs w:val="24"/>
        </w:rPr>
        <w:t>https://github.com/Aditya09adi/bus-pass-</w:t>
      </w: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E357129" w14:textId="0343036C"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E6EB53" w14:textId="77777777"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DC34D" w14:textId="41AA4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7990DF" w14:textId="41B7861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89FFA58" w14:textId="6C53E19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01BBE9" w14:textId="0292CF1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8D640F" w:rsidSect="00A43DB9">
      <w:footerReference w:type="default" r:id="rId15"/>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09946" w14:textId="77777777" w:rsidR="00AF5E15" w:rsidRDefault="00AF5E15" w:rsidP="004D62BD">
      <w:pPr>
        <w:spacing w:after="0" w:line="240" w:lineRule="auto"/>
      </w:pPr>
      <w:r>
        <w:separator/>
      </w:r>
    </w:p>
  </w:endnote>
  <w:endnote w:type="continuationSeparator" w:id="0">
    <w:p w14:paraId="548179F2" w14:textId="77777777" w:rsidR="00AF5E15" w:rsidRDefault="00AF5E15"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83FDA" w14:textId="66E7A7F9" w:rsidR="00330F7E" w:rsidRDefault="00330F7E">
    <w:pPr>
      <w:pStyle w:val="Footer"/>
      <w:jc w:val="center"/>
    </w:pPr>
  </w:p>
  <w:p w14:paraId="0DA77820" w14:textId="77777777" w:rsidR="00330F7E" w:rsidRDefault="00330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2152637"/>
      <w:docPartObj>
        <w:docPartGallery w:val="Page Numbers (Bottom of Page)"/>
        <w:docPartUnique/>
      </w:docPartObj>
    </w:sdtPr>
    <w:sdtEndPr>
      <w:rPr>
        <w:b/>
        <w:bCs/>
        <w:noProof/>
      </w:rPr>
    </w:sdtEndPr>
    <w:sdtContent>
      <w:p w14:paraId="7407B050" w14:textId="65E9E3E9" w:rsidR="00BD035E" w:rsidRPr="002F6FEA" w:rsidRDefault="002F6FEA">
        <w:pPr>
          <w:pStyle w:val="Footer"/>
          <w:jc w:val="center"/>
          <w:rPr>
            <w:b/>
            <w:bCs/>
          </w:rPr>
        </w:pPr>
        <w:r w:rsidRPr="002F6FEA">
          <w:rPr>
            <w:b/>
            <w:bCs/>
          </w:rPr>
          <w:t xml:space="preserve">Page </w:t>
        </w:r>
        <w:r w:rsidR="00BD035E" w:rsidRPr="002F6FEA">
          <w:rPr>
            <w:b/>
            <w:bCs/>
          </w:rPr>
          <w:fldChar w:fldCharType="begin"/>
        </w:r>
        <w:r w:rsidR="00BD035E" w:rsidRPr="002F6FEA">
          <w:rPr>
            <w:b/>
            <w:bCs/>
          </w:rPr>
          <w:instrText xml:space="preserve"> PAGE   \* MERGEFORMAT </w:instrText>
        </w:r>
        <w:r w:rsidR="00BD035E" w:rsidRPr="002F6FEA">
          <w:rPr>
            <w:b/>
            <w:bCs/>
          </w:rPr>
          <w:fldChar w:fldCharType="separate"/>
        </w:r>
        <w:r w:rsidR="00BD035E" w:rsidRPr="002F6FEA">
          <w:rPr>
            <w:b/>
            <w:bCs/>
            <w:noProof/>
          </w:rPr>
          <w:t>2</w:t>
        </w:r>
        <w:r w:rsidR="00BD035E" w:rsidRPr="002F6FEA">
          <w:rPr>
            <w:b/>
            <w:bCs/>
            <w:noProof/>
          </w:rPr>
          <w:fldChar w:fldCharType="end"/>
        </w:r>
      </w:p>
    </w:sdtContent>
  </w:sdt>
  <w:p w14:paraId="594E10DD" w14:textId="77777777" w:rsidR="007024BD" w:rsidRDefault="0070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9A88B" w14:textId="77777777" w:rsidR="00AF5E15" w:rsidRDefault="00AF5E15" w:rsidP="004D62BD">
      <w:pPr>
        <w:spacing w:after="0" w:line="240" w:lineRule="auto"/>
      </w:pPr>
      <w:r>
        <w:separator/>
      </w:r>
    </w:p>
  </w:footnote>
  <w:footnote w:type="continuationSeparator" w:id="0">
    <w:p w14:paraId="75D47BB9" w14:textId="77777777" w:rsidR="00AF5E15" w:rsidRDefault="00AF5E15" w:rsidP="004D62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0F377" w14:textId="77777777" w:rsidR="00B37984" w:rsidRDefault="00B37984">
    <w:pPr>
      <w:pStyle w:val="Header"/>
      <w:rPr>
        <w:lang w:val="en-IN"/>
      </w:rPr>
    </w:pPr>
  </w:p>
  <w:p w14:paraId="26860C3F" w14:textId="77777777" w:rsidR="00B37984" w:rsidRDefault="00B37984">
    <w:pPr>
      <w:pStyle w:val="Header"/>
      <w:rPr>
        <w:lang w:val="en-IN"/>
      </w:rPr>
    </w:pPr>
  </w:p>
  <w:p w14:paraId="66AA552B" w14:textId="77777777" w:rsidR="00B37984" w:rsidRDefault="00B37984">
    <w:pPr>
      <w:pStyle w:val="Header"/>
      <w:rPr>
        <w:lang w:val="en-IN"/>
      </w:rPr>
    </w:pPr>
  </w:p>
  <w:p w14:paraId="1A44088D" w14:textId="77777777" w:rsidR="00B37984" w:rsidRPr="00B37984" w:rsidRDefault="00B37984">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413AA5"/>
    <w:multiLevelType w:val="multilevel"/>
    <w:tmpl w:val="F1BEC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535C9"/>
    <w:multiLevelType w:val="multilevel"/>
    <w:tmpl w:val="48C29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21527"/>
    <w:multiLevelType w:val="multilevel"/>
    <w:tmpl w:val="573E5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8935C6"/>
    <w:multiLevelType w:val="multilevel"/>
    <w:tmpl w:val="75F80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DB31D9"/>
    <w:multiLevelType w:val="multilevel"/>
    <w:tmpl w:val="3A789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286355"/>
    <w:multiLevelType w:val="multilevel"/>
    <w:tmpl w:val="F39A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E76A4E"/>
    <w:multiLevelType w:val="hybridMultilevel"/>
    <w:tmpl w:val="C1F69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03B07F4"/>
    <w:multiLevelType w:val="multilevel"/>
    <w:tmpl w:val="8D604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3A1C02"/>
    <w:multiLevelType w:val="multilevel"/>
    <w:tmpl w:val="4BD4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50401E"/>
    <w:multiLevelType w:val="multilevel"/>
    <w:tmpl w:val="ED82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B14D54"/>
    <w:multiLevelType w:val="multilevel"/>
    <w:tmpl w:val="9BB0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96416F"/>
    <w:multiLevelType w:val="hybridMultilevel"/>
    <w:tmpl w:val="10CE0D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DCA0CED"/>
    <w:multiLevelType w:val="multilevel"/>
    <w:tmpl w:val="1ADA6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96614"/>
    <w:multiLevelType w:val="multilevel"/>
    <w:tmpl w:val="9200A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79F4291"/>
    <w:multiLevelType w:val="multilevel"/>
    <w:tmpl w:val="DABC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7677C7"/>
    <w:multiLevelType w:val="multilevel"/>
    <w:tmpl w:val="CB94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B77974"/>
    <w:multiLevelType w:val="multilevel"/>
    <w:tmpl w:val="4FFA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0513B9"/>
    <w:multiLevelType w:val="multilevel"/>
    <w:tmpl w:val="BF98D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AA57CC"/>
    <w:multiLevelType w:val="multilevel"/>
    <w:tmpl w:val="D828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420068"/>
    <w:multiLevelType w:val="multilevel"/>
    <w:tmpl w:val="A650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F47AE9"/>
    <w:multiLevelType w:val="multilevel"/>
    <w:tmpl w:val="3860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262099"/>
    <w:multiLevelType w:val="multilevel"/>
    <w:tmpl w:val="7500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F84EEC"/>
    <w:multiLevelType w:val="multilevel"/>
    <w:tmpl w:val="F090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4D3BB0"/>
    <w:multiLevelType w:val="multilevel"/>
    <w:tmpl w:val="38FEB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C85420D"/>
    <w:multiLevelType w:val="multilevel"/>
    <w:tmpl w:val="4442E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3262718">
    <w:abstractNumId w:val="0"/>
  </w:num>
  <w:num w:numId="2" w16cid:durableId="1660185982">
    <w:abstractNumId w:val="30"/>
  </w:num>
  <w:num w:numId="3" w16cid:durableId="1207378313">
    <w:abstractNumId w:val="16"/>
  </w:num>
  <w:num w:numId="4" w16cid:durableId="1290629425">
    <w:abstractNumId w:val="5"/>
  </w:num>
  <w:num w:numId="5" w16cid:durableId="1542860247">
    <w:abstractNumId w:val="19"/>
  </w:num>
  <w:num w:numId="6" w16cid:durableId="1531606690">
    <w:abstractNumId w:val="8"/>
  </w:num>
  <w:num w:numId="7" w16cid:durableId="1245650417">
    <w:abstractNumId w:val="9"/>
  </w:num>
  <w:num w:numId="8" w16cid:durableId="981735017">
    <w:abstractNumId w:val="6"/>
  </w:num>
  <w:num w:numId="9" w16cid:durableId="1400857982">
    <w:abstractNumId w:val="1"/>
  </w:num>
  <w:num w:numId="10" w16cid:durableId="65537676">
    <w:abstractNumId w:val="17"/>
  </w:num>
  <w:num w:numId="11" w16cid:durableId="201523878">
    <w:abstractNumId w:val="25"/>
  </w:num>
  <w:num w:numId="12" w16cid:durableId="771243612">
    <w:abstractNumId w:val="29"/>
  </w:num>
  <w:num w:numId="13" w16cid:durableId="1117332520">
    <w:abstractNumId w:val="2"/>
  </w:num>
  <w:num w:numId="14" w16cid:durableId="1428306213">
    <w:abstractNumId w:val="20"/>
  </w:num>
  <w:num w:numId="15" w16cid:durableId="1827041734">
    <w:abstractNumId w:val="31"/>
  </w:num>
  <w:num w:numId="16" w16cid:durableId="727918983">
    <w:abstractNumId w:val="3"/>
  </w:num>
  <w:num w:numId="17" w16cid:durableId="56515160">
    <w:abstractNumId w:val="18"/>
  </w:num>
  <w:num w:numId="18" w16cid:durableId="411394453">
    <w:abstractNumId w:val="7"/>
  </w:num>
  <w:num w:numId="19" w16cid:durableId="1012607816">
    <w:abstractNumId w:val="27"/>
  </w:num>
  <w:num w:numId="20" w16cid:durableId="196357032">
    <w:abstractNumId w:val="4"/>
  </w:num>
  <w:num w:numId="21" w16cid:durableId="933971729">
    <w:abstractNumId w:val="15"/>
  </w:num>
  <w:num w:numId="22" w16cid:durableId="558444201">
    <w:abstractNumId w:val="10"/>
  </w:num>
  <w:num w:numId="23" w16cid:durableId="1036584258">
    <w:abstractNumId w:val="14"/>
  </w:num>
  <w:num w:numId="24" w16cid:durableId="1746683680">
    <w:abstractNumId w:val="23"/>
  </w:num>
  <w:num w:numId="25" w16cid:durableId="1769958265">
    <w:abstractNumId w:val="24"/>
  </w:num>
  <w:num w:numId="26" w16cid:durableId="1297488948">
    <w:abstractNumId w:val="21"/>
  </w:num>
  <w:num w:numId="27" w16cid:durableId="1301569194">
    <w:abstractNumId w:val="13"/>
  </w:num>
  <w:num w:numId="28" w16cid:durableId="1417822876">
    <w:abstractNumId w:val="22"/>
  </w:num>
  <w:num w:numId="29" w16cid:durableId="1212420489">
    <w:abstractNumId w:val="26"/>
  </w:num>
  <w:num w:numId="30" w16cid:durableId="346641668">
    <w:abstractNumId w:val="28"/>
  </w:num>
  <w:num w:numId="31" w16cid:durableId="596132015">
    <w:abstractNumId w:val="12"/>
  </w:num>
  <w:num w:numId="32" w16cid:durableId="1214735100">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178AD"/>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3A6B"/>
    <w:rsid w:val="00066228"/>
    <w:rsid w:val="00066240"/>
    <w:rsid w:val="00073CFE"/>
    <w:rsid w:val="00081332"/>
    <w:rsid w:val="00082470"/>
    <w:rsid w:val="0008256C"/>
    <w:rsid w:val="00084DF9"/>
    <w:rsid w:val="000947D9"/>
    <w:rsid w:val="00096954"/>
    <w:rsid w:val="0009770A"/>
    <w:rsid w:val="000A00B4"/>
    <w:rsid w:val="000A30A5"/>
    <w:rsid w:val="000A7DD4"/>
    <w:rsid w:val="000B4ED2"/>
    <w:rsid w:val="000C0534"/>
    <w:rsid w:val="000C69CC"/>
    <w:rsid w:val="000D3287"/>
    <w:rsid w:val="000D3D09"/>
    <w:rsid w:val="000E014B"/>
    <w:rsid w:val="000E03C3"/>
    <w:rsid w:val="000E097A"/>
    <w:rsid w:val="000E1EB2"/>
    <w:rsid w:val="000E3DF3"/>
    <w:rsid w:val="000E4D41"/>
    <w:rsid w:val="000F1A2E"/>
    <w:rsid w:val="000F1F9D"/>
    <w:rsid w:val="000F25AF"/>
    <w:rsid w:val="000F36B4"/>
    <w:rsid w:val="000F47A7"/>
    <w:rsid w:val="00101F28"/>
    <w:rsid w:val="0010453E"/>
    <w:rsid w:val="00105E9F"/>
    <w:rsid w:val="00123CB4"/>
    <w:rsid w:val="001310B9"/>
    <w:rsid w:val="00133878"/>
    <w:rsid w:val="0013656F"/>
    <w:rsid w:val="00136E5F"/>
    <w:rsid w:val="001379BE"/>
    <w:rsid w:val="001403D3"/>
    <w:rsid w:val="00141EF0"/>
    <w:rsid w:val="0014220B"/>
    <w:rsid w:val="0014337C"/>
    <w:rsid w:val="001441AA"/>
    <w:rsid w:val="001461FD"/>
    <w:rsid w:val="00146201"/>
    <w:rsid w:val="0014775B"/>
    <w:rsid w:val="00150229"/>
    <w:rsid w:val="00160836"/>
    <w:rsid w:val="0016287C"/>
    <w:rsid w:val="00163E9A"/>
    <w:rsid w:val="00165231"/>
    <w:rsid w:val="00165A2B"/>
    <w:rsid w:val="00165F59"/>
    <w:rsid w:val="001670A4"/>
    <w:rsid w:val="0017121B"/>
    <w:rsid w:val="00173DB8"/>
    <w:rsid w:val="001746C2"/>
    <w:rsid w:val="00181ED7"/>
    <w:rsid w:val="00183AAB"/>
    <w:rsid w:val="001912C6"/>
    <w:rsid w:val="00193CA0"/>
    <w:rsid w:val="00194ED9"/>
    <w:rsid w:val="001A2B4B"/>
    <w:rsid w:val="001A4305"/>
    <w:rsid w:val="001B0F12"/>
    <w:rsid w:val="001B2E0A"/>
    <w:rsid w:val="001E7757"/>
    <w:rsid w:val="001F0644"/>
    <w:rsid w:val="001F2A35"/>
    <w:rsid w:val="001F6D07"/>
    <w:rsid w:val="001F7B77"/>
    <w:rsid w:val="002006C4"/>
    <w:rsid w:val="0020625C"/>
    <w:rsid w:val="002078C8"/>
    <w:rsid w:val="00214E25"/>
    <w:rsid w:val="002207D6"/>
    <w:rsid w:val="002248E4"/>
    <w:rsid w:val="00225338"/>
    <w:rsid w:val="00225D26"/>
    <w:rsid w:val="00230057"/>
    <w:rsid w:val="00234BC2"/>
    <w:rsid w:val="00234F48"/>
    <w:rsid w:val="002360FE"/>
    <w:rsid w:val="002577BC"/>
    <w:rsid w:val="00261894"/>
    <w:rsid w:val="00264993"/>
    <w:rsid w:val="00271962"/>
    <w:rsid w:val="00274CA3"/>
    <w:rsid w:val="00280C7D"/>
    <w:rsid w:val="00280DB9"/>
    <w:rsid w:val="00281A67"/>
    <w:rsid w:val="00285874"/>
    <w:rsid w:val="002867E4"/>
    <w:rsid w:val="002A0DFA"/>
    <w:rsid w:val="002A4036"/>
    <w:rsid w:val="002B2524"/>
    <w:rsid w:val="002C0C16"/>
    <w:rsid w:val="002C24F7"/>
    <w:rsid w:val="002C3366"/>
    <w:rsid w:val="002C61F9"/>
    <w:rsid w:val="002C7FDF"/>
    <w:rsid w:val="002D1B3B"/>
    <w:rsid w:val="002D3995"/>
    <w:rsid w:val="002D428F"/>
    <w:rsid w:val="002D42E1"/>
    <w:rsid w:val="002E4CFE"/>
    <w:rsid w:val="002E50A7"/>
    <w:rsid w:val="002F5F65"/>
    <w:rsid w:val="002F6DBF"/>
    <w:rsid w:val="002F6FEA"/>
    <w:rsid w:val="003023C6"/>
    <w:rsid w:val="00317C8D"/>
    <w:rsid w:val="00325F42"/>
    <w:rsid w:val="00326853"/>
    <w:rsid w:val="00330F7E"/>
    <w:rsid w:val="0033161A"/>
    <w:rsid w:val="00342C86"/>
    <w:rsid w:val="003435A9"/>
    <w:rsid w:val="00345403"/>
    <w:rsid w:val="00353038"/>
    <w:rsid w:val="00361082"/>
    <w:rsid w:val="003615C1"/>
    <w:rsid w:val="003628A8"/>
    <w:rsid w:val="00364297"/>
    <w:rsid w:val="00366CE4"/>
    <w:rsid w:val="00367619"/>
    <w:rsid w:val="003755F2"/>
    <w:rsid w:val="00380EE6"/>
    <w:rsid w:val="00393028"/>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2259"/>
    <w:rsid w:val="00416DE3"/>
    <w:rsid w:val="00417F67"/>
    <w:rsid w:val="00420284"/>
    <w:rsid w:val="0042381F"/>
    <w:rsid w:val="00426969"/>
    <w:rsid w:val="004325EA"/>
    <w:rsid w:val="00454F6C"/>
    <w:rsid w:val="0045558C"/>
    <w:rsid w:val="00457C59"/>
    <w:rsid w:val="00461C13"/>
    <w:rsid w:val="004730A7"/>
    <w:rsid w:val="0047398B"/>
    <w:rsid w:val="004763F3"/>
    <w:rsid w:val="00481BB8"/>
    <w:rsid w:val="004859E4"/>
    <w:rsid w:val="00486DCD"/>
    <w:rsid w:val="0048779F"/>
    <w:rsid w:val="00494848"/>
    <w:rsid w:val="004A2B3B"/>
    <w:rsid w:val="004A325B"/>
    <w:rsid w:val="004A3C99"/>
    <w:rsid w:val="004A4A31"/>
    <w:rsid w:val="004A5A42"/>
    <w:rsid w:val="004A7ED8"/>
    <w:rsid w:val="004B43F7"/>
    <w:rsid w:val="004B76D8"/>
    <w:rsid w:val="004C2D55"/>
    <w:rsid w:val="004C5877"/>
    <w:rsid w:val="004C5B2B"/>
    <w:rsid w:val="004D178C"/>
    <w:rsid w:val="004D5B8B"/>
    <w:rsid w:val="004D5C83"/>
    <w:rsid w:val="004D62BD"/>
    <w:rsid w:val="004E10B5"/>
    <w:rsid w:val="004E23FC"/>
    <w:rsid w:val="004E64A1"/>
    <w:rsid w:val="004F025B"/>
    <w:rsid w:val="004F3E68"/>
    <w:rsid w:val="004F488B"/>
    <w:rsid w:val="004F53D1"/>
    <w:rsid w:val="004F5CDB"/>
    <w:rsid w:val="004F6A0C"/>
    <w:rsid w:val="004F79A4"/>
    <w:rsid w:val="005001D2"/>
    <w:rsid w:val="00502EF3"/>
    <w:rsid w:val="00510B7A"/>
    <w:rsid w:val="0051137D"/>
    <w:rsid w:val="00515C9F"/>
    <w:rsid w:val="00515FD3"/>
    <w:rsid w:val="005204C8"/>
    <w:rsid w:val="00526784"/>
    <w:rsid w:val="00541A4B"/>
    <w:rsid w:val="005420BE"/>
    <w:rsid w:val="005437B1"/>
    <w:rsid w:val="005440DC"/>
    <w:rsid w:val="00544158"/>
    <w:rsid w:val="005454D3"/>
    <w:rsid w:val="00546FE9"/>
    <w:rsid w:val="005509ED"/>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B0681"/>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5385"/>
    <w:rsid w:val="00603BC1"/>
    <w:rsid w:val="0060587C"/>
    <w:rsid w:val="00607967"/>
    <w:rsid w:val="00611C80"/>
    <w:rsid w:val="00612E59"/>
    <w:rsid w:val="00616C8B"/>
    <w:rsid w:val="006223BB"/>
    <w:rsid w:val="00624315"/>
    <w:rsid w:val="00626BFA"/>
    <w:rsid w:val="00627751"/>
    <w:rsid w:val="00627B4C"/>
    <w:rsid w:val="00631D8E"/>
    <w:rsid w:val="006332B7"/>
    <w:rsid w:val="00633FF1"/>
    <w:rsid w:val="00640E2D"/>
    <w:rsid w:val="00643348"/>
    <w:rsid w:val="00662F42"/>
    <w:rsid w:val="00664C64"/>
    <w:rsid w:val="0067477C"/>
    <w:rsid w:val="00674D2C"/>
    <w:rsid w:val="006750A1"/>
    <w:rsid w:val="006754DD"/>
    <w:rsid w:val="0067691A"/>
    <w:rsid w:val="00681BD1"/>
    <w:rsid w:val="00682DBB"/>
    <w:rsid w:val="00686B5F"/>
    <w:rsid w:val="00690876"/>
    <w:rsid w:val="006A0DE3"/>
    <w:rsid w:val="006A16A2"/>
    <w:rsid w:val="006A27C7"/>
    <w:rsid w:val="006A630D"/>
    <w:rsid w:val="006B76AC"/>
    <w:rsid w:val="006C2A8A"/>
    <w:rsid w:val="006C5324"/>
    <w:rsid w:val="006C688A"/>
    <w:rsid w:val="006D4EDA"/>
    <w:rsid w:val="006D572B"/>
    <w:rsid w:val="006D79FB"/>
    <w:rsid w:val="006E1BA3"/>
    <w:rsid w:val="006E7C7F"/>
    <w:rsid w:val="006F2CEC"/>
    <w:rsid w:val="006F40DE"/>
    <w:rsid w:val="006F6AC3"/>
    <w:rsid w:val="006F74C5"/>
    <w:rsid w:val="007024BD"/>
    <w:rsid w:val="00710F63"/>
    <w:rsid w:val="00713560"/>
    <w:rsid w:val="00713A72"/>
    <w:rsid w:val="007154F2"/>
    <w:rsid w:val="00717F73"/>
    <w:rsid w:val="00720895"/>
    <w:rsid w:val="00726186"/>
    <w:rsid w:val="00726D69"/>
    <w:rsid w:val="007271C2"/>
    <w:rsid w:val="00734D3A"/>
    <w:rsid w:val="00735865"/>
    <w:rsid w:val="007360A5"/>
    <w:rsid w:val="0074137A"/>
    <w:rsid w:val="00742F51"/>
    <w:rsid w:val="007529AD"/>
    <w:rsid w:val="007562CA"/>
    <w:rsid w:val="007569BF"/>
    <w:rsid w:val="007649C9"/>
    <w:rsid w:val="00767DCD"/>
    <w:rsid w:val="00771136"/>
    <w:rsid w:val="007827D2"/>
    <w:rsid w:val="0079503D"/>
    <w:rsid w:val="00796806"/>
    <w:rsid w:val="007A5D73"/>
    <w:rsid w:val="007A7332"/>
    <w:rsid w:val="007B03E3"/>
    <w:rsid w:val="007B6BE9"/>
    <w:rsid w:val="007C59EB"/>
    <w:rsid w:val="007C5A91"/>
    <w:rsid w:val="007C6AEF"/>
    <w:rsid w:val="007D0047"/>
    <w:rsid w:val="007D20E4"/>
    <w:rsid w:val="007D38F3"/>
    <w:rsid w:val="007D6E6F"/>
    <w:rsid w:val="007E05FD"/>
    <w:rsid w:val="007E0D2E"/>
    <w:rsid w:val="007E1D4F"/>
    <w:rsid w:val="007E3C3E"/>
    <w:rsid w:val="007E6030"/>
    <w:rsid w:val="00803987"/>
    <w:rsid w:val="00810220"/>
    <w:rsid w:val="008104E5"/>
    <w:rsid w:val="008116FB"/>
    <w:rsid w:val="008225AF"/>
    <w:rsid w:val="008227C5"/>
    <w:rsid w:val="00825C02"/>
    <w:rsid w:val="00831DBC"/>
    <w:rsid w:val="008409D1"/>
    <w:rsid w:val="008423E6"/>
    <w:rsid w:val="008436EE"/>
    <w:rsid w:val="008459E5"/>
    <w:rsid w:val="00852B22"/>
    <w:rsid w:val="008551AF"/>
    <w:rsid w:val="008554FE"/>
    <w:rsid w:val="0085577B"/>
    <w:rsid w:val="0085629A"/>
    <w:rsid w:val="00871428"/>
    <w:rsid w:val="00880845"/>
    <w:rsid w:val="00882EB7"/>
    <w:rsid w:val="00884BBD"/>
    <w:rsid w:val="008868D7"/>
    <w:rsid w:val="00887391"/>
    <w:rsid w:val="00892245"/>
    <w:rsid w:val="008B1871"/>
    <w:rsid w:val="008D0492"/>
    <w:rsid w:val="008D11F3"/>
    <w:rsid w:val="008D2F28"/>
    <w:rsid w:val="008D346C"/>
    <w:rsid w:val="008D3573"/>
    <w:rsid w:val="008D640F"/>
    <w:rsid w:val="008E0495"/>
    <w:rsid w:val="008E37D7"/>
    <w:rsid w:val="008E3C42"/>
    <w:rsid w:val="008E432F"/>
    <w:rsid w:val="008F0A4D"/>
    <w:rsid w:val="008F49B2"/>
    <w:rsid w:val="008F4B67"/>
    <w:rsid w:val="009042AB"/>
    <w:rsid w:val="0090591C"/>
    <w:rsid w:val="00913379"/>
    <w:rsid w:val="00914012"/>
    <w:rsid w:val="009151B8"/>
    <w:rsid w:val="00927495"/>
    <w:rsid w:val="0093049F"/>
    <w:rsid w:val="00933AF2"/>
    <w:rsid w:val="00937196"/>
    <w:rsid w:val="0094422A"/>
    <w:rsid w:val="00947EA0"/>
    <w:rsid w:val="00950828"/>
    <w:rsid w:val="0095248E"/>
    <w:rsid w:val="009524C5"/>
    <w:rsid w:val="009524D8"/>
    <w:rsid w:val="00953E59"/>
    <w:rsid w:val="009558C6"/>
    <w:rsid w:val="00961487"/>
    <w:rsid w:val="00962872"/>
    <w:rsid w:val="00963AF0"/>
    <w:rsid w:val="009655A6"/>
    <w:rsid w:val="00965B58"/>
    <w:rsid w:val="0096605C"/>
    <w:rsid w:val="00966375"/>
    <w:rsid w:val="009668D2"/>
    <w:rsid w:val="00977228"/>
    <w:rsid w:val="00980361"/>
    <w:rsid w:val="00981192"/>
    <w:rsid w:val="00981333"/>
    <w:rsid w:val="00984608"/>
    <w:rsid w:val="00990B7F"/>
    <w:rsid w:val="009A03CF"/>
    <w:rsid w:val="009A3B89"/>
    <w:rsid w:val="009A4CC5"/>
    <w:rsid w:val="009A693D"/>
    <w:rsid w:val="009B3AAF"/>
    <w:rsid w:val="009B6EC5"/>
    <w:rsid w:val="009B7FD7"/>
    <w:rsid w:val="009D242F"/>
    <w:rsid w:val="009D6BE6"/>
    <w:rsid w:val="009E2518"/>
    <w:rsid w:val="009E59C7"/>
    <w:rsid w:val="009E5ED2"/>
    <w:rsid w:val="009F0782"/>
    <w:rsid w:val="009F4F89"/>
    <w:rsid w:val="009F79A5"/>
    <w:rsid w:val="00A107A2"/>
    <w:rsid w:val="00A10EA3"/>
    <w:rsid w:val="00A12342"/>
    <w:rsid w:val="00A16D6C"/>
    <w:rsid w:val="00A22E58"/>
    <w:rsid w:val="00A26090"/>
    <w:rsid w:val="00A2622B"/>
    <w:rsid w:val="00A356B1"/>
    <w:rsid w:val="00A417CE"/>
    <w:rsid w:val="00A43DB9"/>
    <w:rsid w:val="00A560F5"/>
    <w:rsid w:val="00A63859"/>
    <w:rsid w:val="00A646FB"/>
    <w:rsid w:val="00A66B69"/>
    <w:rsid w:val="00A7753F"/>
    <w:rsid w:val="00A85E29"/>
    <w:rsid w:val="00A91C32"/>
    <w:rsid w:val="00A964C8"/>
    <w:rsid w:val="00A96E50"/>
    <w:rsid w:val="00AA2002"/>
    <w:rsid w:val="00AA2EF4"/>
    <w:rsid w:val="00AA5AF0"/>
    <w:rsid w:val="00AB2772"/>
    <w:rsid w:val="00AB2F44"/>
    <w:rsid w:val="00AB38EE"/>
    <w:rsid w:val="00AB46B2"/>
    <w:rsid w:val="00AB5153"/>
    <w:rsid w:val="00AB6E3B"/>
    <w:rsid w:val="00AB7230"/>
    <w:rsid w:val="00AC1EC2"/>
    <w:rsid w:val="00AD14C4"/>
    <w:rsid w:val="00AE20EA"/>
    <w:rsid w:val="00AE7557"/>
    <w:rsid w:val="00AF0590"/>
    <w:rsid w:val="00AF0728"/>
    <w:rsid w:val="00AF5E15"/>
    <w:rsid w:val="00B02386"/>
    <w:rsid w:val="00B06E46"/>
    <w:rsid w:val="00B1156C"/>
    <w:rsid w:val="00B169B0"/>
    <w:rsid w:val="00B16FB1"/>
    <w:rsid w:val="00B2252A"/>
    <w:rsid w:val="00B32C0D"/>
    <w:rsid w:val="00B37984"/>
    <w:rsid w:val="00B37DBE"/>
    <w:rsid w:val="00B60A74"/>
    <w:rsid w:val="00B65880"/>
    <w:rsid w:val="00B66AB8"/>
    <w:rsid w:val="00B72880"/>
    <w:rsid w:val="00B73345"/>
    <w:rsid w:val="00B8682A"/>
    <w:rsid w:val="00B8756F"/>
    <w:rsid w:val="00B87FCD"/>
    <w:rsid w:val="00B92573"/>
    <w:rsid w:val="00B94D68"/>
    <w:rsid w:val="00B95240"/>
    <w:rsid w:val="00B97A95"/>
    <w:rsid w:val="00BA23B4"/>
    <w:rsid w:val="00BA27F1"/>
    <w:rsid w:val="00BB1897"/>
    <w:rsid w:val="00BC166D"/>
    <w:rsid w:val="00BC1B29"/>
    <w:rsid w:val="00BC2A3E"/>
    <w:rsid w:val="00BD035E"/>
    <w:rsid w:val="00BD077B"/>
    <w:rsid w:val="00BE2958"/>
    <w:rsid w:val="00BE3A18"/>
    <w:rsid w:val="00BE76BF"/>
    <w:rsid w:val="00BF12F9"/>
    <w:rsid w:val="00BF1E93"/>
    <w:rsid w:val="00BF2306"/>
    <w:rsid w:val="00BF65BF"/>
    <w:rsid w:val="00C00634"/>
    <w:rsid w:val="00C00D71"/>
    <w:rsid w:val="00C0424D"/>
    <w:rsid w:val="00C06ADF"/>
    <w:rsid w:val="00C1011B"/>
    <w:rsid w:val="00C14C8E"/>
    <w:rsid w:val="00C236B0"/>
    <w:rsid w:val="00C25299"/>
    <w:rsid w:val="00C26ED3"/>
    <w:rsid w:val="00C27381"/>
    <w:rsid w:val="00C33235"/>
    <w:rsid w:val="00C375C8"/>
    <w:rsid w:val="00C40127"/>
    <w:rsid w:val="00C450BF"/>
    <w:rsid w:val="00C50362"/>
    <w:rsid w:val="00C51BE8"/>
    <w:rsid w:val="00C52EAC"/>
    <w:rsid w:val="00C55B28"/>
    <w:rsid w:val="00C55CCB"/>
    <w:rsid w:val="00C55DD4"/>
    <w:rsid w:val="00C60BE6"/>
    <w:rsid w:val="00C648C7"/>
    <w:rsid w:val="00C65F74"/>
    <w:rsid w:val="00C7247F"/>
    <w:rsid w:val="00C72F86"/>
    <w:rsid w:val="00C751DD"/>
    <w:rsid w:val="00C80467"/>
    <w:rsid w:val="00C81C9C"/>
    <w:rsid w:val="00C859BD"/>
    <w:rsid w:val="00C8625A"/>
    <w:rsid w:val="00C92EB2"/>
    <w:rsid w:val="00C933F7"/>
    <w:rsid w:val="00CA0EDB"/>
    <w:rsid w:val="00CA4083"/>
    <w:rsid w:val="00CB031C"/>
    <w:rsid w:val="00CB0612"/>
    <w:rsid w:val="00CB25F5"/>
    <w:rsid w:val="00CB3F01"/>
    <w:rsid w:val="00CB499E"/>
    <w:rsid w:val="00CB7CC8"/>
    <w:rsid w:val="00CC5239"/>
    <w:rsid w:val="00CC57C2"/>
    <w:rsid w:val="00CD7230"/>
    <w:rsid w:val="00CE43FB"/>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5FF"/>
    <w:rsid w:val="00D61237"/>
    <w:rsid w:val="00D61BBB"/>
    <w:rsid w:val="00D64407"/>
    <w:rsid w:val="00D65729"/>
    <w:rsid w:val="00D67477"/>
    <w:rsid w:val="00D840EF"/>
    <w:rsid w:val="00D84364"/>
    <w:rsid w:val="00D86CEE"/>
    <w:rsid w:val="00D872AC"/>
    <w:rsid w:val="00D91557"/>
    <w:rsid w:val="00D928DA"/>
    <w:rsid w:val="00D93142"/>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3A21"/>
    <w:rsid w:val="00E10E21"/>
    <w:rsid w:val="00E15F56"/>
    <w:rsid w:val="00E25291"/>
    <w:rsid w:val="00E25943"/>
    <w:rsid w:val="00E30EC8"/>
    <w:rsid w:val="00E31FCE"/>
    <w:rsid w:val="00E3759B"/>
    <w:rsid w:val="00E37F4F"/>
    <w:rsid w:val="00E41E41"/>
    <w:rsid w:val="00E45EE1"/>
    <w:rsid w:val="00E471B3"/>
    <w:rsid w:val="00E47676"/>
    <w:rsid w:val="00E5099C"/>
    <w:rsid w:val="00E54E52"/>
    <w:rsid w:val="00E649CD"/>
    <w:rsid w:val="00E740A1"/>
    <w:rsid w:val="00E7510A"/>
    <w:rsid w:val="00E86565"/>
    <w:rsid w:val="00E91666"/>
    <w:rsid w:val="00E927E1"/>
    <w:rsid w:val="00E9385B"/>
    <w:rsid w:val="00E952B3"/>
    <w:rsid w:val="00E972F2"/>
    <w:rsid w:val="00EA6D23"/>
    <w:rsid w:val="00EB117C"/>
    <w:rsid w:val="00EB7ABF"/>
    <w:rsid w:val="00ED76BB"/>
    <w:rsid w:val="00ED7E09"/>
    <w:rsid w:val="00EE233A"/>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19BE"/>
    <w:rsid w:val="00F52DA0"/>
    <w:rsid w:val="00F53C98"/>
    <w:rsid w:val="00F54302"/>
    <w:rsid w:val="00F609F2"/>
    <w:rsid w:val="00F621DF"/>
    <w:rsid w:val="00F73B33"/>
    <w:rsid w:val="00F80F6D"/>
    <w:rsid w:val="00F817B4"/>
    <w:rsid w:val="00F86080"/>
    <w:rsid w:val="00F864FF"/>
    <w:rsid w:val="00F90CC6"/>
    <w:rsid w:val="00FA1512"/>
    <w:rsid w:val="00FA6833"/>
    <w:rsid w:val="00FA7A38"/>
    <w:rsid w:val="00FB1665"/>
    <w:rsid w:val="00FB59B3"/>
    <w:rsid w:val="00FC27A7"/>
    <w:rsid w:val="00FC43FF"/>
    <w:rsid w:val="00FC5C36"/>
    <w:rsid w:val="00FC6B66"/>
    <w:rsid w:val="00FD0A00"/>
    <w:rsid w:val="00FD2C8D"/>
    <w:rsid w:val="00FE06CF"/>
    <w:rsid w:val="00FE4600"/>
    <w:rsid w:val="00FE4A2F"/>
    <w:rsid w:val="00FE7462"/>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AF8C8"/>
  <w15:docId w15:val="{5E65086F-A021-472A-84C4-566FB0E19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2BD"/>
    <w:rPr>
      <w:rFonts w:eastAsiaTheme="minorEastAsia"/>
    </w:rPr>
  </w:style>
  <w:style w:type="paragraph" w:styleId="Heading3">
    <w:name w:val="heading 3"/>
    <w:basedOn w:val="Normal"/>
    <w:link w:val="Heading3Char"/>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178A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57C5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0178AD"/>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4021">
      <w:bodyDiv w:val="1"/>
      <w:marLeft w:val="0"/>
      <w:marRight w:val="0"/>
      <w:marTop w:val="0"/>
      <w:marBottom w:val="0"/>
      <w:divBdr>
        <w:top w:val="none" w:sz="0" w:space="0" w:color="auto"/>
        <w:left w:val="none" w:sz="0" w:space="0" w:color="auto"/>
        <w:bottom w:val="none" w:sz="0" w:space="0" w:color="auto"/>
        <w:right w:val="none" w:sz="0" w:space="0" w:color="auto"/>
      </w:divBdr>
    </w:div>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989676167">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 w:id="1816490243">
          <w:marLeft w:val="720"/>
          <w:marRight w:val="0"/>
          <w:marTop w:val="0"/>
          <w:marBottom w:val="0"/>
          <w:divBdr>
            <w:top w:val="none" w:sz="0" w:space="0" w:color="auto"/>
            <w:left w:val="none" w:sz="0" w:space="0" w:color="auto"/>
            <w:bottom w:val="none" w:sz="0" w:space="0" w:color="auto"/>
            <w:right w:val="none" w:sz="0" w:space="0" w:color="auto"/>
          </w:divBdr>
        </w:div>
      </w:divsChild>
    </w:div>
    <w:div w:id="164518032">
      <w:bodyDiv w:val="1"/>
      <w:marLeft w:val="0"/>
      <w:marRight w:val="0"/>
      <w:marTop w:val="0"/>
      <w:marBottom w:val="0"/>
      <w:divBdr>
        <w:top w:val="none" w:sz="0" w:space="0" w:color="auto"/>
        <w:left w:val="none" w:sz="0" w:space="0" w:color="auto"/>
        <w:bottom w:val="none" w:sz="0" w:space="0" w:color="auto"/>
        <w:right w:val="none" w:sz="0" w:space="0" w:color="auto"/>
      </w:divBdr>
    </w:div>
    <w:div w:id="219053291">
      <w:bodyDiv w:val="1"/>
      <w:marLeft w:val="0"/>
      <w:marRight w:val="0"/>
      <w:marTop w:val="0"/>
      <w:marBottom w:val="0"/>
      <w:divBdr>
        <w:top w:val="none" w:sz="0" w:space="0" w:color="auto"/>
        <w:left w:val="none" w:sz="0" w:space="0" w:color="auto"/>
        <w:bottom w:val="none" w:sz="0" w:space="0" w:color="auto"/>
        <w:right w:val="none" w:sz="0" w:space="0" w:color="auto"/>
      </w:divBdr>
    </w:div>
    <w:div w:id="247468194">
      <w:bodyDiv w:val="1"/>
      <w:marLeft w:val="0"/>
      <w:marRight w:val="0"/>
      <w:marTop w:val="0"/>
      <w:marBottom w:val="0"/>
      <w:divBdr>
        <w:top w:val="none" w:sz="0" w:space="0" w:color="auto"/>
        <w:left w:val="none" w:sz="0" w:space="0" w:color="auto"/>
        <w:bottom w:val="none" w:sz="0" w:space="0" w:color="auto"/>
        <w:right w:val="none" w:sz="0" w:space="0" w:color="auto"/>
      </w:divBdr>
    </w:div>
    <w:div w:id="402529548">
      <w:bodyDiv w:val="1"/>
      <w:marLeft w:val="0"/>
      <w:marRight w:val="0"/>
      <w:marTop w:val="0"/>
      <w:marBottom w:val="0"/>
      <w:divBdr>
        <w:top w:val="none" w:sz="0" w:space="0" w:color="auto"/>
        <w:left w:val="none" w:sz="0" w:space="0" w:color="auto"/>
        <w:bottom w:val="none" w:sz="0" w:space="0" w:color="auto"/>
        <w:right w:val="none" w:sz="0" w:space="0" w:color="auto"/>
      </w:divBdr>
    </w:div>
    <w:div w:id="500199918">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591623448">
      <w:bodyDiv w:val="1"/>
      <w:marLeft w:val="0"/>
      <w:marRight w:val="0"/>
      <w:marTop w:val="0"/>
      <w:marBottom w:val="0"/>
      <w:divBdr>
        <w:top w:val="none" w:sz="0" w:space="0" w:color="auto"/>
        <w:left w:val="none" w:sz="0" w:space="0" w:color="auto"/>
        <w:bottom w:val="none" w:sz="0" w:space="0" w:color="auto"/>
        <w:right w:val="none" w:sz="0" w:space="0" w:color="auto"/>
      </w:divBdr>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673147340">
      <w:bodyDiv w:val="1"/>
      <w:marLeft w:val="0"/>
      <w:marRight w:val="0"/>
      <w:marTop w:val="0"/>
      <w:marBottom w:val="0"/>
      <w:divBdr>
        <w:top w:val="none" w:sz="0" w:space="0" w:color="auto"/>
        <w:left w:val="none" w:sz="0" w:space="0" w:color="auto"/>
        <w:bottom w:val="none" w:sz="0" w:space="0" w:color="auto"/>
        <w:right w:val="none" w:sz="0" w:space="0" w:color="auto"/>
      </w:divBdr>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883173814">
      <w:bodyDiv w:val="1"/>
      <w:marLeft w:val="0"/>
      <w:marRight w:val="0"/>
      <w:marTop w:val="0"/>
      <w:marBottom w:val="0"/>
      <w:divBdr>
        <w:top w:val="none" w:sz="0" w:space="0" w:color="auto"/>
        <w:left w:val="none" w:sz="0" w:space="0" w:color="auto"/>
        <w:bottom w:val="none" w:sz="0" w:space="0" w:color="auto"/>
        <w:right w:val="none" w:sz="0" w:space="0" w:color="auto"/>
      </w:divBdr>
    </w:div>
    <w:div w:id="885221509">
      <w:bodyDiv w:val="1"/>
      <w:marLeft w:val="0"/>
      <w:marRight w:val="0"/>
      <w:marTop w:val="0"/>
      <w:marBottom w:val="0"/>
      <w:divBdr>
        <w:top w:val="none" w:sz="0" w:space="0" w:color="auto"/>
        <w:left w:val="none" w:sz="0" w:space="0" w:color="auto"/>
        <w:bottom w:val="none" w:sz="0" w:space="0" w:color="auto"/>
        <w:right w:val="none" w:sz="0" w:space="0" w:color="auto"/>
      </w:divBdr>
      <w:divsChild>
        <w:div w:id="1408722265">
          <w:marLeft w:val="0"/>
          <w:marRight w:val="0"/>
          <w:marTop w:val="0"/>
          <w:marBottom w:val="0"/>
          <w:divBdr>
            <w:top w:val="none" w:sz="0" w:space="0" w:color="auto"/>
            <w:left w:val="none" w:sz="0" w:space="0" w:color="auto"/>
            <w:bottom w:val="none" w:sz="0" w:space="0" w:color="auto"/>
            <w:right w:val="none" w:sz="0" w:space="0" w:color="auto"/>
          </w:divBdr>
          <w:divsChild>
            <w:div w:id="51310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89411">
      <w:bodyDiv w:val="1"/>
      <w:marLeft w:val="0"/>
      <w:marRight w:val="0"/>
      <w:marTop w:val="0"/>
      <w:marBottom w:val="0"/>
      <w:divBdr>
        <w:top w:val="none" w:sz="0" w:space="0" w:color="auto"/>
        <w:left w:val="none" w:sz="0" w:space="0" w:color="auto"/>
        <w:bottom w:val="none" w:sz="0" w:space="0" w:color="auto"/>
        <w:right w:val="none" w:sz="0" w:space="0" w:color="auto"/>
      </w:divBdr>
    </w:div>
    <w:div w:id="956329454">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071654709">
      <w:bodyDiv w:val="1"/>
      <w:marLeft w:val="0"/>
      <w:marRight w:val="0"/>
      <w:marTop w:val="0"/>
      <w:marBottom w:val="0"/>
      <w:divBdr>
        <w:top w:val="none" w:sz="0" w:space="0" w:color="auto"/>
        <w:left w:val="none" w:sz="0" w:space="0" w:color="auto"/>
        <w:bottom w:val="none" w:sz="0" w:space="0" w:color="auto"/>
        <w:right w:val="none" w:sz="0" w:space="0" w:color="auto"/>
      </w:divBdr>
    </w:div>
    <w:div w:id="1126049844">
      <w:bodyDiv w:val="1"/>
      <w:marLeft w:val="0"/>
      <w:marRight w:val="0"/>
      <w:marTop w:val="0"/>
      <w:marBottom w:val="0"/>
      <w:divBdr>
        <w:top w:val="none" w:sz="0" w:space="0" w:color="auto"/>
        <w:left w:val="none" w:sz="0" w:space="0" w:color="auto"/>
        <w:bottom w:val="none" w:sz="0" w:space="0" w:color="auto"/>
        <w:right w:val="none" w:sz="0" w:space="0" w:color="auto"/>
      </w:divBdr>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226644313">
      <w:bodyDiv w:val="1"/>
      <w:marLeft w:val="0"/>
      <w:marRight w:val="0"/>
      <w:marTop w:val="0"/>
      <w:marBottom w:val="0"/>
      <w:divBdr>
        <w:top w:val="none" w:sz="0" w:space="0" w:color="auto"/>
        <w:left w:val="none" w:sz="0" w:space="0" w:color="auto"/>
        <w:bottom w:val="none" w:sz="0" w:space="0" w:color="auto"/>
        <w:right w:val="none" w:sz="0" w:space="0" w:color="auto"/>
      </w:divBdr>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47844661">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509247138">
      <w:bodyDiv w:val="1"/>
      <w:marLeft w:val="0"/>
      <w:marRight w:val="0"/>
      <w:marTop w:val="0"/>
      <w:marBottom w:val="0"/>
      <w:divBdr>
        <w:top w:val="none" w:sz="0" w:space="0" w:color="auto"/>
        <w:left w:val="none" w:sz="0" w:space="0" w:color="auto"/>
        <w:bottom w:val="none" w:sz="0" w:space="0" w:color="auto"/>
        <w:right w:val="none" w:sz="0" w:space="0" w:color="auto"/>
      </w:divBdr>
    </w:div>
    <w:div w:id="1627927835">
      <w:bodyDiv w:val="1"/>
      <w:marLeft w:val="0"/>
      <w:marRight w:val="0"/>
      <w:marTop w:val="0"/>
      <w:marBottom w:val="0"/>
      <w:divBdr>
        <w:top w:val="none" w:sz="0" w:space="0" w:color="auto"/>
        <w:left w:val="none" w:sz="0" w:space="0" w:color="auto"/>
        <w:bottom w:val="none" w:sz="0" w:space="0" w:color="auto"/>
        <w:right w:val="none" w:sz="0" w:space="0" w:color="auto"/>
      </w:divBdr>
    </w:div>
    <w:div w:id="1659266332">
      <w:bodyDiv w:val="1"/>
      <w:marLeft w:val="0"/>
      <w:marRight w:val="0"/>
      <w:marTop w:val="0"/>
      <w:marBottom w:val="0"/>
      <w:divBdr>
        <w:top w:val="none" w:sz="0" w:space="0" w:color="auto"/>
        <w:left w:val="none" w:sz="0" w:space="0" w:color="auto"/>
        <w:bottom w:val="none" w:sz="0" w:space="0" w:color="auto"/>
        <w:right w:val="none" w:sz="0" w:space="0" w:color="auto"/>
      </w:divBdr>
    </w:div>
    <w:div w:id="1697997966">
      <w:bodyDiv w:val="1"/>
      <w:marLeft w:val="0"/>
      <w:marRight w:val="0"/>
      <w:marTop w:val="0"/>
      <w:marBottom w:val="0"/>
      <w:divBdr>
        <w:top w:val="none" w:sz="0" w:space="0" w:color="auto"/>
        <w:left w:val="none" w:sz="0" w:space="0" w:color="auto"/>
        <w:bottom w:val="none" w:sz="0" w:space="0" w:color="auto"/>
        <w:right w:val="none" w:sz="0" w:space="0" w:color="auto"/>
      </w:divBdr>
      <w:divsChild>
        <w:div w:id="994143702">
          <w:marLeft w:val="0"/>
          <w:marRight w:val="0"/>
          <w:marTop w:val="0"/>
          <w:marBottom w:val="0"/>
          <w:divBdr>
            <w:top w:val="none" w:sz="0" w:space="0" w:color="auto"/>
            <w:left w:val="none" w:sz="0" w:space="0" w:color="auto"/>
            <w:bottom w:val="none" w:sz="0" w:space="0" w:color="auto"/>
            <w:right w:val="none" w:sz="0" w:space="0" w:color="auto"/>
          </w:divBdr>
          <w:divsChild>
            <w:div w:id="152505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107198">
      <w:bodyDiv w:val="1"/>
      <w:marLeft w:val="0"/>
      <w:marRight w:val="0"/>
      <w:marTop w:val="0"/>
      <w:marBottom w:val="0"/>
      <w:divBdr>
        <w:top w:val="none" w:sz="0" w:space="0" w:color="auto"/>
        <w:left w:val="none" w:sz="0" w:space="0" w:color="auto"/>
        <w:bottom w:val="none" w:sz="0" w:space="0" w:color="auto"/>
        <w:right w:val="none" w:sz="0" w:space="0" w:color="auto"/>
      </w:divBdr>
    </w:div>
    <w:div w:id="214330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A0923-9115-41A1-A546-E62B26A3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8</Pages>
  <Words>2210</Words>
  <Characters>1413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subject/>
  <dc:creator>pp</dc:creator>
  <cp:keywords/>
  <dc:description/>
  <cp:lastModifiedBy>legend killer</cp:lastModifiedBy>
  <cp:revision>1</cp:revision>
  <cp:lastPrinted>2016-05-07T04:13:00Z</cp:lastPrinted>
  <dcterms:created xsi:type="dcterms:W3CDTF">2025-04-22T07:50:00Z</dcterms:created>
  <dcterms:modified xsi:type="dcterms:W3CDTF">2025-04-2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